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0EBE3" w14:textId="68C095FC" w:rsidR="00AB7A0A" w:rsidRDefault="002C0F39" w:rsidP="00B93B06">
      <w:pPr>
        <w:contextualSpacing/>
        <w:rPr>
          <w:rFonts w:asciiTheme="majorHAnsi" w:eastAsiaTheme="majorHAnsi" w:hAnsiTheme="majorHAnsi" w:cs="Segoe UI"/>
          <w:b/>
          <w:bCs/>
          <w:sz w:val="20"/>
          <w:szCs w:val="20"/>
          <w:u w:val="single"/>
        </w:rPr>
      </w:pPr>
      <w:bookmarkStart w:id="0" w:name="_Hlk36023780"/>
      <w:r w:rsidRPr="000A2A48">
        <w:rPr>
          <w:rFonts w:asciiTheme="majorHAnsi" w:eastAsiaTheme="majorHAnsi" w:hAnsiTheme="majorHAnsi" w:cs="Segoe UI" w:hint="eastAsia"/>
          <w:b/>
          <w:bCs/>
          <w:sz w:val="20"/>
          <w:szCs w:val="20"/>
          <w:u w:val="single"/>
        </w:rPr>
        <w:t>보도</w:t>
      </w:r>
      <w:r w:rsidR="00AB7A0A" w:rsidRPr="000A2A48">
        <w:rPr>
          <w:rFonts w:asciiTheme="majorHAnsi" w:eastAsiaTheme="majorHAnsi" w:hAnsiTheme="majorHAnsi" w:cs="Segoe UI" w:hint="eastAsia"/>
          <w:b/>
          <w:bCs/>
          <w:sz w:val="20"/>
          <w:szCs w:val="20"/>
          <w:u w:val="single"/>
        </w:rPr>
        <w:t>자료</w:t>
      </w:r>
    </w:p>
    <w:p w14:paraId="3C07C480" w14:textId="77777777" w:rsidR="002A3289" w:rsidRDefault="002A3289" w:rsidP="002A3289">
      <w:pPr>
        <w:rPr>
          <w:rFonts w:asciiTheme="majorHAnsi" w:eastAsiaTheme="majorHAnsi" w:hAnsiTheme="majorHAnsi" w:cs="Segoe UI"/>
          <w:b/>
          <w:bCs/>
          <w:sz w:val="20"/>
          <w:szCs w:val="20"/>
          <w:u w:val="single"/>
        </w:rPr>
      </w:pPr>
    </w:p>
    <w:p w14:paraId="4208B391" w14:textId="35AB5711" w:rsidR="00DC4CDB" w:rsidRPr="00BC3B7B" w:rsidRDefault="00284B43" w:rsidP="00BC3B7B">
      <w:pPr>
        <w:jc w:val="center"/>
        <w:rPr>
          <w:rFonts w:ascii="맑은 고딕" w:eastAsia="맑은 고딕" w:hAnsi="맑은 고딕"/>
          <w:b/>
          <w:bCs/>
          <w:spacing w:val="-20"/>
          <w:sz w:val="28"/>
          <w:szCs w:val="28"/>
        </w:rPr>
      </w:pPr>
      <w:r w:rsidRPr="009A3DED">
        <w:rPr>
          <w:rFonts w:ascii="맑은 고딕" w:eastAsia="맑은 고딕" w:hAnsi="맑은 고딕"/>
          <w:b/>
          <w:bCs/>
          <w:color w:val="4472C4" w:themeColor="accent1"/>
        </w:rPr>
        <w:t>“</w:t>
      </w:r>
      <w:r w:rsidR="00D66742" w:rsidRPr="009A3DED">
        <w:rPr>
          <w:rFonts w:ascii="맑은 고딕" w:eastAsia="맑은 고딕" w:hAnsi="맑은 고딕" w:hint="eastAsia"/>
          <w:b/>
          <w:bCs/>
          <w:color w:val="4472C4" w:themeColor="accent1"/>
        </w:rPr>
        <w:t>하이브리드 업무에 대한 일률적</w:t>
      </w:r>
      <w:r w:rsidR="00913A40">
        <w:rPr>
          <w:rFonts w:ascii="맑은 고딕" w:eastAsia="맑은 고딕" w:hAnsi="맑은 고딕" w:hint="eastAsia"/>
          <w:b/>
          <w:bCs/>
          <w:color w:val="4472C4" w:themeColor="accent1"/>
        </w:rPr>
        <w:t>인</w:t>
      </w:r>
      <w:r w:rsidR="00D66742" w:rsidRPr="009A3DED">
        <w:rPr>
          <w:rFonts w:ascii="맑은 고딕" w:eastAsia="맑은 고딕" w:hAnsi="맑은 고딕" w:hint="eastAsia"/>
          <w:b/>
          <w:bCs/>
          <w:color w:val="4472C4" w:themeColor="accent1"/>
        </w:rPr>
        <w:t xml:space="preserve"> 접근</w:t>
      </w:r>
      <w:r w:rsidR="00913A40">
        <w:rPr>
          <w:rFonts w:ascii="맑은 고딕" w:eastAsia="맑은 고딕" w:hAnsi="맑은 고딕" w:hint="eastAsia"/>
          <w:b/>
          <w:bCs/>
          <w:color w:val="4472C4" w:themeColor="accent1"/>
        </w:rPr>
        <w:t>법</w:t>
      </w:r>
      <w:r w:rsidR="00D66742" w:rsidRPr="009A3DED">
        <w:rPr>
          <w:rFonts w:ascii="맑은 고딕" w:eastAsia="맑은 고딕" w:hAnsi="맑은 고딕" w:hint="eastAsia"/>
          <w:b/>
          <w:bCs/>
          <w:color w:val="4472C4" w:themeColor="accent1"/>
        </w:rPr>
        <w:t xml:space="preserve"> 없어</w:t>
      </w:r>
      <w:r w:rsidR="009A3DED" w:rsidRPr="009A3DED">
        <w:rPr>
          <w:rFonts w:ascii="맑은 고딕" w:eastAsia="맑은 고딕" w:hAnsi="맑은 고딕"/>
          <w:b/>
          <w:bCs/>
          <w:color w:val="4472C4" w:themeColor="accent1"/>
        </w:rPr>
        <w:t xml:space="preserve">… </w:t>
      </w:r>
      <w:r w:rsidR="009A3DED" w:rsidRPr="009A3DED">
        <w:rPr>
          <w:rFonts w:ascii="맑은 고딕" w:eastAsia="맑은 고딕" w:hAnsi="맑은 고딕" w:hint="eastAsia"/>
          <w:b/>
          <w:bCs/>
          <w:color w:val="4472C4" w:themeColor="accent1"/>
        </w:rPr>
        <w:t>조직 전반</w:t>
      </w:r>
      <w:r w:rsidR="00913A40">
        <w:rPr>
          <w:rFonts w:ascii="맑은 고딕" w:eastAsia="맑은 고딕" w:hAnsi="맑은 고딕" w:hint="eastAsia"/>
          <w:b/>
          <w:bCs/>
          <w:color w:val="4472C4" w:themeColor="accent1"/>
        </w:rPr>
        <w:t>에</w:t>
      </w:r>
      <w:r w:rsidR="009A3DED" w:rsidRPr="009A3DED">
        <w:rPr>
          <w:rFonts w:ascii="맑은 고딕" w:eastAsia="맑은 고딕" w:hAnsi="맑은 고딕" w:hint="eastAsia"/>
          <w:b/>
          <w:bCs/>
          <w:color w:val="4472C4" w:themeColor="accent1"/>
        </w:rPr>
        <w:t xml:space="preserve"> 유연성 필</w:t>
      </w:r>
      <w:r w:rsidR="009A3DED" w:rsidRPr="00BC3B7B">
        <w:rPr>
          <w:rFonts w:ascii="맑은 고딕" w:eastAsia="맑은 고딕" w:hAnsi="맑은 고딕" w:hint="eastAsia"/>
          <w:b/>
          <w:bCs/>
          <w:color w:val="4472C4" w:themeColor="accent1"/>
        </w:rPr>
        <w:t>요</w:t>
      </w:r>
      <w:r w:rsidR="009A3DED" w:rsidRPr="00BC3B7B">
        <w:rPr>
          <w:rFonts w:ascii="맑은 고딕" w:eastAsia="맑은 고딕" w:hAnsi="맑은 고딕"/>
          <w:b/>
          <w:bCs/>
          <w:color w:val="4472C4" w:themeColor="accent1"/>
        </w:rPr>
        <w:t>”</w:t>
      </w:r>
    </w:p>
    <w:p w14:paraId="277CA373" w14:textId="6FAD556C" w:rsidR="002D4F9C" w:rsidRPr="00DC4CDB" w:rsidRDefault="00025FB8" w:rsidP="00BC3B7B">
      <w:pPr>
        <w:jc w:val="center"/>
        <w:rPr>
          <w:rFonts w:ascii="맑은 고딕" w:eastAsia="맑은 고딕" w:hAnsi="맑은 고딕"/>
          <w:b/>
          <w:bCs/>
          <w:spacing w:val="-20"/>
          <w:sz w:val="28"/>
          <w:szCs w:val="28"/>
        </w:rPr>
      </w:pPr>
      <w:r w:rsidRPr="00BC3B7B">
        <w:rPr>
          <w:rFonts w:ascii="맑은 고딕" w:eastAsia="맑은 고딕" w:hAnsi="맑은 고딕" w:hint="eastAsia"/>
          <w:b/>
          <w:bCs/>
          <w:spacing w:val="-20"/>
          <w:sz w:val="28"/>
          <w:szCs w:val="28"/>
        </w:rPr>
        <w:t>마이크로소프트</w:t>
      </w:r>
      <w:r w:rsidRPr="00BC3B7B">
        <w:rPr>
          <w:rFonts w:ascii="맑은 고딕" w:eastAsia="맑은 고딕" w:hAnsi="맑은 고딕"/>
          <w:b/>
          <w:bCs/>
          <w:spacing w:val="-20"/>
          <w:sz w:val="28"/>
          <w:szCs w:val="28"/>
        </w:rPr>
        <w:t xml:space="preserve">, </w:t>
      </w:r>
      <w:r w:rsidR="000A7701" w:rsidRPr="00BC3B7B">
        <w:rPr>
          <w:rFonts w:ascii="맑은 고딕" w:eastAsia="맑은 고딕" w:hAnsi="맑은 고딕" w:hint="eastAsia"/>
          <w:b/>
          <w:bCs/>
          <w:spacing w:val="-20"/>
          <w:sz w:val="28"/>
          <w:szCs w:val="28"/>
        </w:rPr>
        <w:t>신규</w:t>
      </w:r>
      <w:r w:rsidR="000A7701" w:rsidRPr="00BC3B7B">
        <w:rPr>
          <w:rFonts w:ascii="맑은 고딕" w:eastAsia="맑은 고딕" w:hAnsi="맑은 고딕"/>
          <w:b/>
          <w:bCs/>
          <w:spacing w:val="-20"/>
          <w:sz w:val="28"/>
          <w:szCs w:val="28"/>
        </w:rPr>
        <w:t xml:space="preserve"> </w:t>
      </w:r>
      <w:r w:rsidRPr="00BC3B7B">
        <w:rPr>
          <w:rFonts w:ascii="맑은 고딕" w:eastAsia="맑은 고딕" w:hAnsi="맑은 고딕" w:hint="eastAsia"/>
          <w:b/>
          <w:bCs/>
          <w:spacing w:val="-20"/>
          <w:sz w:val="28"/>
          <w:szCs w:val="28"/>
        </w:rPr>
        <w:t>업무동향지표</w:t>
      </w:r>
      <w:r w:rsidRPr="00BC3B7B">
        <w:rPr>
          <w:rFonts w:ascii="맑은 고딕" w:eastAsia="맑은 고딕" w:hAnsi="맑은 고딕"/>
          <w:b/>
          <w:bCs/>
          <w:spacing w:val="-20"/>
          <w:sz w:val="28"/>
          <w:szCs w:val="28"/>
        </w:rPr>
        <w:t xml:space="preserve"> </w:t>
      </w:r>
      <w:r w:rsidRPr="00BC3B7B">
        <w:rPr>
          <w:rFonts w:ascii="맑은 고딕" w:eastAsia="맑은 고딕" w:hAnsi="맑은 고딕" w:hint="eastAsia"/>
          <w:b/>
          <w:bCs/>
          <w:spacing w:val="-20"/>
          <w:sz w:val="28"/>
          <w:szCs w:val="28"/>
        </w:rPr>
        <w:t>통해</w:t>
      </w:r>
      <w:r w:rsidRPr="00BC3B7B">
        <w:rPr>
          <w:rFonts w:ascii="맑은 고딕" w:eastAsia="맑은 고딕" w:hAnsi="맑은 고딕"/>
          <w:b/>
          <w:bCs/>
          <w:spacing w:val="-20"/>
          <w:sz w:val="28"/>
          <w:szCs w:val="28"/>
        </w:rPr>
        <w:t xml:space="preserve"> </w:t>
      </w:r>
      <w:r w:rsidRPr="00BC3B7B">
        <w:rPr>
          <w:rFonts w:ascii="맑은 고딕" w:eastAsia="맑은 고딕" w:hAnsi="맑은 고딕" w:hint="eastAsia"/>
          <w:b/>
          <w:bCs/>
          <w:spacing w:val="-20"/>
          <w:sz w:val="28"/>
          <w:szCs w:val="28"/>
        </w:rPr>
        <w:t>하이브리드</w:t>
      </w:r>
      <w:r w:rsidRPr="00BC3B7B">
        <w:rPr>
          <w:rFonts w:ascii="맑은 고딕" w:eastAsia="맑은 고딕" w:hAnsi="맑은 고딕"/>
          <w:b/>
          <w:bCs/>
          <w:spacing w:val="-20"/>
          <w:sz w:val="28"/>
          <w:szCs w:val="28"/>
        </w:rPr>
        <w:t xml:space="preserve"> </w:t>
      </w:r>
      <w:r w:rsidRPr="00BC3B7B">
        <w:rPr>
          <w:rFonts w:ascii="맑은 고딕" w:eastAsia="맑은 고딕" w:hAnsi="맑은 고딕" w:hint="eastAsia"/>
          <w:b/>
          <w:bCs/>
          <w:spacing w:val="-20"/>
          <w:sz w:val="28"/>
          <w:szCs w:val="28"/>
        </w:rPr>
        <w:t>업무</w:t>
      </w:r>
      <w:r w:rsidRPr="00BC3B7B">
        <w:rPr>
          <w:rFonts w:ascii="맑은 고딕" w:eastAsia="맑은 고딕" w:hAnsi="맑은 고딕"/>
          <w:b/>
          <w:bCs/>
          <w:spacing w:val="-20"/>
          <w:sz w:val="28"/>
          <w:szCs w:val="28"/>
        </w:rPr>
        <w:t xml:space="preserve"> </w:t>
      </w:r>
      <w:r w:rsidRPr="00BC3B7B">
        <w:rPr>
          <w:rFonts w:ascii="맑은 고딕" w:eastAsia="맑은 고딕" w:hAnsi="맑은 고딕" w:hint="eastAsia"/>
          <w:b/>
          <w:bCs/>
          <w:spacing w:val="-20"/>
          <w:sz w:val="28"/>
          <w:szCs w:val="28"/>
        </w:rPr>
        <w:t>트렌드</w:t>
      </w:r>
      <w:r w:rsidRPr="00BC3B7B">
        <w:rPr>
          <w:rFonts w:ascii="맑은 고딕" w:eastAsia="맑은 고딕" w:hAnsi="맑은 고딕"/>
          <w:b/>
          <w:bCs/>
          <w:spacing w:val="-20"/>
          <w:sz w:val="28"/>
          <w:szCs w:val="28"/>
        </w:rPr>
        <w:t xml:space="preserve"> </w:t>
      </w:r>
      <w:r w:rsidRPr="00BC3B7B">
        <w:rPr>
          <w:rFonts w:ascii="맑은 고딕" w:eastAsia="맑은 고딕" w:hAnsi="맑은 고딕" w:hint="eastAsia"/>
          <w:b/>
          <w:bCs/>
          <w:spacing w:val="-20"/>
          <w:sz w:val="28"/>
          <w:szCs w:val="28"/>
        </w:rPr>
        <w:t>발표</w:t>
      </w:r>
    </w:p>
    <w:p w14:paraId="384C3735" w14:textId="77777777" w:rsidR="002A3289" w:rsidRPr="00DC4CDB" w:rsidRDefault="002A3289" w:rsidP="002A3289">
      <w:pPr>
        <w:pStyle w:val="a3"/>
        <w:wordWrap/>
        <w:spacing w:after="0" w:line="240" w:lineRule="auto"/>
        <w:ind w:leftChars="0"/>
        <w:rPr>
          <w:rFonts w:asciiTheme="majorHAnsi" w:eastAsiaTheme="majorHAnsi" w:hAnsiTheme="majorHAnsi"/>
          <w:b/>
          <w:bCs/>
          <w:strike/>
          <w:highlight w:val="yellow"/>
        </w:rPr>
      </w:pPr>
    </w:p>
    <w:p w14:paraId="3FEA1B03" w14:textId="06D2F61D" w:rsidR="00C01E49" w:rsidRDefault="008A5D74" w:rsidP="00CC66ED">
      <w:pPr>
        <w:pStyle w:val="a3"/>
        <w:numPr>
          <w:ilvl w:val="0"/>
          <w:numId w:val="7"/>
        </w:numPr>
        <w:wordWrap/>
        <w:spacing w:after="0" w:line="240" w:lineRule="auto"/>
        <w:ind w:leftChars="0"/>
        <w:rPr>
          <w:rFonts w:asciiTheme="majorHAnsi" w:eastAsiaTheme="majorHAnsi" w:hAnsiTheme="majorHAnsi"/>
          <w:b/>
          <w:bCs/>
        </w:rPr>
      </w:pPr>
      <w:r>
        <w:rPr>
          <w:rFonts w:asciiTheme="majorHAnsi" w:eastAsiaTheme="majorHAnsi" w:hAnsiTheme="majorHAnsi"/>
          <w:b/>
          <w:bCs/>
        </w:rPr>
        <w:t>‘</w:t>
      </w:r>
      <w:r w:rsidR="00025FB8">
        <w:rPr>
          <w:rFonts w:asciiTheme="majorHAnsi" w:eastAsiaTheme="majorHAnsi" w:hAnsiTheme="majorHAnsi" w:hint="eastAsia"/>
          <w:b/>
          <w:bCs/>
        </w:rPr>
        <w:t>하이브리드 업무의 역설</w:t>
      </w:r>
      <w:r>
        <w:rPr>
          <w:rFonts w:asciiTheme="majorHAnsi" w:eastAsiaTheme="majorHAnsi" w:hAnsiTheme="majorHAnsi"/>
          <w:b/>
          <w:bCs/>
        </w:rPr>
        <w:t>’</w:t>
      </w:r>
      <w:r w:rsidR="00025FB8">
        <w:rPr>
          <w:rFonts w:asciiTheme="majorHAnsi" w:eastAsiaTheme="majorHAnsi" w:hAnsiTheme="majorHAnsi"/>
          <w:b/>
          <w:bCs/>
        </w:rPr>
        <w:t xml:space="preserve">, </w:t>
      </w:r>
      <w:r>
        <w:rPr>
          <w:rFonts w:asciiTheme="majorHAnsi" w:eastAsiaTheme="majorHAnsi" w:hAnsiTheme="majorHAnsi"/>
          <w:b/>
          <w:bCs/>
        </w:rPr>
        <w:t>‘</w:t>
      </w:r>
      <w:r w:rsidR="00025FB8">
        <w:rPr>
          <w:rFonts w:asciiTheme="majorHAnsi" w:eastAsiaTheme="majorHAnsi" w:hAnsiTheme="majorHAnsi" w:hint="eastAsia"/>
          <w:b/>
          <w:bCs/>
        </w:rPr>
        <w:t>대규모 개편</w:t>
      </w:r>
      <w:r>
        <w:rPr>
          <w:rFonts w:asciiTheme="majorHAnsi" w:eastAsiaTheme="majorHAnsi" w:hAnsiTheme="majorHAnsi"/>
          <w:b/>
          <w:bCs/>
        </w:rPr>
        <w:t>’</w:t>
      </w:r>
      <w:r w:rsidR="00025FB8">
        <w:rPr>
          <w:rFonts w:asciiTheme="majorHAnsi" w:eastAsiaTheme="majorHAnsi" w:hAnsiTheme="majorHAnsi"/>
          <w:b/>
          <w:bCs/>
        </w:rPr>
        <w:t xml:space="preserve"> </w:t>
      </w:r>
      <w:r w:rsidR="00025FB8">
        <w:rPr>
          <w:rFonts w:asciiTheme="majorHAnsi" w:eastAsiaTheme="majorHAnsi" w:hAnsiTheme="majorHAnsi" w:hint="eastAsia"/>
          <w:b/>
          <w:bCs/>
        </w:rPr>
        <w:t>기반</w:t>
      </w:r>
      <w:r w:rsidR="00B60D4F">
        <w:rPr>
          <w:rFonts w:asciiTheme="majorHAnsi" w:eastAsiaTheme="majorHAnsi" w:hAnsiTheme="majorHAnsi" w:hint="eastAsia"/>
          <w:b/>
          <w:bCs/>
        </w:rPr>
        <w:t>으로</w:t>
      </w:r>
      <w:r w:rsidR="00025FB8">
        <w:rPr>
          <w:rFonts w:asciiTheme="majorHAnsi" w:eastAsiaTheme="majorHAnsi" w:hAnsiTheme="majorHAnsi" w:hint="eastAsia"/>
          <w:b/>
          <w:bCs/>
        </w:rPr>
        <w:t xml:space="preserve"> </w:t>
      </w:r>
      <w:r w:rsidR="00C01E49">
        <w:rPr>
          <w:rFonts w:asciiTheme="majorHAnsi" w:eastAsiaTheme="majorHAnsi" w:hAnsiTheme="majorHAnsi" w:hint="eastAsia"/>
          <w:b/>
          <w:bCs/>
        </w:rPr>
        <w:t>글로벌 노동</w:t>
      </w:r>
      <w:r w:rsidR="00025FB8">
        <w:rPr>
          <w:rFonts w:asciiTheme="majorHAnsi" w:eastAsiaTheme="majorHAnsi" w:hAnsiTheme="majorHAnsi" w:hint="eastAsia"/>
          <w:b/>
          <w:bCs/>
        </w:rPr>
        <w:t>시장 근본</w:t>
      </w:r>
      <w:r w:rsidR="00913A40">
        <w:rPr>
          <w:rFonts w:asciiTheme="majorHAnsi" w:eastAsiaTheme="majorHAnsi" w:hAnsiTheme="majorHAnsi" w:hint="eastAsia"/>
          <w:b/>
          <w:bCs/>
        </w:rPr>
        <w:t>적으로</w:t>
      </w:r>
      <w:r w:rsidR="00025FB8">
        <w:rPr>
          <w:rFonts w:asciiTheme="majorHAnsi" w:eastAsiaTheme="majorHAnsi" w:hAnsiTheme="majorHAnsi" w:hint="eastAsia"/>
          <w:b/>
          <w:bCs/>
        </w:rPr>
        <w:t xml:space="preserve"> 변화</w:t>
      </w:r>
    </w:p>
    <w:p w14:paraId="56F6A1E3" w14:textId="08E99C1F" w:rsidR="00802AB7" w:rsidRDefault="00220D0F" w:rsidP="00CC66ED">
      <w:pPr>
        <w:pStyle w:val="a3"/>
        <w:numPr>
          <w:ilvl w:val="0"/>
          <w:numId w:val="7"/>
        </w:numPr>
        <w:wordWrap/>
        <w:spacing w:after="0" w:line="240" w:lineRule="auto"/>
        <w:ind w:leftChars="0"/>
        <w:rPr>
          <w:rFonts w:asciiTheme="majorHAnsi" w:eastAsiaTheme="majorHAnsi" w:hAnsiTheme="majorHAnsi"/>
          <w:b/>
          <w:bCs/>
        </w:rPr>
      </w:pPr>
      <w:r>
        <w:rPr>
          <w:rFonts w:asciiTheme="majorHAnsi" w:eastAsiaTheme="majorHAnsi" w:hAnsiTheme="majorHAnsi" w:hint="eastAsia"/>
          <w:b/>
          <w:bCs/>
        </w:rPr>
        <w:t xml:space="preserve">지난 </w:t>
      </w:r>
      <w:r>
        <w:rPr>
          <w:rFonts w:asciiTheme="majorHAnsi" w:eastAsiaTheme="majorHAnsi" w:hAnsiTheme="majorHAnsi"/>
          <w:b/>
          <w:bCs/>
        </w:rPr>
        <w:t>1</w:t>
      </w:r>
      <w:r>
        <w:rPr>
          <w:rFonts w:asciiTheme="majorHAnsi" w:eastAsiaTheme="majorHAnsi" w:hAnsiTheme="majorHAnsi" w:hint="eastAsia"/>
          <w:b/>
          <w:bCs/>
        </w:rPr>
        <w:t>년</w:t>
      </w:r>
      <w:r w:rsidR="00422A9C">
        <w:rPr>
          <w:rFonts w:asciiTheme="majorHAnsi" w:eastAsiaTheme="majorHAnsi" w:hAnsiTheme="majorHAnsi" w:hint="eastAsia"/>
          <w:b/>
          <w:bCs/>
        </w:rPr>
        <w:t>간</w:t>
      </w:r>
      <w:r>
        <w:rPr>
          <w:rFonts w:asciiTheme="majorHAnsi" w:eastAsiaTheme="majorHAnsi" w:hAnsiTheme="majorHAnsi" w:hint="eastAsia"/>
          <w:b/>
          <w:bCs/>
        </w:rPr>
        <w:t xml:space="preserve"> </w:t>
      </w:r>
      <w:r w:rsidR="00802AB7">
        <w:rPr>
          <w:rFonts w:asciiTheme="majorHAnsi" w:eastAsiaTheme="majorHAnsi" w:hAnsiTheme="majorHAnsi" w:hint="eastAsia"/>
          <w:b/>
          <w:bCs/>
        </w:rPr>
        <w:t>원격</w:t>
      </w:r>
      <w:r w:rsidR="00422A9C">
        <w:rPr>
          <w:rFonts w:asciiTheme="majorHAnsi" w:eastAsiaTheme="majorHAnsi" w:hAnsiTheme="majorHAnsi" w:hint="eastAsia"/>
          <w:b/>
          <w:bCs/>
        </w:rPr>
        <w:t>근</w:t>
      </w:r>
      <w:r w:rsidR="00A47569">
        <w:rPr>
          <w:rFonts w:asciiTheme="majorHAnsi" w:eastAsiaTheme="majorHAnsi" w:hAnsiTheme="majorHAnsi" w:hint="eastAsia"/>
          <w:b/>
          <w:bCs/>
        </w:rPr>
        <w:t>무에도</w:t>
      </w:r>
      <w:r w:rsidR="00422A9C">
        <w:rPr>
          <w:rFonts w:asciiTheme="majorHAnsi" w:eastAsiaTheme="majorHAnsi" w:hAnsiTheme="majorHAnsi" w:hint="eastAsia"/>
          <w:b/>
          <w:bCs/>
        </w:rPr>
        <w:t xml:space="preserve"> </w:t>
      </w:r>
      <w:r w:rsidR="00A47569">
        <w:rPr>
          <w:rFonts w:asciiTheme="majorHAnsi" w:eastAsiaTheme="majorHAnsi" w:hAnsiTheme="majorHAnsi"/>
          <w:b/>
          <w:bCs/>
        </w:rPr>
        <w:t xml:space="preserve">MS </w:t>
      </w:r>
      <w:r w:rsidR="00987769">
        <w:rPr>
          <w:rFonts w:asciiTheme="majorHAnsi" w:eastAsiaTheme="majorHAnsi" w:hAnsiTheme="majorHAnsi" w:hint="eastAsia"/>
          <w:b/>
          <w:bCs/>
        </w:rPr>
        <w:t xml:space="preserve">직원 </w:t>
      </w:r>
      <w:r w:rsidR="00802AB7">
        <w:rPr>
          <w:rFonts w:asciiTheme="majorHAnsi" w:eastAsiaTheme="majorHAnsi" w:hAnsiTheme="majorHAnsi"/>
          <w:b/>
          <w:bCs/>
        </w:rPr>
        <w:t>90%</w:t>
      </w:r>
      <w:r w:rsidR="00802AB7">
        <w:rPr>
          <w:rFonts w:asciiTheme="majorHAnsi" w:eastAsiaTheme="majorHAnsi" w:hAnsiTheme="majorHAnsi" w:hint="eastAsia"/>
          <w:b/>
          <w:bCs/>
        </w:rPr>
        <w:t>가 회사에 소속감 느껴</w:t>
      </w:r>
      <w:r w:rsidR="00802AB7">
        <w:rPr>
          <w:rFonts w:asciiTheme="majorHAnsi" w:eastAsiaTheme="majorHAnsi" w:hAnsiTheme="majorHAnsi"/>
          <w:b/>
          <w:bCs/>
        </w:rPr>
        <w:t xml:space="preserve">… </w:t>
      </w:r>
      <w:r w:rsidR="00802AB7">
        <w:rPr>
          <w:rFonts w:asciiTheme="majorHAnsi" w:eastAsiaTheme="majorHAnsi" w:hAnsiTheme="majorHAnsi" w:hint="eastAsia"/>
          <w:b/>
          <w:bCs/>
        </w:rPr>
        <w:t xml:space="preserve">역대 </w:t>
      </w:r>
      <w:r w:rsidR="00987769">
        <w:rPr>
          <w:rFonts w:asciiTheme="majorHAnsi" w:eastAsiaTheme="majorHAnsi" w:hAnsiTheme="majorHAnsi" w:hint="eastAsia"/>
          <w:b/>
          <w:bCs/>
        </w:rPr>
        <w:t xml:space="preserve">최고치 </w:t>
      </w:r>
      <w:r w:rsidR="00A47569">
        <w:rPr>
          <w:rFonts w:asciiTheme="majorHAnsi" w:eastAsiaTheme="majorHAnsi" w:hAnsiTheme="majorHAnsi" w:hint="eastAsia"/>
          <w:b/>
          <w:bCs/>
        </w:rPr>
        <w:t>기록</w:t>
      </w:r>
    </w:p>
    <w:p w14:paraId="1BDB04F1" w14:textId="0BAC285D" w:rsidR="00987769" w:rsidRDefault="008A5D74" w:rsidP="00CC66ED">
      <w:pPr>
        <w:pStyle w:val="a3"/>
        <w:numPr>
          <w:ilvl w:val="0"/>
          <w:numId w:val="7"/>
        </w:numPr>
        <w:wordWrap/>
        <w:spacing w:after="0" w:line="240" w:lineRule="auto"/>
        <w:ind w:leftChars="0"/>
        <w:rPr>
          <w:rFonts w:asciiTheme="majorHAnsi" w:eastAsiaTheme="majorHAnsi" w:hAnsiTheme="majorHAnsi"/>
          <w:b/>
          <w:bCs/>
        </w:rPr>
      </w:pPr>
      <w:r>
        <w:rPr>
          <w:rFonts w:asciiTheme="majorHAnsi" w:eastAsiaTheme="majorHAnsi" w:hAnsiTheme="majorHAnsi" w:hint="eastAsia"/>
          <w:b/>
          <w:bCs/>
        </w:rPr>
        <w:t>출근</w:t>
      </w:r>
      <w:r w:rsidR="00A47569">
        <w:rPr>
          <w:rFonts w:asciiTheme="majorHAnsi" w:eastAsiaTheme="majorHAnsi" w:hAnsiTheme="majorHAnsi" w:hint="eastAsia"/>
          <w:b/>
          <w:bCs/>
        </w:rPr>
        <w:t xml:space="preserve"> 혹은</w:t>
      </w:r>
      <w:r w:rsidR="001046A2">
        <w:rPr>
          <w:rFonts w:asciiTheme="majorHAnsi" w:eastAsiaTheme="majorHAnsi" w:hAnsiTheme="majorHAnsi"/>
          <w:b/>
          <w:bCs/>
        </w:rPr>
        <w:t xml:space="preserve"> </w:t>
      </w:r>
      <w:r w:rsidR="00A47569">
        <w:rPr>
          <w:rFonts w:asciiTheme="majorHAnsi" w:eastAsiaTheme="majorHAnsi" w:hAnsiTheme="majorHAnsi" w:hint="eastAsia"/>
          <w:b/>
          <w:bCs/>
        </w:rPr>
        <w:t>재택 선택한 이유</w:t>
      </w:r>
      <w:r w:rsidR="00A47569">
        <w:rPr>
          <w:rFonts w:asciiTheme="majorHAnsi" w:eastAsiaTheme="majorHAnsi" w:hAnsiTheme="majorHAnsi"/>
          <w:b/>
          <w:bCs/>
        </w:rPr>
        <w:t xml:space="preserve"> </w:t>
      </w:r>
      <w:r w:rsidR="00A47569">
        <w:rPr>
          <w:rFonts w:asciiTheme="majorHAnsi" w:eastAsiaTheme="majorHAnsi" w:hAnsiTheme="majorHAnsi" w:hint="eastAsia"/>
          <w:b/>
          <w:bCs/>
        </w:rPr>
        <w:t>묻는 질문엔</w:t>
      </w:r>
      <w:r w:rsidR="001046A2">
        <w:rPr>
          <w:rFonts w:asciiTheme="majorHAnsi" w:eastAsiaTheme="majorHAnsi" w:hAnsiTheme="majorHAnsi"/>
          <w:b/>
          <w:bCs/>
        </w:rPr>
        <w:t xml:space="preserve"> </w:t>
      </w:r>
      <w:r w:rsidR="00A47569">
        <w:rPr>
          <w:rFonts w:asciiTheme="majorHAnsi" w:eastAsiaTheme="majorHAnsi" w:hAnsiTheme="majorHAnsi"/>
          <w:b/>
          <w:bCs/>
        </w:rPr>
        <w:t>58%</w:t>
      </w:r>
      <w:r w:rsidR="00A47569">
        <w:rPr>
          <w:rFonts w:asciiTheme="majorHAnsi" w:eastAsiaTheme="majorHAnsi" w:hAnsiTheme="majorHAnsi" w:hint="eastAsia"/>
          <w:b/>
          <w:bCs/>
        </w:rPr>
        <w:t xml:space="preserve">가 같은 답변, </w:t>
      </w:r>
      <w:r w:rsidR="00B60D4F">
        <w:rPr>
          <w:rFonts w:asciiTheme="majorHAnsi" w:eastAsiaTheme="majorHAnsi" w:hAnsiTheme="majorHAnsi"/>
          <w:b/>
          <w:bCs/>
        </w:rPr>
        <w:t>“</w:t>
      </w:r>
      <w:r w:rsidR="00913A40">
        <w:rPr>
          <w:rFonts w:asciiTheme="majorHAnsi" w:eastAsiaTheme="majorHAnsi" w:hAnsiTheme="majorHAnsi" w:hint="eastAsia"/>
          <w:b/>
          <w:bCs/>
        </w:rPr>
        <w:t xml:space="preserve">업무 </w:t>
      </w:r>
      <w:r w:rsidR="0069740E">
        <w:rPr>
          <w:rFonts w:asciiTheme="majorHAnsi" w:eastAsiaTheme="majorHAnsi" w:hAnsiTheme="majorHAnsi" w:hint="eastAsia"/>
          <w:b/>
          <w:bCs/>
        </w:rPr>
        <w:t>집중도 높이기 위해</w:t>
      </w:r>
      <w:r w:rsidR="00B60D4F">
        <w:rPr>
          <w:rFonts w:asciiTheme="majorHAnsi" w:eastAsiaTheme="majorHAnsi" w:hAnsiTheme="majorHAnsi"/>
          <w:b/>
          <w:bCs/>
        </w:rPr>
        <w:t>”</w:t>
      </w:r>
    </w:p>
    <w:p w14:paraId="360EBC2B" w14:textId="0A69D6AD" w:rsidR="0069740E" w:rsidRDefault="00913A40" w:rsidP="00CC66ED">
      <w:pPr>
        <w:pStyle w:val="a3"/>
        <w:numPr>
          <w:ilvl w:val="0"/>
          <w:numId w:val="7"/>
        </w:numPr>
        <w:wordWrap/>
        <w:spacing w:after="0" w:line="240" w:lineRule="auto"/>
        <w:ind w:leftChars="0"/>
        <w:rPr>
          <w:rFonts w:asciiTheme="majorHAnsi" w:eastAsiaTheme="majorHAnsi" w:hAnsiTheme="majorHAnsi"/>
          <w:b/>
          <w:bCs/>
        </w:rPr>
      </w:pPr>
      <w:r>
        <w:rPr>
          <w:rFonts w:asciiTheme="majorHAnsi" w:eastAsiaTheme="majorHAnsi" w:hAnsiTheme="majorHAnsi" w:hint="eastAsia"/>
          <w:b/>
          <w:bCs/>
        </w:rPr>
        <w:t xml:space="preserve">최근 </w:t>
      </w:r>
      <w:r w:rsidR="00A47569">
        <w:rPr>
          <w:rFonts w:asciiTheme="majorHAnsi" w:eastAsiaTheme="majorHAnsi" w:hAnsiTheme="majorHAnsi" w:hint="eastAsia"/>
          <w:b/>
          <w:bCs/>
        </w:rPr>
        <w:t>왜 일하는지</w:t>
      </w:r>
      <w:r>
        <w:rPr>
          <w:rFonts w:asciiTheme="majorHAnsi" w:eastAsiaTheme="majorHAnsi" w:hAnsiTheme="majorHAnsi" w:hint="eastAsia"/>
          <w:b/>
          <w:bCs/>
        </w:rPr>
        <w:t xml:space="preserve"> 자문하는 </w:t>
      </w:r>
      <w:r w:rsidR="00A47569">
        <w:rPr>
          <w:rFonts w:asciiTheme="majorHAnsi" w:eastAsiaTheme="majorHAnsi" w:hAnsiTheme="majorHAnsi" w:hint="eastAsia"/>
          <w:b/>
          <w:bCs/>
        </w:rPr>
        <w:t>현상도 발생</w:t>
      </w:r>
      <w:r>
        <w:rPr>
          <w:rFonts w:asciiTheme="majorHAnsi" w:eastAsiaTheme="majorHAnsi" w:hAnsiTheme="majorHAnsi"/>
          <w:b/>
          <w:bCs/>
        </w:rPr>
        <w:t>…</w:t>
      </w:r>
      <w:r>
        <w:rPr>
          <w:rFonts w:asciiTheme="majorHAnsi" w:eastAsiaTheme="majorHAnsi" w:hAnsiTheme="majorHAnsi" w:hint="eastAsia"/>
          <w:b/>
          <w:bCs/>
        </w:rPr>
        <w:t xml:space="preserve"> 하이브리드 </w:t>
      </w:r>
      <w:proofErr w:type="spellStart"/>
      <w:r>
        <w:rPr>
          <w:rFonts w:asciiTheme="majorHAnsi" w:eastAsiaTheme="majorHAnsi" w:hAnsiTheme="majorHAnsi" w:hint="eastAsia"/>
          <w:b/>
          <w:bCs/>
        </w:rPr>
        <w:t>업무선</w:t>
      </w:r>
      <w:proofErr w:type="spellEnd"/>
      <w:r w:rsidR="00A47569">
        <w:rPr>
          <w:rFonts w:asciiTheme="majorHAnsi" w:eastAsiaTheme="majorHAnsi" w:hAnsiTheme="majorHAnsi"/>
          <w:b/>
          <w:bCs/>
        </w:rPr>
        <w:t xml:space="preserve"> </w:t>
      </w:r>
      <w:r w:rsidR="0005621D">
        <w:rPr>
          <w:rFonts w:asciiTheme="majorHAnsi" w:eastAsiaTheme="majorHAnsi" w:hAnsiTheme="majorHAnsi" w:hint="eastAsia"/>
          <w:b/>
          <w:bCs/>
        </w:rPr>
        <w:t>관리</w:t>
      </w:r>
      <w:r>
        <w:rPr>
          <w:rFonts w:asciiTheme="majorHAnsi" w:eastAsiaTheme="majorHAnsi" w:hAnsiTheme="majorHAnsi" w:hint="eastAsia"/>
          <w:b/>
          <w:bCs/>
        </w:rPr>
        <w:t>직 역할 더 중요해</w:t>
      </w:r>
    </w:p>
    <w:p w14:paraId="3F46C97A" w14:textId="100B629D" w:rsidR="00DD2433" w:rsidRDefault="00DD2433" w:rsidP="00B93B06">
      <w:pPr>
        <w:contextualSpacing/>
        <w:rPr>
          <w:rFonts w:asciiTheme="majorHAnsi" w:eastAsiaTheme="majorHAnsi" w:hAnsiTheme="majorHAnsi" w:cs="Segoe UI"/>
          <w:b/>
          <w:bCs/>
          <w:sz w:val="20"/>
          <w:szCs w:val="20"/>
          <w:u w:val="single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D13FA" w14:paraId="5EEF8552" w14:textId="77777777" w:rsidTr="005D13FA">
        <w:trPr>
          <w:trHeight w:val="5361"/>
        </w:trPr>
        <w:tc>
          <w:tcPr>
            <w:tcW w:w="9016" w:type="dxa"/>
            <w:vAlign w:val="center"/>
          </w:tcPr>
          <w:p w14:paraId="2A2EC2AF" w14:textId="5FEDAAD1" w:rsidR="005D13FA" w:rsidRDefault="005D13FA" w:rsidP="005D13FA">
            <w:pPr>
              <w:contextualSpacing/>
              <w:jc w:val="center"/>
              <w:rPr>
                <w:rFonts w:asciiTheme="majorHAnsi" w:eastAsiaTheme="majorHAnsi" w:hAnsiTheme="majorHAnsi" w:cs="Segoe UI"/>
                <w:b/>
                <w:bCs/>
                <w:sz w:val="20"/>
                <w:szCs w:val="2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3BBEF230" wp14:editId="2622E5FF">
                  <wp:extent cx="5340350" cy="3339345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3166" cy="3353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13FA" w14:paraId="49B32AE9" w14:textId="77777777" w:rsidTr="005D13FA">
        <w:tc>
          <w:tcPr>
            <w:tcW w:w="9016" w:type="dxa"/>
          </w:tcPr>
          <w:p w14:paraId="25DA7B26" w14:textId="1DCBF39A" w:rsidR="005D13FA" w:rsidRPr="005D13FA" w:rsidRDefault="005D13FA" w:rsidP="005D13F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</w:pP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>▲</w:t>
            </w:r>
            <w:r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 xml:space="preserve"> 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>마이크로소프트가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 xml:space="preserve"> 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 xml:space="preserve">현지시간 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>9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 xml:space="preserve">일 한국을 포함 전 세계 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>100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 xml:space="preserve">여개국 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>16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 xml:space="preserve">만명 이상의 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>자사 직원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>을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 xml:space="preserve"> 대상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>으로 한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 xml:space="preserve"> 설문조사 결과를 기반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>해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 xml:space="preserve"> 신규 업무동향지표를 발표했다.</w:t>
            </w:r>
          </w:p>
        </w:tc>
      </w:tr>
    </w:tbl>
    <w:p w14:paraId="352D421D" w14:textId="77777777" w:rsidR="005D13FA" w:rsidRPr="00913A40" w:rsidRDefault="005D13FA" w:rsidP="00B93B06">
      <w:pPr>
        <w:contextualSpacing/>
        <w:rPr>
          <w:rFonts w:asciiTheme="majorHAnsi" w:eastAsiaTheme="majorHAnsi" w:hAnsiTheme="majorHAnsi" w:cs="Segoe UI"/>
          <w:b/>
          <w:bCs/>
          <w:sz w:val="20"/>
          <w:szCs w:val="20"/>
          <w:u w:val="single"/>
        </w:rPr>
      </w:pPr>
    </w:p>
    <w:p w14:paraId="7A1947F0" w14:textId="0C14E79E" w:rsidR="00097C6F" w:rsidRDefault="005A5CC3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bookmarkStart w:id="1" w:name="_Hlk534208331"/>
      <w:r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>202</w:t>
      </w:r>
      <w:r w:rsidR="00115E83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>1</w:t>
      </w:r>
      <w:r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 xml:space="preserve">년 </w:t>
      </w:r>
      <w:r w:rsidR="00693D8A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>0</w:t>
      </w:r>
      <w:r w:rsidR="00D60115">
        <w:rPr>
          <w:rFonts w:asciiTheme="minorEastAsia" w:eastAsiaTheme="minorEastAsia" w:hAnsiTheme="minorEastAsia"/>
          <w:b/>
          <w:bCs/>
          <w:noProof/>
          <w:sz w:val="20"/>
          <w:szCs w:val="20"/>
          <w:lang w:eastAsia="ko-KR"/>
        </w:rPr>
        <w:t>9</w:t>
      </w:r>
      <w:r w:rsidR="00E51961" w:rsidRPr="00474AD3">
        <w:rPr>
          <w:rFonts w:asciiTheme="minorEastAsia" w:eastAsiaTheme="minorEastAsia" w:hAnsiTheme="minorEastAsia" w:hint="eastAsia"/>
          <w:b/>
          <w:bCs/>
          <w:noProof/>
          <w:sz w:val="20"/>
          <w:szCs w:val="20"/>
          <w:lang w:eastAsia="ko-KR"/>
        </w:rPr>
        <w:t>월</w:t>
      </w:r>
      <w:r w:rsidR="00E51961" w:rsidRPr="00540FBF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 xml:space="preserve"> </w:t>
      </w:r>
      <w:r w:rsidR="00693D8A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>10</w:t>
      </w:r>
      <w:r w:rsidR="00E51961" w:rsidRPr="00540FBF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>일</w:t>
      </w:r>
      <w:r w:rsidR="00E51961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–</w:t>
      </w:r>
      <w:r w:rsidR="00A60111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bookmarkEnd w:id="0"/>
      <w:bookmarkEnd w:id="1"/>
      <w:r w:rsidR="00426DD3" w:rsidRPr="006105AF">
        <w:rPr>
          <w:rFonts w:ascii="맑은 고딕" w:eastAsia="맑은 고딕" w:hAnsi="맑은 고딕" w:hint="eastAsia"/>
          <w:sz w:val="20"/>
          <w:szCs w:val="20"/>
          <w:lang w:eastAsia="ko-KR"/>
        </w:rPr>
        <w:t>마이크로소프트</w:t>
      </w:r>
      <w:r w:rsidR="00DB79D0" w:rsidRPr="006105AF">
        <w:rPr>
          <w:rFonts w:ascii="맑은 고딕" w:eastAsia="맑은 고딕" w:hAnsi="맑은 고딕" w:hint="eastAsia"/>
          <w:sz w:val="20"/>
          <w:szCs w:val="20"/>
          <w:lang w:eastAsia="ko-KR"/>
        </w:rPr>
        <w:t>가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현지시간 </w:t>
      </w:r>
      <w:r w:rsidR="00987727">
        <w:rPr>
          <w:rFonts w:ascii="맑은 고딕" w:eastAsia="맑은 고딕" w:hAnsi="맑은 고딕"/>
          <w:sz w:val="20"/>
          <w:szCs w:val="20"/>
          <w:lang w:eastAsia="ko-KR"/>
        </w:rPr>
        <w:t>9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>일 자사 직원</w:t>
      </w:r>
      <w:r w:rsidR="0000173F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대상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설문조사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결과를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기반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한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신규</w:t>
      </w:r>
      <w:r w:rsidR="00426DD3" w:rsidRPr="006105AF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hyperlink r:id="rId12" w:history="1">
        <w:r w:rsidR="00426DD3" w:rsidRPr="006105AF">
          <w:rPr>
            <w:rFonts w:asciiTheme="majorHAnsi" w:eastAsiaTheme="majorHAnsi" w:hAnsiTheme="majorHAnsi" w:cs="굴림" w:hint="eastAsia"/>
            <w:color w:val="0563C1"/>
            <w:sz w:val="20"/>
            <w:szCs w:val="20"/>
            <w:u w:val="single"/>
            <w:lang w:eastAsia="ko-KR"/>
          </w:rPr>
          <w:t>업무동향지표(</w:t>
        </w:r>
        <w:r w:rsidR="00426DD3" w:rsidRPr="006105AF">
          <w:rPr>
            <w:rFonts w:asciiTheme="majorHAnsi" w:eastAsiaTheme="majorHAnsi" w:hAnsiTheme="majorHAnsi" w:cs="굴림"/>
            <w:color w:val="0563C1"/>
            <w:sz w:val="20"/>
            <w:szCs w:val="20"/>
            <w:u w:val="single"/>
            <w:lang w:eastAsia="ko-KR"/>
          </w:rPr>
          <w:t>Work Trend Index)</w:t>
        </w:r>
      </w:hyperlink>
      <w:r w:rsidR="00426DD3" w:rsidRPr="006105AF">
        <w:rPr>
          <w:rFonts w:ascii="맑은 고딕" w:eastAsia="맑은 고딕" w:hAnsi="맑은 고딕" w:hint="eastAsia"/>
          <w:sz w:val="20"/>
          <w:szCs w:val="20"/>
          <w:lang w:eastAsia="ko-KR"/>
        </w:rPr>
        <w:t>를</w:t>
      </w:r>
      <w:r w:rsidR="00426DD3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발표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>했다.</w:t>
      </w:r>
      <w:r w:rsidR="005D6577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이번 설문조사에는 </w:t>
      </w:r>
      <w:r w:rsidR="005D6577" w:rsidRPr="00BC3B7B">
        <w:rPr>
          <w:rFonts w:ascii="맑은 고딕" w:eastAsia="맑은 고딕" w:hAnsi="맑은 고딕" w:hint="eastAsia"/>
          <w:sz w:val="20"/>
          <w:szCs w:val="20"/>
          <w:lang w:eastAsia="ko-KR"/>
        </w:rPr>
        <w:t>한국을</w:t>
      </w:r>
      <w:r w:rsidR="005D6577" w:rsidRPr="00BC3B7B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5D6577" w:rsidRPr="00BC3B7B">
        <w:rPr>
          <w:rFonts w:ascii="맑은 고딕" w:eastAsia="맑은 고딕" w:hAnsi="맑은 고딕" w:hint="eastAsia"/>
          <w:sz w:val="20"/>
          <w:szCs w:val="20"/>
          <w:lang w:eastAsia="ko-KR"/>
        </w:rPr>
        <w:t>포함</w:t>
      </w:r>
      <w:r w:rsidR="002A3289" w:rsidRPr="00BC3B7B">
        <w:rPr>
          <w:rFonts w:ascii="맑은 고딕" w:eastAsia="맑은 고딕" w:hAnsi="맑은 고딕" w:hint="eastAsia"/>
          <w:sz w:val="20"/>
          <w:szCs w:val="20"/>
          <w:lang w:eastAsia="ko-KR"/>
        </w:rPr>
        <w:t>해</w:t>
      </w:r>
      <w:r w:rsidR="005D6577" w:rsidRPr="00BC3B7B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전 세계 </w:t>
      </w:r>
      <w:r w:rsidR="005D6577">
        <w:rPr>
          <w:rFonts w:ascii="맑은 고딕" w:eastAsia="맑은 고딕" w:hAnsi="맑은 고딕"/>
          <w:sz w:val="20"/>
          <w:szCs w:val="20"/>
          <w:lang w:eastAsia="ko-KR"/>
        </w:rPr>
        <w:t>100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여개국의 </w:t>
      </w:r>
      <w:r w:rsidR="005D6577">
        <w:rPr>
          <w:rFonts w:ascii="맑은 고딕" w:eastAsia="맑은 고딕" w:hAnsi="맑은 고딕"/>
          <w:sz w:val="20"/>
          <w:szCs w:val="20"/>
          <w:lang w:eastAsia="ko-KR"/>
        </w:rPr>
        <w:t>16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만명이 넘는 마이크로소프트 임직원이 참여했다.</w:t>
      </w:r>
    </w:p>
    <w:p w14:paraId="41886001" w14:textId="77777777" w:rsidR="00097C6F" w:rsidRPr="005D6577" w:rsidRDefault="00097C6F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05222359" w14:textId="190640A3" w:rsidR="009F1C7E" w:rsidRPr="00D93807" w:rsidRDefault="009C1455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 w:rsidRPr="00D9380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업무동향지표는 </w:t>
      </w:r>
      <w:r w:rsidR="00BC4112" w:rsidRPr="00D93807">
        <w:rPr>
          <w:rFonts w:ascii="맑은 고딕" w:eastAsia="맑은 고딕" w:hAnsi="맑은 고딕" w:hint="eastAsia"/>
          <w:sz w:val="20"/>
          <w:szCs w:val="20"/>
          <w:lang w:eastAsia="ko-KR"/>
        </w:rPr>
        <w:t>마이크로소프트가 실시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>하는</w:t>
      </w:r>
      <w:r w:rsidR="00BC4112" w:rsidRPr="00D9380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00173F">
        <w:rPr>
          <w:rFonts w:ascii="맑은 고딕" w:eastAsia="맑은 고딕" w:hAnsi="맑은 고딕" w:hint="eastAsia"/>
          <w:sz w:val="20"/>
          <w:szCs w:val="20"/>
          <w:lang w:eastAsia="ko-KR"/>
        </w:rPr>
        <w:t>조사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CB39A1" w:rsidRPr="00D93807">
        <w:rPr>
          <w:rFonts w:ascii="맑은 고딕" w:eastAsia="맑은 고딕" w:hAnsi="맑은 고딕" w:hint="eastAsia"/>
          <w:sz w:val="20"/>
          <w:szCs w:val="20"/>
          <w:lang w:eastAsia="ko-KR"/>
        </w:rPr>
        <w:t>결과와 마이크로소프트</w:t>
      </w:r>
      <w:r w:rsidR="00CB39A1" w:rsidRPr="00D93807">
        <w:rPr>
          <w:rFonts w:ascii="맑은 고딕" w:eastAsia="맑은 고딕" w:hAnsi="맑은 고딕"/>
          <w:sz w:val="20"/>
          <w:szCs w:val="20"/>
          <w:lang w:eastAsia="ko-KR"/>
        </w:rPr>
        <w:t>365</w:t>
      </w:r>
      <w:r w:rsidR="009B6576">
        <w:rPr>
          <w:rFonts w:ascii="맑은 고딕" w:eastAsia="맑은 고딕" w:hAnsi="맑은 고딕"/>
          <w:sz w:val="20"/>
          <w:szCs w:val="20"/>
          <w:lang w:eastAsia="ko-KR"/>
        </w:rPr>
        <w:t>(</w:t>
      </w:r>
      <w:r w:rsidR="00987727">
        <w:rPr>
          <w:rFonts w:ascii="맑은 고딕" w:eastAsia="맑은 고딕" w:hAnsi="맑은 고딕"/>
          <w:sz w:val="20"/>
          <w:szCs w:val="20"/>
          <w:lang w:eastAsia="ko-KR"/>
        </w:rPr>
        <w:t>M365</w:t>
      </w:r>
      <w:r w:rsidR="009B6576">
        <w:rPr>
          <w:rFonts w:ascii="맑은 고딕" w:eastAsia="맑은 고딕" w:hAnsi="맑은 고딕"/>
          <w:sz w:val="20"/>
          <w:szCs w:val="20"/>
          <w:lang w:eastAsia="ko-KR"/>
        </w:rPr>
        <w:t>)</w:t>
      </w:r>
      <w:r w:rsidR="00CB39A1" w:rsidRPr="00D93807">
        <w:rPr>
          <w:rFonts w:ascii="맑은 고딕" w:eastAsia="맑은 고딕" w:hAnsi="맑은 고딕"/>
          <w:sz w:val="20"/>
          <w:szCs w:val="20"/>
          <w:lang w:eastAsia="ko-KR"/>
        </w:rPr>
        <w:t xml:space="preserve">, </w:t>
      </w:r>
      <w:proofErr w:type="spellStart"/>
      <w:r w:rsidR="00CB39A1" w:rsidRPr="00D93807">
        <w:rPr>
          <w:rFonts w:ascii="맑은 고딕" w:eastAsia="맑은 고딕" w:hAnsi="맑은 고딕" w:hint="eastAsia"/>
          <w:sz w:val="20"/>
          <w:szCs w:val="20"/>
          <w:lang w:eastAsia="ko-KR"/>
        </w:rPr>
        <w:t>링크드인</w:t>
      </w:r>
      <w:proofErr w:type="spellEnd"/>
      <w:r w:rsidR="00CB39A1" w:rsidRPr="00D93807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등에서 발생하는 수조개의 생산성 및 노동 신호를 분석한 </w:t>
      </w:r>
      <w:r w:rsidR="0008313B">
        <w:rPr>
          <w:rFonts w:ascii="맑은 고딕" w:eastAsia="맑은 고딕" w:hAnsi="맑은 고딕" w:hint="eastAsia"/>
          <w:sz w:val="20"/>
          <w:szCs w:val="20"/>
          <w:lang w:eastAsia="ko-KR"/>
        </w:rPr>
        <w:t>보</w:t>
      </w:r>
      <w:r w:rsidR="00DB2EAB">
        <w:rPr>
          <w:rFonts w:ascii="맑은 고딕" w:eastAsia="맑은 고딕" w:hAnsi="맑은 고딕" w:hint="eastAsia"/>
          <w:sz w:val="20"/>
          <w:szCs w:val="20"/>
          <w:lang w:eastAsia="ko-KR"/>
        </w:rPr>
        <w:t>고서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>로,</w:t>
      </w:r>
      <w:r w:rsidR="00987727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1A0F95" w:rsidRPr="00D93807">
        <w:rPr>
          <w:rFonts w:ascii="맑은 고딕" w:eastAsia="맑은 고딕" w:hAnsi="맑은 고딕" w:hint="eastAsia"/>
          <w:sz w:val="20"/>
          <w:szCs w:val="20"/>
          <w:lang w:eastAsia="ko-KR"/>
        </w:rPr>
        <w:t>조직이 변화에 맞춰 업무 환경을 성공적으로 전환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>하</w:t>
      </w:r>
      <w:r w:rsidR="001A0F95" w:rsidRPr="00D93807">
        <w:rPr>
          <w:rFonts w:ascii="맑은 고딕" w:eastAsia="맑은 고딕" w:hAnsi="맑은 고딕" w:hint="eastAsia"/>
          <w:sz w:val="20"/>
          <w:szCs w:val="20"/>
          <w:lang w:eastAsia="ko-KR"/>
        </w:rPr>
        <w:t>도록 지원하기 위해</w:t>
      </w:r>
      <w:r w:rsidR="0029628E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892D39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지난해부터 </w:t>
      </w:r>
      <w:r w:rsidR="00987727">
        <w:rPr>
          <w:rFonts w:ascii="맑은 고딕" w:eastAsia="맑은 고딕" w:hAnsi="맑은 고딕" w:hint="eastAsia"/>
          <w:sz w:val="20"/>
          <w:szCs w:val="20"/>
          <w:lang w:eastAsia="ko-KR"/>
        </w:rPr>
        <w:t>공개되고 있다</w:t>
      </w:r>
      <w:r w:rsidR="005C7371">
        <w:rPr>
          <w:rFonts w:ascii="맑은 고딕" w:eastAsia="맑은 고딕" w:hAnsi="맑은 고딕" w:hint="eastAsia"/>
          <w:sz w:val="20"/>
          <w:szCs w:val="20"/>
          <w:lang w:eastAsia="ko-KR"/>
        </w:rPr>
        <w:t>.</w:t>
      </w:r>
    </w:p>
    <w:p w14:paraId="62A92FDB" w14:textId="34EA6BE9" w:rsidR="00FD707B" w:rsidRDefault="00FD707B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23DD31F3" w14:textId="7476460B" w:rsidR="008352E9" w:rsidRDefault="008E1438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마이크로소프트는 이번 업무동향지표를 통해 </w:t>
      </w:r>
      <w:r w:rsidR="00BF2350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현재의 </w:t>
      </w:r>
      <w:r w:rsidR="004D2D68">
        <w:rPr>
          <w:rFonts w:ascii="맑은 고딕" w:eastAsia="맑은 고딕" w:hAnsi="맑은 고딕" w:hint="eastAsia"/>
          <w:sz w:val="20"/>
          <w:szCs w:val="20"/>
          <w:lang w:eastAsia="ko-KR"/>
        </w:rPr>
        <w:t>글로벌</w:t>
      </w:r>
      <w:r w:rsidR="009507D5" w:rsidRPr="009507D5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9507D5" w:rsidRPr="004D2D68">
        <w:rPr>
          <w:rFonts w:ascii="맑은 고딕" w:eastAsia="맑은 고딕" w:hAnsi="맑은 고딕"/>
          <w:sz w:val="20"/>
          <w:szCs w:val="20"/>
          <w:lang w:eastAsia="ko-KR"/>
        </w:rPr>
        <w:t>노동시장</w:t>
      </w:r>
      <w:r w:rsidRPr="004D2D68">
        <w:rPr>
          <w:rFonts w:ascii="맑은 고딕" w:eastAsia="맑은 고딕" w:hAnsi="맑은 고딕" w:hint="eastAsia"/>
          <w:sz w:val="20"/>
          <w:szCs w:val="20"/>
          <w:lang w:eastAsia="ko-KR"/>
        </w:rPr>
        <w:t>은</w:t>
      </w:r>
      <w:r w:rsidR="009507D5" w:rsidRPr="006C1911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9507D5" w:rsidRPr="004D2D68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>‘하이브리드</w:t>
      </w:r>
      <w:r w:rsidR="008D6F67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 xml:space="preserve"> 업무의</w:t>
      </w:r>
      <w:r w:rsidR="009507D5" w:rsidRPr="004D2D68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 xml:space="preserve"> 역설’</w:t>
      </w:r>
      <w:r w:rsidR="009507D5" w:rsidRPr="008E1438">
        <w:rPr>
          <w:rFonts w:ascii="맑은 고딕" w:eastAsia="맑은 고딕" w:hAnsi="맑은 고딕"/>
          <w:sz w:val="20"/>
          <w:szCs w:val="20"/>
          <w:lang w:eastAsia="ko-KR"/>
        </w:rPr>
        <w:t>과</w:t>
      </w:r>
      <w:r w:rsidR="009507D5" w:rsidRPr="004D2D68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9507D5" w:rsidRPr="004D2D68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>‘</w:t>
      </w:r>
      <w:r w:rsidR="006C1911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>대</w:t>
      </w:r>
      <w:r w:rsidR="008D6F67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 xml:space="preserve">규모 </w:t>
      </w:r>
      <w:r w:rsidR="006C1911">
        <w:rPr>
          <w:rFonts w:ascii="맑은 고딕" w:eastAsia="맑은 고딕" w:hAnsi="맑은 고딕" w:hint="eastAsia"/>
          <w:b/>
          <w:bCs/>
          <w:sz w:val="20"/>
          <w:szCs w:val="20"/>
          <w:lang w:eastAsia="ko-KR"/>
        </w:rPr>
        <w:t>개편</w:t>
      </w:r>
      <w:r w:rsidR="009507D5" w:rsidRPr="004D2D68">
        <w:rPr>
          <w:rFonts w:ascii="맑은 고딕" w:eastAsia="맑은 고딕" w:hAnsi="맑은 고딕"/>
          <w:b/>
          <w:bCs/>
          <w:sz w:val="20"/>
          <w:szCs w:val="20"/>
          <w:lang w:eastAsia="ko-KR"/>
        </w:rPr>
        <w:t>’</w:t>
      </w:r>
      <w:r w:rsidR="00585C85" w:rsidRPr="00585C85">
        <w:rPr>
          <w:rFonts w:ascii="맑은 고딕" w:eastAsia="맑은 고딕" w:hAnsi="맑은 고딕" w:hint="eastAsia"/>
          <w:sz w:val="20"/>
          <w:szCs w:val="20"/>
          <w:lang w:eastAsia="ko-KR"/>
        </w:rPr>
        <w:t>이</w:t>
      </w:r>
      <w:r w:rsidR="004D2D68">
        <w:rPr>
          <w:rFonts w:ascii="맑은 고딕" w:eastAsia="맑은 고딕" w:hAnsi="맑은 고딕" w:hint="eastAsia"/>
          <w:sz w:val="20"/>
          <w:szCs w:val="20"/>
          <w:lang w:eastAsia="ko-KR"/>
        </w:rPr>
        <w:t>라는 두가지 트렌드를 기반으로</w:t>
      </w:r>
      <w:r w:rsidR="009507D5" w:rsidRPr="009507D5">
        <w:rPr>
          <w:rFonts w:ascii="맑은 고딕" w:eastAsia="맑은 고딕" w:hAnsi="맑은 고딕"/>
          <w:sz w:val="20"/>
          <w:szCs w:val="20"/>
          <w:lang w:eastAsia="ko-KR"/>
        </w:rPr>
        <w:t xml:space="preserve"> 근본적으로 변화</w:t>
      </w:r>
      <w:r w:rsidR="004D2D68">
        <w:rPr>
          <w:rFonts w:ascii="맑은 고딕" w:eastAsia="맑은 고딕" w:hAnsi="맑은 고딕" w:hint="eastAsia"/>
          <w:sz w:val="20"/>
          <w:szCs w:val="20"/>
          <w:lang w:eastAsia="ko-KR"/>
        </w:rPr>
        <w:t>하고 있다고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설명했다.</w:t>
      </w:r>
    </w:p>
    <w:p w14:paraId="73DAC6CC" w14:textId="2B096603" w:rsidR="006C1911" w:rsidRDefault="006C1911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229B5C21" w14:textId="2523EBC5" w:rsidR="006C1911" w:rsidRPr="008D6F67" w:rsidRDefault="008D6F67" w:rsidP="008D6F67">
      <w:pPr>
        <w:pStyle w:val="paragraph"/>
        <w:spacing w:before="0" w:beforeAutospacing="0" w:after="0" w:afterAutospacing="0"/>
        <w:ind w:leftChars="100" w:left="240"/>
        <w:jc w:val="both"/>
        <w:textAlignment w:val="baseline"/>
        <w:rPr>
          <w:rFonts w:ascii="맑은 고딕" w:eastAsia="맑은 고딕" w:hAnsi="맑은 고딕"/>
          <w:color w:val="595959" w:themeColor="text1" w:themeTint="A6"/>
          <w:sz w:val="18"/>
          <w:szCs w:val="18"/>
          <w:lang w:eastAsia="ko-KR"/>
        </w:rPr>
      </w:pPr>
      <w:r w:rsidRPr="008D6F67">
        <w:rPr>
          <w:rFonts w:ascii="맑은 고딕" w:eastAsia="맑은 고딕" w:hAnsi="맑은 고딕" w:hint="eastAsia"/>
          <w:b/>
          <w:bCs/>
          <w:color w:val="595959" w:themeColor="text1" w:themeTint="A6"/>
          <w:sz w:val="18"/>
          <w:szCs w:val="18"/>
          <w:lang w:eastAsia="ko-KR"/>
        </w:rPr>
        <w:t>*</w:t>
      </w:r>
      <w:r w:rsidRPr="008D6F67">
        <w:rPr>
          <w:rFonts w:ascii="맑은 고딕" w:eastAsia="맑은 고딕" w:hAnsi="맑은 고딕"/>
          <w:b/>
          <w:bCs/>
          <w:color w:val="595959" w:themeColor="text1" w:themeTint="A6"/>
          <w:sz w:val="18"/>
          <w:szCs w:val="18"/>
          <w:lang w:eastAsia="ko-KR"/>
        </w:rPr>
        <w:t>하이브리드</w:t>
      </w:r>
      <w:r w:rsidRPr="008D6F67">
        <w:rPr>
          <w:rFonts w:ascii="맑은 고딕" w:eastAsia="맑은 고딕" w:hAnsi="맑은 고딕" w:hint="eastAsia"/>
          <w:b/>
          <w:bCs/>
          <w:color w:val="595959" w:themeColor="text1" w:themeTint="A6"/>
          <w:sz w:val="18"/>
          <w:szCs w:val="18"/>
          <w:lang w:eastAsia="ko-KR"/>
        </w:rPr>
        <w:t xml:space="preserve"> 업무의</w:t>
      </w:r>
      <w:r w:rsidRPr="008D6F67">
        <w:rPr>
          <w:rFonts w:ascii="맑은 고딕" w:eastAsia="맑은 고딕" w:hAnsi="맑은 고딕"/>
          <w:b/>
          <w:bCs/>
          <w:color w:val="595959" w:themeColor="text1" w:themeTint="A6"/>
          <w:sz w:val="18"/>
          <w:szCs w:val="18"/>
          <w:lang w:eastAsia="ko-KR"/>
        </w:rPr>
        <w:t xml:space="preserve"> 역설</w:t>
      </w:r>
      <w:r w:rsidRPr="008D6F67">
        <w:rPr>
          <w:rFonts w:ascii="맑은 고딕" w:eastAsia="맑은 고딕" w:hAnsi="맑은 고딕" w:hint="eastAsia"/>
          <w:b/>
          <w:bCs/>
          <w:color w:val="595959" w:themeColor="text1" w:themeTint="A6"/>
          <w:sz w:val="18"/>
          <w:szCs w:val="18"/>
          <w:lang w:eastAsia="ko-KR"/>
        </w:rPr>
        <w:t>(</w:t>
      </w:r>
      <w:r w:rsidRPr="008D6F67">
        <w:rPr>
          <w:rFonts w:ascii="Segoe UI" w:eastAsia="맑은 고딕" w:hAnsi="Segoe UI" w:cs="Segoe UI"/>
          <w:b/>
          <w:bCs/>
          <w:color w:val="595959" w:themeColor="text1" w:themeTint="A6"/>
          <w:sz w:val="18"/>
          <w:szCs w:val="18"/>
          <w:lang w:eastAsia="ko-KR"/>
        </w:rPr>
        <w:t>Hybrid Work Paradox</w:t>
      </w:r>
      <w:r w:rsidRPr="008D6F67">
        <w:rPr>
          <w:rFonts w:ascii="맑은 고딕" w:eastAsia="맑은 고딕" w:hAnsi="맑은 고딕"/>
          <w:b/>
          <w:bCs/>
          <w:color w:val="595959" w:themeColor="text1" w:themeTint="A6"/>
          <w:sz w:val="18"/>
          <w:szCs w:val="18"/>
          <w:lang w:eastAsia="ko-KR"/>
        </w:rPr>
        <w:t xml:space="preserve">): 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>현재 직장에서 더 많은 대</w:t>
      </w:r>
      <w:r w:rsidR="006C1911"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 xml:space="preserve">면 협업을 원하면서도 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>코로나1</w:t>
      </w:r>
      <w:r w:rsidRPr="008D6F67">
        <w:rPr>
          <w:rFonts w:ascii="맑은 고딕" w:eastAsia="맑은 고딕" w:hAnsi="맑은 고딕"/>
          <w:color w:val="595959" w:themeColor="text1" w:themeTint="A6"/>
          <w:sz w:val="18"/>
          <w:szCs w:val="18"/>
          <w:lang w:eastAsia="ko-KR"/>
        </w:rPr>
        <w:t>9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 xml:space="preserve">가 종식된 이후에도 </w:t>
      </w:r>
      <w:r w:rsidR="006C1911"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>원격 근무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>를</w:t>
      </w:r>
      <w:r w:rsidR="006C1911"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 xml:space="preserve"> 유지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>를</w:t>
      </w:r>
      <w:r w:rsidR="006C1911"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 xml:space="preserve"> 희망하는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 xml:space="preserve"> 모순</w:t>
      </w:r>
    </w:p>
    <w:p w14:paraId="6EA00A4A" w14:textId="068E7627" w:rsidR="008D6F67" w:rsidRPr="008D6F67" w:rsidRDefault="008D6F67" w:rsidP="008D6F67">
      <w:pPr>
        <w:pStyle w:val="paragraph"/>
        <w:spacing w:before="0" w:beforeAutospacing="0" w:after="0" w:afterAutospacing="0"/>
        <w:ind w:leftChars="100" w:left="240"/>
        <w:jc w:val="both"/>
        <w:textAlignment w:val="baseline"/>
        <w:rPr>
          <w:rFonts w:ascii="맑은 고딕" w:eastAsia="맑은 고딕" w:hAnsi="맑은 고딕"/>
          <w:color w:val="595959" w:themeColor="text1" w:themeTint="A6"/>
          <w:sz w:val="6"/>
          <w:szCs w:val="6"/>
          <w:lang w:eastAsia="ko-KR"/>
        </w:rPr>
      </w:pPr>
    </w:p>
    <w:p w14:paraId="4CE26BDE" w14:textId="456F7AD3" w:rsidR="008352E9" w:rsidRPr="008D6F67" w:rsidRDefault="008D6F67" w:rsidP="008D6F67">
      <w:pPr>
        <w:pStyle w:val="paragraph"/>
        <w:spacing w:before="0" w:beforeAutospacing="0" w:after="0" w:afterAutospacing="0"/>
        <w:ind w:leftChars="100" w:left="240"/>
        <w:jc w:val="both"/>
        <w:textAlignment w:val="baseline"/>
        <w:rPr>
          <w:rFonts w:ascii="맑은 고딕" w:eastAsia="맑은 고딕" w:hAnsi="맑은 고딕"/>
          <w:color w:val="595959" w:themeColor="text1" w:themeTint="A6"/>
          <w:sz w:val="18"/>
          <w:szCs w:val="18"/>
          <w:lang w:eastAsia="ko-KR"/>
        </w:rPr>
      </w:pPr>
      <w:r w:rsidRPr="008D6F67">
        <w:rPr>
          <w:rFonts w:ascii="맑은 고딕" w:eastAsia="맑은 고딕" w:hAnsi="맑은 고딕" w:hint="eastAsia"/>
          <w:b/>
          <w:bCs/>
          <w:color w:val="595959" w:themeColor="text1" w:themeTint="A6"/>
          <w:sz w:val="18"/>
          <w:szCs w:val="18"/>
          <w:lang w:eastAsia="ko-KR"/>
        </w:rPr>
        <w:t>*대규모 개편(</w:t>
      </w:r>
      <w:r w:rsidRPr="008D6F67">
        <w:rPr>
          <w:rFonts w:ascii="Segoe UI" w:eastAsia="맑은 고딕" w:hAnsi="Segoe UI" w:cs="Segoe UI"/>
          <w:b/>
          <w:bCs/>
          <w:color w:val="595959" w:themeColor="text1" w:themeTint="A6"/>
          <w:sz w:val="18"/>
          <w:szCs w:val="18"/>
          <w:lang w:eastAsia="ko-KR"/>
        </w:rPr>
        <w:t>Great Reshuffle</w:t>
      </w:r>
      <w:r w:rsidRPr="008D6F67">
        <w:rPr>
          <w:rFonts w:ascii="맑은 고딕" w:eastAsia="맑은 고딕" w:hAnsi="맑은 고딕"/>
          <w:b/>
          <w:bCs/>
          <w:color w:val="595959" w:themeColor="text1" w:themeTint="A6"/>
          <w:sz w:val="18"/>
          <w:szCs w:val="18"/>
          <w:lang w:eastAsia="ko-KR"/>
        </w:rPr>
        <w:t xml:space="preserve">): </w:t>
      </w:r>
      <w:r w:rsidRPr="008D6F67">
        <w:rPr>
          <w:rFonts w:ascii="맑은 고딕" w:eastAsia="맑은 고딕" w:hAnsi="맑은 고딕"/>
          <w:color w:val="595959" w:themeColor="text1" w:themeTint="A6"/>
          <w:sz w:val="18"/>
          <w:szCs w:val="18"/>
          <w:lang w:eastAsia="ko-KR"/>
        </w:rPr>
        <w:t>일하는 방식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>과 장소 뿐만</w:t>
      </w:r>
      <w:r w:rsidRPr="008D6F67">
        <w:rPr>
          <w:rFonts w:ascii="맑은 고딕" w:eastAsia="맑은 고딕" w:hAnsi="맑은 고딕"/>
          <w:color w:val="595959" w:themeColor="text1" w:themeTint="A6"/>
          <w:sz w:val="18"/>
          <w:szCs w:val="18"/>
          <w:lang w:eastAsia="ko-KR"/>
        </w:rPr>
        <w:t xml:space="preserve"> 아니라 왜 일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 xml:space="preserve">을 </w:t>
      </w:r>
      <w:r w:rsidRPr="008D6F67">
        <w:rPr>
          <w:rFonts w:ascii="맑은 고딕" w:eastAsia="맑은 고딕" w:hAnsi="맑은 고딕"/>
          <w:color w:val="595959" w:themeColor="text1" w:themeTint="A6"/>
          <w:sz w:val="18"/>
          <w:szCs w:val="18"/>
          <w:lang w:eastAsia="ko-KR"/>
        </w:rPr>
        <w:t xml:space="preserve">하는지에 대해 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 xml:space="preserve">다시 생각하게 되는 </w:t>
      </w:r>
      <w:r w:rsidRPr="008D6F67">
        <w:rPr>
          <w:rFonts w:ascii="맑은 고딕" w:eastAsia="맑은 고딕" w:hAnsi="맑은 고딕"/>
          <w:color w:val="595959" w:themeColor="text1" w:themeTint="A6"/>
          <w:sz w:val="18"/>
          <w:szCs w:val="18"/>
          <w:lang w:eastAsia="ko-KR"/>
        </w:rPr>
        <w:t xml:space="preserve">역사상 전례가 없는 </w:t>
      </w:r>
      <w:r w:rsidRPr="008D6F67">
        <w:rPr>
          <w:rFonts w:ascii="맑은 고딕" w:eastAsia="맑은 고딕" w:hAnsi="맑은 고딕" w:hint="eastAsia"/>
          <w:color w:val="595959" w:themeColor="text1" w:themeTint="A6"/>
          <w:sz w:val="18"/>
          <w:szCs w:val="18"/>
          <w:lang w:eastAsia="ko-KR"/>
        </w:rPr>
        <w:t>현재의 흐름</w:t>
      </w:r>
    </w:p>
    <w:p w14:paraId="2242D07B" w14:textId="77777777" w:rsidR="008D6F67" w:rsidRPr="00415993" w:rsidRDefault="008D6F67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5D4DB74C" w14:textId="7F5DA36B" w:rsidR="00895F09" w:rsidRPr="005D13FA" w:rsidRDefault="008E1438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먼저 </w:t>
      </w:r>
      <w:r w:rsidR="00BF2350">
        <w:rPr>
          <w:rFonts w:ascii="맑은 고딕" w:eastAsia="맑은 고딕" w:hAnsi="맑은 고딕" w:hint="eastAsia"/>
          <w:sz w:val="20"/>
          <w:szCs w:val="20"/>
          <w:lang w:eastAsia="ko-KR"/>
        </w:rPr>
        <w:t>이번 설문에서</w:t>
      </w:r>
      <w:r w:rsidR="003C4FA4">
        <w:rPr>
          <w:rFonts w:ascii="맑은 고딕" w:eastAsia="맑은 고딕" w:hAnsi="맑은 고딕" w:hint="eastAsia"/>
          <w:sz w:val="20"/>
          <w:szCs w:val="20"/>
          <w:lang w:eastAsia="ko-KR"/>
        </w:rPr>
        <w:t>는 직원들이 물리적으로 같은 공간에 있지 않아도 서로 연결될 수 있음을 보여주는 긍정적 지표들이 나타났</w:t>
      </w:r>
      <w:r w:rsidR="00BC3B7B">
        <w:rPr>
          <w:rFonts w:ascii="맑은 고딕" w:eastAsia="맑은 고딕" w:hAnsi="맑은 고딕" w:hint="eastAsia"/>
          <w:sz w:val="20"/>
          <w:szCs w:val="20"/>
          <w:lang w:eastAsia="ko-KR"/>
        </w:rPr>
        <w:t>다</w:t>
      </w:r>
      <w:r w:rsidR="003C4FA4">
        <w:rPr>
          <w:rFonts w:ascii="맑은 고딕" w:eastAsia="맑은 고딕" w:hAnsi="맑은 고딕" w:hint="eastAsia"/>
          <w:sz w:val="20"/>
          <w:szCs w:val="20"/>
          <w:lang w:eastAsia="ko-KR"/>
        </w:rPr>
        <w:t>.</w:t>
      </w:r>
      <w:r w:rsidR="00BF2350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지난</w:t>
      </w:r>
      <w:r w:rsidR="002A3289">
        <w:rPr>
          <w:rFonts w:ascii="맑은 고딕" w:eastAsia="맑은 고딕" w:hAnsi="맑은 고딕"/>
          <w:sz w:val="20"/>
          <w:szCs w:val="20"/>
          <w:lang w:eastAsia="ko-KR"/>
        </w:rPr>
        <w:t xml:space="preserve"> 1</w:t>
      </w:r>
      <w:r w:rsidR="002A3289">
        <w:rPr>
          <w:rFonts w:ascii="맑은 고딕" w:eastAsia="맑은 고딕" w:hAnsi="맑은 고딕" w:hint="eastAsia"/>
          <w:sz w:val="20"/>
          <w:szCs w:val="20"/>
          <w:lang w:eastAsia="ko-KR"/>
        </w:rPr>
        <w:t>년 동안</w:t>
      </w:r>
      <w:r w:rsidR="0000173F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원격근무를 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진행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한 직원 </w:t>
      </w:r>
      <w:r>
        <w:rPr>
          <w:rFonts w:ascii="맑은 고딕" w:eastAsia="맑은 고딕" w:hAnsi="맑은 고딕"/>
          <w:sz w:val="20"/>
          <w:szCs w:val="20"/>
          <w:lang w:eastAsia="ko-KR"/>
        </w:rPr>
        <w:t>90%</w:t>
      </w:r>
      <w:r w:rsidR="003C4FA4">
        <w:rPr>
          <w:rFonts w:ascii="맑은 고딕" w:eastAsia="맑은 고딕" w:hAnsi="맑은 고딕" w:hint="eastAsia"/>
          <w:sz w:val="20"/>
          <w:szCs w:val="20"/>
          <w:lang w:eastAsia="ko-KR"/>
        </w:rPr>
        <w:t>가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회사</w:t>
      </w:r>
      <w:r w:rsidR="00D52F0E">
        <w:rPr>
          <w:rFonts w:ascii="맑은 고딕" w:eastAsia="맑은 고딕" w:hAnsi="맑은 고딕" w:hint="eastAsia"/>
          <w:sz w:val="20"/>
          <w:szCs w:val="20"/>
          <w:lang w:eastAsia="ko-KR"/>
        </w:rPr>
        <w:t>에 소속</w:t>
      </w:r>
      <w:r w:rsidR="00E977DF">
        <w:rPr>
          <w:rFonts w:ascii="맑은 고딕" w:eastAsia="맑은 고딕" w:hAnsi="맑은 고딕" w:hint="eastAsia"/>
          <w:sz w:val="20"/>
          <w:szCs w:val="20"/>
          <w:lang w:eastAsia="ko-KR"/>
        </w:rPr>
        <w:t>감을 느</w:t>
      </w:r>
      <w:r w:rsidR="00812E22">
        <w:rPr>
          <w:rFonts w:ascii="맑은 고딕" w:eastAsia="맑은 고딕" w:hAnsi="맑은 고딕" w:hint="eastAsia"/>
          <w:sz w:val="20"/>
          <w:szCs w:val="20"/>
          <w:lang w:eastAsia="ko-KR"/>
        </w:rPr>
        <w:t>낀</w:t>
      </w:r>
      <w:r w:rsidR="00E977DF">
        <w:rPr>
          <w:rFonts w:ascii="맑은 고딕" w:eastAsia="맑은 고딕" w:hAnsi="맑은 고딕" w:hint="eastAsia"/>
          <w:sz w:val="20"/>
          <w:szCs w:val="20"/>
          <w:lang w:eastAsia="ko-KR"/>
        </w:rPr>
        <w:t>다고</w:t>
      </w:r>
      <w:r w:rsidR="00D52F0E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답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했</w:t>
      </w:r>
      <w:r w:rsidR="003C4FA4">
        <w:rPr>
          <w:rFonts w:ascii="맑은 고딕" w:eastAsia="맑은 고딕" w:hAnsi="맑은 고딕" w:hint="eastAsia"/>
          <w:sz w:val="20"/>
          <w:szCs w:val="20"/>
          <w:lang w:eastAsia="ko-KR"/>
        </w:rPr>
        <w:t>으며,</w:t>
      </w:r>
      <w:r w:rsidR="00D52F0E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Pr="00E5040F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이는 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마이크로소프트가 현재</w:t>
      </w:r>
      <w:r w:rsidRPr="00E5040F">
        <w:rPr>
          <w:rFonts w:ascii="맑은 고딕" w:eastAsia="맑은 고딕" w:hAnsi="맑은 고딕" w:hint="eastAsia"/>
          <w:sz w:val="20"/>
          <w:szCs w:val="20"/>
          <w:lang w:eastAsia="ko-KR"/>
        </w:rPr>
        <w:t>까지 진행</w:t>
      </w:r>
      <w:r w:rsidR="0000173F">
        <w:rPr>
          <w:rFonts w:ascii="맑은 고딕" w:eastAsia="맑은 고딕" w:hAnsi="맑은 고딕" w:hint="eastAsia"/>
          <w:sz w:val="20"/>
          <w:szCs w:val="20"/>
          <w:lang w:eastAsia="ko-KR"/>
        </w:rPr>
        <w:t>한</w:t>
      </w:r>
      <w:r w:rsidRPr="00E5040F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BF2350">
        <w:rPr>
          <w:rFonts w:ascii="맑은 고딕" w:eastAsia="맑은 고딕" w:hAnsi="맑은 고딕" w:hint="eastAsia"/>
          <w:sz w:val="20"/>
          <w:szCs w:val="20"/>
          <w:lang w:eastAsia="ko-KR"/>
        </w:rPr>
        <w:t>자사 임직원</w:t>
      </w:r>
      <w:r w:rsidR="002A3289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Pr="00E5040F">
        <w:rPr>
          <w:rFonts w:ascii="맑은 고딕" w:eastAsia="맑은 고딕" w:hAnsi="맑은 고딕" w:hint="eastAsia"/>
          <w:sz w:val="20"/>
          <w:szCs w:val="20"/>
          <w:lang w:eastAsia="ko-KR"/>
        </w:rPr>
        <w:t>설문</w:t>
      </w:r>
      <w:r w:rsidRPr="00E5040F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Pr="00E5040F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결과 </w:t>
      </w:r>
      <w:r w:rsidR="0000173F">
        <w:rPr>
          <w:rFonts w:ascii="맑은 고딕" w:eastAsia="맑은 고딕" w:hAnsi="맑은 고딕" w:hint="eastAsia"/>
          <w:sz w:val="20"/>
          <w:szCs w:val="20"/>
          <w:lang w:eastAsia="ko-KR"/>
        </w:rPr>
        <w:t>가운데</w:t>
      </w:r>
      <w:r w:rsidRPr="00E5040F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가장 높은 수치다.</w:t>
      </w:r>
      <w:r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812E22">
        <w:rPr>
          <w:rFonts w:ascii="맑은 고딕" w:eastAsia="맑은 고딕" w:hAnsi="맑은 고딕" w:hint="eastAsia"/>
          <w:sz w:val="20"/>
          <w:szCs w:val="20"/>
          <w:lang w:eastAsia="ko-KR"/>
        </w:rPr>
        <w:t>또,</w:t>
      </w:r>
      <w:r w:rsidR="00812E22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직원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(</w:t>
      </w:r>
      <w:r w:rsidR="005D6577">
        <w:rPr>
          <w:rFonts w:ascii="맑은 고딕" w:eastAsia="맑은 고딕" w:hAnsi="맑은 고딕"/>
          <w:sz w:val="20"/>
          <w:szCs w:val="20"/>
          <w:lang w:eastAsia="ko-KR"/>
        </w:rPr>
        <w:t>Employee)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의</w:t>
      </w:r>
      <w:r w:rsidR="003D1606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0E5C14" w:rsidRPr="00812E22">
        <w:rPr>
          <w:rFonts w:ascii="맑은 고딕" w:eastAsia="맑은 고딕" w:hAnsi="맑은 고딕"/>
          <w:sz w:val="20"/>
          <w:szCs w:val="20"/>
          <w:lang w:eastAsia="ko-KR"/>
        </w:rPr>
        <w:t>90%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는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관리자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(</w:t>
      </w:r>
      <w:r w:rsidR="00812E22" w:rsidRPr="00812E22">
        <w:rPr>
          <w:rFonts w:ascii="맑은 고딕" w:eastAsia="맑은 고딕" w:hAnsi="맑은 고딕"/>
          <w:sz w:val="20"/>
          <w:szCs w:val="20"/>
          <w:lang w:eastAsia="ko-KR"/>
        </w:rPr>
        <w:t>Manager)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를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신뢰</w:t>
      </w:r>
      <w:r w:rsidR="006D366F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하고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,</w:t>
      </w:r>
      <w:r w:rsidR="00050799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0E5C14" w:rsidRPr="00812E22">
        <w:rPr>
          <w:rFonts w:ascii="맑은 고딕" w:eastAsia="맑은 고딕" w:hAnsi="맑은 고딕"/>
          <w:sz w:val="20"/>
          <w:szCs w:val="20"/>
          <w:lang w:eastAsia="ko-KR"/>
        </w:rPr>
        <w:t>96%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는</w:t>
      </w:r>
      <w:r w:rsidR="003E10A8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관리자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가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본인을 존중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한다고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답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하는 등</w:t>
      </w:r>
      <w:r w:rsidR="00F677E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관리자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에 대한 신뢰도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와</w:t>
      </w:r>
      <w:r w:rsidR="000E5C14" w:rsidRPr="00812E22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업무</w:t>
      </w:r>
      <w:r w:rsidR="00812E22" w:rsidRPr="00812E22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지원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5D6577">
        <w:rPr>
          <w:rFonts w:ascii="맑은 고딕" w:eastAsia="맑은 고딕" w:hAnsi="맑은 고딕" w:hint="eastAsia"/>
          <w:sz w:val="20"/>
          <w:szCs w:val="20"/>
          <w:lang w:eastAsia="ko-KR"/>
        </w:rPr>
        <w:t>만족도도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높은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수준</w:t>
      </w:r>
      <w:r w:rsidR="00812E22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으로 나타났다</w:t>
      </w:r>
      <w:r w:rsidR="000E5C14" w:rsidRPr="00812E22">
        <w:rPr>
          <w:rFonts w:ascii="맑은 고딕" w:eastAsia="맑은 고딕" w:hAnsi="맑은 고딕" w:hint="eastAsia"/>
          <w:sz w:val="20"/>
          <w:szCs w:val="20"/>
          <w:lang w:eastAsia="ko-KR"/>
        </w:rPr>
        <w:t>.</w:t>
      </w:r>
      <w:r w:rsidR="0085332D" w:rsidRPr="00812E22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</w:p>
    <w:p w14:paraId="2118882E" w14:textId="118EDAE0" w:rsidR="00593F51" w:rsidRDefault="00593F51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5D13FA" w14:paraId="53A53FBA" w14:textId="77777777" w:rsidTr="005D13FA">
        <w:trPr>
          <w:trHeight w:val="4051"/>
        </w:trPr>
        <w:tc>
          <w:tcPr>
            <w:tcW w:w="9016" w:type="dxa"/>
            <w:vAlign w:val="center"/>
          </w:tcPr>
          <w:p w14:paraId="4009D10A" w14:textId="72DF0CC1" w:rsidR="005D13FA" w:rsidRDefault="005D13FA" w:rsidP="00835E29">
            <w:pPr>
              <w:contextualSpacing/>
              <w:jc w:val="center"/>
              <w:rPr>
                <w:rFonts w:asciiTheme="majorHAnsi" w:eastAsiaTheme="majorHAnsi" w:hAnsiTheme="majorHAnsi" w:cs="Segoe UI"/>
                <w:b/>
                <w:bCs/>
                <w:sz w:val="20"/>
                <w:szCs w:val="2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5F56B30B" wp14:editId="06046D3A">
                  <wp:extent cx="5721985" cy="2444750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1985" cy="2444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13FA" w14:paraId="3425FCB8" w14:textId="77777777" w:rsidTr="00835E29">
        <w:tc>
          <w:tcPr>
            <w:tcW w:w="9016" w:type="dxa"/>
          </w:tcPr>
          <w:p w14:paraId="058AAD46" w14:textId="53D91B51" w:rsidR="005D13FA" w:rsidRPr="005D13FA" w:rsidRDefault="005D13FA" w:rsidP="00835E29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</w:pP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>▲</w:t>
            </w:r>
            <w:r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 xml:space="preserve"> </w:t>
            </w:r>
            <w:r w:rsidRPr="005D13FA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>지난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 xml:space="preserve"> 1년 원격근무를 진행한 </w:t>
            </w:r>
            <w:r w:rsidR="00FE73E1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 xml:space="preserve">마이크로소프트 </w:t>
            </w:r>
            <w:r w:rsidRPr="005D13FA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>직원 90%가 회사에 소속감을 느낀다고 답했으며, 이는 현재까지 진행한 자사 임직원 설문 결과 가운데 가장 높은 수치다.</w:t>
            </w:r>
            <w:r w:rsidR="00FE73E1">
              <w:rPr>
                <w:rFonts w:ascii="맑은 고딕" w:eastAsia="맑은 고딕" w:hAnsi="맑은 고딕"/>
                <w:sz w:val="18"/>
                <w:szCs w:val="18"/>
                <w:lang w:val="en-US" w:eastAsia="ko-KR"/>
              </w:rPr>
              <w:t xml:space="preserve"> (</w:t>
            </w:r>
            <w:r w:rsidR="00FE73E1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 xml:space="preserve">업무동향지표 </w:t>
            </w:r>
            <w:proofErr w:type="spellStart"/>
            <w:r w:rsidR="00FE73E1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>인포그래픽</w:t>
            </w:r>
            <w:proofErr w:type="spellEnd"/>
            <w:r w:rsidR="00FE73E1">
              <w:rPr>
                <w:rFonts w:ascii="맑은 고딕" w:eastAsia="맑은 고딕" w:hAnsi="맑은 고딕" w:hint="eastAsia"/>
                <w:sz w:val="18"/>
                <w:szCs w:val="18"/>
                <w:lang w:val="en-US" w:eastAsia="ko-KR"/>
              </w:rPr>
              <w:t>)</w:t>
            </w:r>
          </w:p>
        </w:tc>
      </w:tr>
    </w:tbl>
    <w:p w14:paraId="306F7C8C" w14:textId="77777777" w:rsidR="005D13FA" w:rsidRPr="005D13FA" w:rsidRDefault="005D13FA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60572B44" w14:textId="3E0F454A" w:rsidR="00E206BF" w:rsidRDefault="004E5CD2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이와 </w:t>
      </w:r>
      <w:r w:rsidR="00406130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동시에 </w:t>
      </w:r>
      <w:r w:rsidR="00B40F8C">
        <w:rPr>
          <w:rFonts w:ascii="맑은 고딕" w:eastAsia="맑은 고딕" w:hAnsi="맑은 고딕" w:hint="eastAsia"/>
          <w:sz w:val="20"/>
          <w:szCs w:val="20"/>
          <w:lang w:eastAsia="ko-KR"/>
        </w:rPr>
        <w:t>하이브리드 업무는 복잡성을 동반</w:t>
      </w:r>
      <w:r w:rsidR="0018569E">
        <w:rPr>
          <w:rFonts w:ascii="맑은 고딕" w:eastAsia="맑은 고딕" w:hAnsi="맑은 고딕" w:hint="eastAsia"/>
          <w:sz w:val="20"/>
          <w:szCs w:val="20"/>
          <w:lang w:eastAsia="ko-KR"/>
        </w:rPr>
        <w:t>했</w:t>
      </w:r>
      <w:r w:rsidR="00B40F8C">
        <w:rPr>
          <w:rFonts w:ascii="맑은 고딕" w:eastAsia="맑은 고딕" w:hAnsi="맑은 고딕" w:hint="eastAsia"/>
          <w:sz w:val="20"/>
          <w:szCs w:val="20"/>
          <w:lang w:eastAsia="ko-KR"/>
        </w:rPr>
        <w:t>다.</w:t>
      </w:r>
      <w:r w:rsidR="002E57B1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F93003" w:rsidRPr="0072314D">
        <w:rPr>
          <w:rFonts w:ascii="맑은 고딕" w:eastAsia="맑은 고딕" w:hAnsi="맑은 고딕"/>
          <w:sz w:val="20"/>
          <w:szCs w:val="20"/>
          <w:lang w:eastAsia="ko-KR"/>
        </w:rPr>
        <w:t>65%</w:t>
      </w:r>
      <w:r w:rsidR="00E206BF">
        <w:rPr>
          <w:rFonts w:ascii="맑은 고딕" w:eastAsia="맑은 고딕" w:hAnsi="맑은 고딕" w:hint="eastAsia"/>
          <w:sz w:val="20"/>
          <w:szCs w:val="20"/>
          <w:lang w:eastAsia="ko-KR"/>
        </w:rPr>
        <w:t>가 넘는</w:t>
      </w:r>
      <w:r w:rsidR="00F93003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직원이</w:t>
      </w:r>
      <w:r w:rsidR="00F93003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812E22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동료와</w:t>
      </w:r>
      <w:r w:rsidR="00F93003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더 많은 대면 시간을 보내길 원하면서도,</w:t>
      </w:r>
      <w:r w:rsidR="00F93003" w:rsidRPr="0072314D">
        <w:rPr>
          <w:rFonts w:ascii="맑은 고딕" w:eastAsia="맑은 고딕" w:hAnsi="맑은 고딕"/>
          <w:sz w:val="20"/>
          <w:szCs w:val="20"/>
          <w:lang w:eastAsia="ko-KR"/>
        </w:rPr>
        <w:t xml:space="preserve"> 70% </w:t>
      </w:r>
      <w:r w:rsidR="00F93003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이상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은</w:t>
      </w:r>
      <w:r w:rsidR="00F93003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유연한 원격 근무 옵션</w:t>
      </w:r>
      <w:r w:rsidR="00812E22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이</w:t>
      </w:r>
      <w:r w:rsidR="0072314D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사무실이 개방된 </w:t>
      </w:r>
      <w:r w:rsidR="0072314D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이후에도 </w:t>
      </w:r>
      <w:r w:rsidR="00F93003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유지</w:t>
      </w:r>
      <w:r w:rsidR="00812E22"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되기를 희망했다.</w:t>
      </w:r>
      <w:r w:rsidR="0072314D" w:rsidRPr="0072314D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</w:p>
    <w:p w14:paraId="7708B32B" w14:textId="77777777" w:rsidR="00E206BF" w:rsidRDefault="00E206BF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195B26CA" w14:textId="2BAA2CEF" w:rsidR="0072314D" w:rsidRPr="0072314D" w:rsidRDefault="0072314D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또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>한</w:t>
      </w:r>
      <w:r w:rsidRPr="0072314D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업무</w:t>
      </w:r>
      <w:r w:rsidR="006C78E2">
        <w:rPr>
          <w:rFonts w:ascii="맑은 고딕" w:eastAsia="맑은 고딕" w:hAnsi="맑은 고딕" w:hint="eastAsia"/>
          <w:sz w:val="20"/>
          <w:szCs w:val="20"/>
          <w:lang w:eastAsia="ko-KR"/>
        </w:rPr>
        <w:t>의</w:t>
      </w:r>
      <w:r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E206BF">
        <w:rPr>
          <w:rFonts w:ascii="맑은 고딕" w:eastAsia="맑은 고딕" w:hAnsi="맑은 고딕" w:hint="eastAsia"/>
          <w:sz w:val="20"/>
          <w:szCs w:val="20"/>
          <w:lang w:eastAsia="ko-KR"/>
        </w:rPr>
        <w:t>대부분을</w:t>
      </w:r>
      <w:r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6C78E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각각 </w:t>
      </w:r>
      <w:r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사무실과 집에서 </w:t>
      </w:r>
      <w:r w:rsidR="006C78E2">
        <w:rPr>
          <w:rFonts w:ascii="맑은 고딕" w:eastAsia="맑은 고딕" w:hAnsi="맑은 고딕" w:hint="eastAsia"/>
          <w:sz w:val="20"/>
          <w:szCs w:val="20"/>
          <w:lang w:eastAsia="ko-KR"/>
        </w:rPr>
        <w:t>처리하겠다고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6C78E2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답변한 각 </w:t>
      </w:r>
      <w:r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그룹에</w:t>
      </w:r>
      <w:r w:rsidR="00E206BF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이유를 묻는 질문에는 두 그룹의 </w:t>
      </w:r>
      <w:r w:rsidRPr="0072314D">
        <w:rPr>
          <w:rFonts w:ascii="맑은 고딕" w:eastAsia="맑은 고딕" w:hAnsi="맑은 고딕"/>
          <w:sz w:val="20"/>
          <w:szCs w:val="20"/>
          <w:lang w:eastAsia="ko-KR"/>
        </w:rPr>
        <w:t>58%</w:t>
      </w:r>
      <w:r w:rsidRPr="0072314D">
        <w:rPr>
          <w:rFonts w:ascii="맑은 고딕" w:eastAsia="맑은 고딕" w:hAnsi="맑은 고딕" w:hint="eastAsia"/>
          <w:sz w:val="20"/>
          <w:szCs w:val="20"/>
          <w:lang w:eastAsia="ko-KR"/>
        </w:rPr>
        <w:t>가 업무 집중도를 높이기 위해서라는 동일한 답변을 내놓았다.</w:t>
      </w:r>
      <w:r w:rsidR="00E206BF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E84102">
        <w:rPr>
          <w:rFonts w:ascii="맑은 고딕" w:eastAsia="맑은 고딕" w:hAnsi="맑은 고딕" w:hint="eastAsia"/>
          <w:sz w:val="20"/>
          <w:szCs w:val="20"/>
          <w:lang w:eastAsia="ko-KR"/>
        </w:rPr>
        <w:t>즉</w:t>
      </w:r>
      <w:r w:rsidR="00E206BF">
        <w:rPr>
          <w:rFonts w:ascii="맑은 고딕" w:eastAsia="맑은 고딕" w:hAnsi="맑은 고딕" w:hint="eastAsia"/>
          <w:sz w:val="20"/>
          <w:szCs w:val="20"/>
          <w:lang w:eastAsia="ko-KR"/>
        </w:rPr>
        <w:t>,</w:t>
      </w:r>
      <w:r w:rsidR="00E206BF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E206BF" w:rsidRPr="00E206BF">
        <w:rPr>
          <w:rFonts w:ascii="맑은 고딕" w:eastAsia="맑은 고딕" w:hAnsi="맑은 고딕"/>
          <w:sz w:val="20"/>
          <w:szCs w:val="20"/>
          <w:lang w:eastAsia="ko-KR"/>
        </w:rPr>
        <w:t xml:space="preserve">어떤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직원</w:t>
      </w:r>
      <w:r w:rsidR="00E206BF" w:rsidRPr="00E206BF">
        <w:rPr>
          <w:rFonts w:ascii="맑은 고딕" w:eastAsia="맑은 고딕" w:hAnsi="맑은 고딕"/>
          <w:sz w:val="20"/>
          <w:szCs w:val="20"/>
          <w:lang w:eastAsia="ko-KR"/>
        </w:rPr>
        <w:t xml:space="preserve">들은 출근해야 하는 이유로 일과 삶의 균형, </w:t>
      </w:r>
      <w:r w:rsidR="00E206BF">
        <w:rPr>
          <w:rFonts w:ascii="맑은 고딕" w:eastAsia="맑은 고딕" w:hAnsi="맑은 고딕" w:hint="eastAsia"/>
          <w:sz w:val="20"/>
          <w:szCs w:val="20"/>
          <w:lang w:eastAsia="ko-KR"/>
        </w:rPr>
        <w:t>미팅 등을</w:t>
      </w:r>
      <w:r w:rsidR="00E206BF" w:rsidRPr="00E206BF">
        <w:rPr>
          <w:rFonts w:ascii="맑은 고딕" w:eastAsia="맑은 고딕" w:hAnsi="맑은 고딕"/>
          <w:sz w:val="20"/>
          <w:szCs w:val="20"/>
          <w:lang w:eastAsia="ko-KR"/>
        </w:rPr>
        <w:t xml:space="preserve"> 꼽는 반면 다른 직원들은 집에 있어야 하는 이유로 같은 고려 사항을 꼽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은 것이다</w:t>
      </w:r>
      <w:r w:rsidR="00E206BF">
        <w:rPr>
          <w:rFonts w:ascii="맑은 고딕" w:eastAsia="맑은 고딕" w:hAnsi="맑은 고딕" w:hint="eastAsia"/>
          <w:sz w:val="20"/>
          <w:szCs w:val="20"/>
          <w:lang w:eastAsia="ko-KR"/>
        </w:rPr>
        <w:t>.</w:t>
      </w:r>
    </w:p>
    <w:p w14:paraId="44B467CC" w14:textId="77777777" w:rsidR="007760BB" w:rsidRPr="00D877F4" w:rsidRDefault="007760BB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4A851F7C" w14:textId="36F7201A" w:rsidR="00D877F4" w:rsidRDefault="00922571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>
        <w:rPr>
          <w:rFonts w:ascii="맑은 고딕" w:eastAsia="맑은 고딕" w:hAnsi="맑은 고딕" w:hint="eastAsia"/>
          <w:sz w:val="20"/>
          <w:szCs w:val="20"/>
          <w:lang w:eastAsia="ko-KR"/>
        </w:rPr>
        <w:t>더불어</w:t>
      </w:r>
      <w:r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18569E">
        <w:rPr>
          <w:rFonts w:ascii="맑은 고딕" w:eastAsia="맑은 고딕" w:hAnsi="맑은 고딕" w:hint="eastAsia"/>
          <w:sz w:val="20"/>
          <w:szCs w:val="20"/>
          <w:lang w:eastAsia="ko-KR"/>
        </w:rPr>
        <w:t>마이크로소프트는 조직</w:t>
      </w:r>
      <w:r w:rsidR="00BC48BF" w:rsidRPr="00BC48BF">
        <w:rPr>
          <w:rFonts w:ascii="맑은 고딕" w:eastAsia="맑은 고딕" w:hAnsi="맑은 고딕"/>
          <w:sz w:val="20"/>
          <w:szCs w:val="20"/>
          <w:lang w:eastAsia="ko-KR"/>
        </w:rPr>
        <w:t>이</w:t>
      </w:r>
      <w:r w:rsidR="0008737E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BC48BF" w:rsidRPr="00BC48BF">
        <w:rPr>
          <w:rFonts w:ascii="맑은 고딕" w:eastAsia="맑은 고딕" w:hAnsi="맑은 고딕"/>
          <w:sz w:val="20"/>
          <w:szCs w:val="20"/>
          <w:lang w:eastAsia="ko-KR"/>
        </w:rPr>
        <w:t xml:space="preserve">업무 </w:t>
      </w:r>
      <w:r w:rsidR="0018569E">
        <w:rPr>
          <w:rFonts w:ascii="맑은 고딕" w:eastAsia="맑은 고딕" w:hAnsi="맑은 고딕" w:hint="eastAsia"/>
          <w:sz w:val="20"/>
          <w:szCs w:val="20"/>
          <w:lang w:eastAsia="ko-KR"/>
        </w:rPr>
        <w:t>형태와</w:t>
      </w:r>
      <w:r w:rsidR="00D80BB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BC48BF" w:rsidRPr="00BC48BF">
        <w:rPr>
          <w:rFonts w:ascii="맑은 고딕" w:eastAsia="맑은 고딕" w:hAnsi="맑은 고딕"/>
          <w:sz w:val="20"/>
          <w:szCs w:val="20"/>
          <w:lang w:eastAsia="ko-KR"/>
        </w:rPr>
        <w:t>문화</w:t>
      </w:r>
      <w:r w:rsidR="00664A3C">
        <w:rPr>
          <w:rFonts w:ascii="맑은 고딕" w:eastAsia="맑은 고딕" w:hAnsi="맑은 고딕" w:hint="eastAsia"/>
          <w:sz w:val="20"/>
          <w:szCs w:val="20"/>
          <w:lang w:eastAsia="ko-KR"/>
        </w:rPr>
        <w:t>를</w:t>
      </w:r>
      <w:r w:rsidR="00BC48BF" w:rsidRPr="00BC48BF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664A3C">
        <w:rPr>
          <w:rFonts w:ascii="맑은 고딕" w:eastAsia="맑은 고딕" w:hAnsi="맑은 고딕" w:hint="eastAsia"/>
          <w:sz w:val="20"/>
          <w:szCs w:val="20"/>
          <w:lang w:eastAsia="ko-KR"/>
        </w:rPr>
        <w:t>재설계</w:t>
      </w:r>
      <w:r w:rsidR="0018569E">
        <w:rPr>
          <w:rFonts w:ascii="맑은 고딕" w:eastAsia="맑은 고딕" w:hAnsi="맑은 고딕" w:hint="eastAsia"/>
          <w:sz w:val="20"/>
          <w:szCs w:val="20"/>
          <w:lang w:eastAsia="ko-KR"/>
        </w:rPr>
        <w:t>하는 것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>과 같이</w:t>
      </w:r>
      <w:r w:rsidR="00BC48BF" w:rsidRPr="00BC48BF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근로자</w:t>
      </w:r>
      <w:r w:rsidR="00BC48BF" w:rsidRPr="00BC48BF">
        <w:rPr>
          <w:rFonts w:ascii="맑은 고딕" w:eastAsia="맑은 고딕" w:hAnsi="맑은 고딕"/>
          <w:sz w:val="20"/>
          <w:szCs w:val="20"/>
          <w:lang w:eastAsia="ko-KR"/>
        </w:rPr>
        <w:t xml:space="preserve">들도 </w:t>
      </w:r>
      <w:r w:rsidR="0018569E">
        <w:rPr>
          <w:rFonts w:ascii="맑은 고딕" w:eastAsia="맑은 고딕" w:hAnsi="맑은 고딕" w:hint="eastAsia"/>
          <w:sz w:val="20"/>
          <w:szCs w:val="20"/>
          <w:lang w:eastAsia="ko-KR"/>
        </w:rPr>
        <w:t>일하는 장소와 방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>식</w:t>
      </w:r>
      <w:r w:rsidR="00664A3C">
        <w:rPr>
          <w:rFonts w:ascii="맑은 고딕" w:eastAsia="맑은 고딕" w:hAnsi="맑은 고딕" w:hint="eastAsia"/>
          <w:sz w:val="20"/>
          <w:szCs w:val="20"/>
          <w:lang w:eastAsia="ko-KR"/>
        </w:rPr>
        <w:t>은 물론</w:t>
      </w:r>
      <w:r w:rsidR="00D80BB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일을 하는 </w:t>
      </w:r>
      <w:r w:rsidR="00664A3C">
        <w:rPr>
          <w:rFonts w:ascii="맑은 고딕" w:eastAsia="맑은 고딕" w:hAnsi="맑은 고딕" w:hint="eastAsia"/>
          <w:sz w:val="20"/>
          <w:szCs w:val="20"/>
          <w:lang w:eastAsia="ko-KR"/>
        </w:rPr>
        <w:t>이유에</w:t>
      </w:r>
      <w:r w:rsidR="00BC48BF" w:rsidRPr="00BC48BF">
        <w:rPr>
          <w:rFonts w:ascii="맑은 고딕" w:eastAsia="맑은 고딕" w:hAnsi="맑은 고딕"/>
          <w:sz w:val="20"/>
          <w:szCs w:val="20"/>
          <w:lang w:eastAsia="ko-KR"/>
        </w:rPr>
        <w:t xml:space="preserve"> 대해</w:t>
      </w:r>
      <w:r w:rsidR="0018569E">
        <w:rPr>
          <w:rFonts w:ascii="맑은 고딕" w:eastAsia="맑은 고딕" w:hAnsi="맑은 고딕" w:hint="eastAsia"/>
          <w:sz w:val="20"/>
          <w:szCs w:val="20"/>
          <w:lang w:eastAsia="ko-KR"/>
        </w:rPr>
        <w:t>서</w:t>
      </w:r>
      <w:r w:rsidR="00BC48BF" w:rsidRPr="00BC48BF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다시 생각하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>고 있으므로,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="00160A67" w:rsidRPr="00A2635D">
        <w:rPr>
          <w:rFonts w:ascii="맑은 고딕" w:eastAsia="맑은 고딕" w:hAnsi="맑은 고딕" w:hint="eastAsia"/>
          <w:sz w:val="20"/>
          <w:szCs w:val="20"/>
          <w:lang w:eastAsia="ko-KR"/>
        </w:rPr>
        <w:t>하이브리드</w:t>
      </w:r>
      <w:r w:rsidR="00160A67" w:rsidRPr="00A2635D">
        <w:rPr>
          <w:rFonts w:ascii="맑은 고딕" w:eastAsia="맑은 고딕" w:hAnsi="맑은 고딕"/>
          <w:sz w:val="20"/>
          <w:szCs w:val="20"/>
          <w:lang w:eastAsia="ko-KR"/>
        </w:rPr>
        <w:t xml:space="preserve"> 업무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환경</w:t>
      </w:r>
      <w:r w:rsidR="00160A67" w:rsidRPr="00A2635D">
        <w:rPr>
          <w:rFonts w:ascii="맑은 고딕" w:eastAsia="맑은 고딕" w:hAnsi="맑은 고딕"/>
          <w:sz w:val="20"/>
          <w:szCs w:val="20"/>
          <w:lang w:eastAsia="ko-KR"/>
        </w:rPr>
        <w:t xml:space="preserve">에서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관리자</w:t>
      </w:r>
      <w:r w:rsidR="00160A67" w:rsidRPr="00A2635D">
        <w:rPr>
          <w:rFonts w:ascii="맑은 고딕" w:eastAsia="맑은 고딕" w:hAnsi="맑은 고딕"/>
          <w:sz w:val="20"/>
          <w:szCs w:val="20"/>
          <w:lang w:eastAsia="ko-KR"/>
        </w:rPr>
        <w:t>의 역할</w:t>
      </w:r>
      <w:r w:rsidR="002A3289">
        <w:rPr>
          <w:rFonts w:ascii="맑은 고딕" w:eastAsia="맑은 고딕" w:hAnsi="맑은 고딕" w:hint="eastAsia"/>
          <w:sz w:val="20"/>
          <w:szCs w:val="20"/>
          <w:lang w:eastAsia="ko-KR"/>
        </w:rPr>
        <w:t>은</w:t>
      </w:r>
      <w:r w:rsidR="00160A67" w:rsidRPr="00A2635D">
        <w:rPr>
          <w:rFonts w:ascii="맑은 고딕" w:eastAsia="맑은 고딕" w:hAnsi="맑은 고딕"/>
          <w:sz w:val="20"/>
          <w:szCs w:val="20"/>
          <w:lang w:eastAsia="ko-KR"/>
        </w:rPr>
        <w:t xml:space="preserve"> 더욱 중요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하</w:t>
      </w:r>
      <w:r w:rsidR="00160A67" w:rsidRPr="00A2635D">
        <w:rPr>
          <w:rFonts w:ascii="맑은 고딕" w:eastAsia="맑은 고딕" w:hAnsi="맑은 고딕"/>
          <w:sz w:val="20"/>
          <w:szCs w:val="20"/>
          <w:lang w:eastAsia="ko-KR"/>
        </w:rPr>
        <w:t>다</w:t>
      </w:r>
      <w:r w:rsidR="0018569E">
        <w:rPr>
          <w:rFonts w:ascii="맑은 고딕" w:eastAsia="맑은 고딕" w:hAnsi="맑은 고딕" w:hint="eastAsia"/>
          <w:sz w:val="20"/>
          <w:szCs w:val="20"/>
          <w:lang w:eastAsia="ko-KR"/>
        </w:rPr>
        <w:t>고 설명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했</w:t>
      </w:r>
      <w:r w:rsidR="0018569E">
        <w:rPr>
          <w:rFonts w:ascii="맑은 고딕" w:eastAsia="맑은 고딕" w:hAnsi="맑은 고딕" w:hint="eastAsia"/>
          <w:sz w:val="20"/>
          <w:szCs w:val="20"/>
          <w:lang w:eastAsia="ko-KR"/>
        </w:rPr>
        <w:t>다</w:t>
      </w:r>
      <w:r w:rsidR="00160A67" w:rsidRPr="00A2635D">
        <w:rPr>
          <w:rFonts w:ascii="맑은 고딕" w:eastAsia="맑은 고딕" w:hAnsi="맑은 고딕"/>
          <w:sz w:val="20"/>
          <w:szCs w:val="20"/>
          <w:lang w:eastAsia="ko-KR"/>
        </w:rPr>
        <w:t>.</w:t>
      </w:r>
      <w:r w:rsidR="00BB66D9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</w:p>
    <w:p w14:paraId="097058FF" w14:textId="06708A94" w:rsidR="00D877F4" w:rsidRDefault="00D877F4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3E8B9184" w14:textId="103FAA72" w:rsidR="003E10A8" w:rsidRDefault="003E10A8" w:rsidP="003E10A8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>
        <w:rPr>
          <w:rFonts w:ascii="맑은 고딕" w:eastAsia="맑은 고딕" w:hAnsi="맑은 고딕" w:hint="eastAsia"/>
          <w:sz w:val="20"/>
          <w:szCs w:val="20"/>
          <w:lang w:eastAsia="ko-KR"/>
        </w:rPr>
        <w:t>설문 결과에서도 관리자와</w:t>
      </w:r>
      <w:r w:rsidRPr="00922571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Pr="00922571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최선의 업무방식에 대해 논의해 본 적 있는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직원</w:t>
      </w:r>
      <w:r w:rsidRPr="00922571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중 </w:t>
      </w:r>
      <w:r w:rsidRPr="00922571">
        <w:rPr>
          <w:rFonts w:ascii="맑은 고딕" w:eastAsia="맑은 고딕" w:hAnsi="맑은 고딕"/>
          <w:sz w:val="20"/>
          <w:szCs w:val="20"/>
          <w:lang w:eastAsia="ko-KR"/>
        </w:rPr>
        <w:t>97%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가</w:t>
      </w:r>
      <w:r w:rsidRPr="00922571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자신의 업무</w:t>
      </w:r>
      <w:r w:rsidRPr="00922571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방식을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관리자</w:t>
      </w:r>
      <w:r w:rsidRPr="00922571">
        <w:rPr>
          <w:rFonts w:ascii="맑은 고딕" w:eastAsia="맑은 고딕" w:hAnsi="맑은 고딕" w:hint="eastAsia"/>
          <w:sz w:val="20"/>
          <w:szCs w:val="20"/>
          <w:lang w:eastAsia="ko-KR"/>
        </w:rPr>
        <w:t>도 지지한다고 답변함으로써,</w:t>
      </w:r>
      <w:r w:rsidRPr="00922571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관리</w:t>
      </w:r>
      <w:r w:rsidR="002A3289">
        <w:rPr>
          <w:rFonts w:ascii="맑은 고딕" w:eastAsia="맑은 고딕" w:hAnsi="맑은 고딕" w:hint="eastAsia"/>
          <w:sz w:val="20"/>
          <w:szCs w:val="20"/>
          <w:lang w:eastAsia="ko-KR"/>
        </w:rPr>
        <w:t>직과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비관리직</w:t>
      </w:r>
      <w:r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직원 </w:t>
      </w:r>
      <w:r w:rsidRPr="00922571">
        <w:rPr>
          <w:rFonts w:ascii="맑은 고딕" w:eastAsia="맑은 고딕" w:hAnsi="맑은 고딕" w:hint="eastAsia"/>
          <w:sz w:val="20"/>
          <w:szCs w:val="20"/>
          <w:lang w:eastAsia="ko-KR"/>
        </w:rPr>
        <w:t>간 대화가 신뢰를 형성하고 유연한 하이브리드 업무를 가능케 한다는 것으로 나타났다.</w:t>
      </w:r>
    </w:p>
    <w:p w14:paraId="26810438" w14:textId="77777777" w:rsidR="003E10A8" w:rsidRPr="002A3289" w:rsidRDefault="003E10A8" w:rsidP="00B12E26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4529ECEE" w14:textId="0A49ACEA" w:rsidR="00D877F4" w:rsidRDefault="003E10A8" w:rsidP="00D877F4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r>
        <w:rPr>
          <w:rFonts w:ascii="맑은 고딕" w:eastAsia="맑은 고딕" w:hAnsi="맑은 고딕" w:hint="eastAsia"/>
          <w:sz w:val="20"/>
          <w:szCs w:val="20"/>
          <w:lang w:eastAsia="ko-KR"/>
        </w:rPr>
        <w:t>관리직과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비관리직 직원</w:t>
      </w:r>
      <w:r w:rsidR="00D877F4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사이의 차이점도 발견됐다. 하이브리드 업무 형태에서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관리자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들은 업무 시간의 평균 </w:t>
      </w:r>
      <w:r w:rsidR="00D877F4" w:rsidRPr="00361D3C">
        <w:rPr>
          <w:rFonts w:ascii="맑은 고딕" w:eastAsia="맑은 고딕" w:hAnsi="맑은 고딕"/>
          <w:sz w:val="20"/>
          <w:szCs w:val="20"/>
          <w:lang w:eastAsia="ko-KR"/>
        </w:rPr>
        <w:t>45%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>를</w:t>
      </w:r>
      <w:r w:rsidR="00D877F4" w:rsidRPr="00361D3C">
        <w:rPr>
          <w:rFonts w:ascii="맑은 고딕" w:eastAsia="맑은 고딕" w:hAnsi="맑은 고딕"/>
          <w:sz w:val="20"/>
          <w:szCs w:val="20"/>
          <w:lang w:eastAsia="ko-KR"/>
        </w:rPr>
        <w:t xml:space="preserve">,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직원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들은 </w:t>
      </w:r>
      <w:r w:rsidR="00D877F4" w:rsidRPr="00361D3C">
        <w:rPr>
          <w:rFonts w:ascii="맑은 고딕" w:eastAsia="맑은 고딕" w:hAnsi="맑은 고딕"/>
          <w:sz w:val="20"/>
          <w:szCs w:val="20"/>
          <w:lang w:eastAsia="ko-KR"/>
        </w:rPr>
        <w:t>39%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>를 사무실에서</w:t>
      </w:r>
      <w:r w:rsidR="00D877F4" w:rsidRPr="00361D3C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>보낼 의향이 있다고 답변,</w:t>
      </w:r>
      <w:r w:rsidR="00D877F4" w:rsidRPr="00361D3C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관리자가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비관리직 직원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>보다 더 많은 시간을 사무실에서 보내고 싶어하는 것으로 나타났다.</w:t>
      </w:r>
      <w:r w:rsidR="00D877F4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사무실 출근 의향에 대한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직원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들의 답변은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>관리자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>들의 예상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>을 크게 우회한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것으로 확인</w:t>
      </w:r>
      <w:r w:rsidR="00D877F4">
        <w:rPr>
          <w:rFonts w:ascii="맑은 고딕" w:eastAsia="맑은 고딕" w:hAnsi="맑은 고딕" w:hint="eastAsia"/>
          <w:sz w:val="20"/>
          <w:szCs w:val="20"/>
          <w:lang w:eastAsia="ko-KR"/>
        </w:rPr>
        <w:t>됐</w:t>
      </w:r>
      <w:r w:rsidR="00D877F4" w:rsidRPr="00361D3C">
        <w:rPr>
          <w:rFonts w:ascii="맑은 고딕" w:eastAsia="맑은 고딕" w:hAnsi="맑은 고딕" w:hint="eastAsia"/>
          <w:sz w:val="20"/>
          <w:szCs w:val="20"/>
          <w:lang w:eastAsia="ko-KR"/>
        </w:rPr>
        <w:t>다.</w:t>
      </w:r>
      <w:r w:rsidR="00D877F4" w:rsidRPr="00361D3C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</w:p>
    <w:p w14:paraId="0ED2DBA8" w14:textId="39F0B141" w:rsidR="002E18EB" w:rsidRPr="005D13FA" w:rsidRDefault="002E18EB" w:rsidP="005D13FA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</w:p>
    <w:p w14:paraId="61CCCF9F" w14:textId="72962B88" w:rsidR="00182748" w:rsidRPr="005D13FA" w:rsidRDefault="00182748" w:rsidP="005D13FA">
      <w:pPr>
        <w:pStyle w:val="paragraph"/>
        <w:spacing w:before="0" w:beforeAutospacing="0" w:after="0" w:afterAutospacing="0"/>
        <w:jc w:val="both"/>
        <w:textAlignment w:val="baseline"/>
        <w:rPr>
          <w:rFonts w:ascii="맑은 고딕" w:eastAsia="맑은 고딕" w:hAnsi="맑은 고딕"/>
          <w:sz w:val="20"/>
          <w:szCs w:val="20"/>
          <w:lang w:eastAsia="ko-KR"/>
        </w:rPr>
      </w:pPr>
      <w:proofErr w:type="spellStart"/>
      <w:r>
        <w:rPr>
          <w:rFonts w:ascii="맑은 고딕" w:eastAsia="맑은 고딕" w:hAnsi="맑은 고딕" w:hint="eastAsia"/>
          <w:sz w:val="20"/>
          <w:szCs w:val="20"/>
          <w:lang w:eastAsia="ko-KR"/>
        </w:rPr>
        <w:t>사티아</w:t>
      </w:r>
      <w:proofErr w:type="spellEnd"/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proofErr w:type="spellStart"/>
      <w:r w:rsidRPr="005F630B">
        <w:rPr>
          <w:rFonts w:ascii="맑은 고딕" w:eastAsia="맑은 고딕" w:hAnsi="맑은 고딕"/>
          <w:sz w:val="20"/>
          <w:szCs w:val="20"/>
          <w:lang w:eastAsia="ko-KR"/>
        </w:rPr>
        <w:t>나델라</w:t>
      </w:r>
      <w:proofErr w:type="spellEnd"/>
      <w:r w:rsidRPr="005F630B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마이크로소프트 </w:t>
      </w:r>
      <w:r w:rsidRPr="005F630B">
        <w:rPr>
          <w:rFonts w:ascii="맑은 고딕" w:eastAsia="맑은 고딕" w:hAnsi="맑은 고딕"/>
          <w:sz w:val="20"/>
          <w:szCs w:val="20"/>
          <w:lang w:eastAsia="ko-KR"/>
        </w:rPr>
        <w:t xml:space="preserve">CEO는 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>“우리의 새로운 데이터는 직원</w:t>
      </w:r>
      <w:r w:rsidR="00E84102">
        <w:rPr>
          <w:rFonts w:ascii="맑은 고딕" w:eastAsia="맑은 고딕" w:hAnsi="맑은 고딕" w:hint="eastAsia"/>
          <w:sz w:val="20"/>
          <w:szCs w:val="20"/>
          <w:lang w:eastAsia="ko-KR"/>
        </w:rPr>
        <w:t>들이 회사에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 기대</w:t>
      </w:r>
      <w:r w:rsidR="00E84102">
        <w:rPr>
          <w:rFonts w:ascii="맑은 고딕" w:eastAsia="맑은 고딕" w:hAnsi="맑은 고딕" w:hint="eastAsia"/>
          <w:sz w:val="20"/>
          <w:szCs w:val="20"/>
          <w:lang w:eastAsia="ko-KR"/>
        </w:rPr>
        <w:t>하는 바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가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지속적으로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 변화함에 따라 하이브리드 업무에 대</w:t>
      </w:r>
      <w:r w:rsidR="002A3289">
        <w:rPr>
          <w:rFonts w:ascii="맑은 고딕" w:eastAsia="맑은 고딕" w:hAnsi="맑은 고딕" w:hint="eastAsia"/>
          <w:sz w:val="20"/>
          <w:szCs w:val="20"/>
          <w:lang w:eastAsia="ko-KR"/>
        </w:rPr>
        <w:t>한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 일률적인 접근</w:t>
      </w:r>
      <w:r w:rsidR="00363426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>방식</w:t>
      </w:r>
      <w:r w:rsidR="002A3289">
        <w:rPr>
          <w:rFonts w:ascii="맑은 고딕" w:eastAsia="맑은 고딕" w:hAnsi="맑은 고딕" w:hint="eastAsia"/>
          <w:sz w:val="20"/>
          <w:szCs w:val="20"/>
          <w:lang w:eastAsia="ko-KR"/>
        </w:rPr>
        <w:t>은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 없</w:t>
      </w:r>
      <w:r w:rsidR="002A3289">
        <w:rPr>
          <w:rFonts w:ascii="맑은 고딕" w:eastAsia="맑은 고딕" w:hAnsi="맑은 고딕" w:hint="eastAsia"/>
          <w:sz w:val="20"/>
          <w:szCs w:val="20"/>
          <w:lang w:eastAsia="ko-KR"/>
        </w:rPr>
        <w:t>다는 것을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 보여준다”</w:t>
      </w:r>
      <w:proofErr w:type="spellStart"/>
      <w:r w:rsidR="00730A7E">
        <w:rPr>
          <w:rFonts w:ascii="맑은 고딕" w:eastAsia="맑은 고딕" w:hAnsi="맑은 고딕" w:hint="eastAsia"/>
          <w:sz w:val="20"/>
          <w:szCs w:val="20"/>
          <w:lang w:eastAsia="ko-KR"/>
        </w:rPr>
        <w:t>라</w:t>
      </w:r>
      <w:r w:rsidRPr="005F630B">
        <w:rPr>
          <w:rFonts w:ascii="맑은 고딕" w:eastAsia="맑은 고딕" w:hAnsi="맑은 고딕"/>
          <w:sz w:val="20"/>
          <w:szCs w:val="20"/>
          <w:lang w:eastAsia="ko-KR"/>
        </w:rPr>
        <w:t>며</w:t>
      </w:r>
      <w:proofErr w:type="spellEnd"/>
      <w:r w:rsidRPr="005F630B">
        <w:rPr>
          <w:rFonts w:ascii="맑은 고딕" w:eastAsia="맑은 고딕" w:hAnsi="맑은 고딕"/>
          <w:sz w:val="20"/>
          <w:szCs w:val="20"/>
          <w:lang w:eastAsia="ko-KR"/>
        </w:rPr>
        <w:t xml:space="preserve"> 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>“조직이 이 복잡성을 해결할 수 있는 유일한 방법은 일하는 방식, 거주하는 장소</w:t>
      </w:r>
      <w:r w:rsidR="003E10A8">
        <w:rPr>
          <w:rFonts w:ascii="맑은 고딕" w:eastAsia="맑은 고딕" w:hAnsi="맑은 고딕"/>
          <w:sz w:val="20"/>
          <w:szCs w:val="20"/>
          <w:lang w:eastAsia="ko-KR"/>
        </w:rPr>
        <w:t>,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 비즈니스 프로세스에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대한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 접근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 등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 xml:space="preserve">을 포함해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 xml:space="preserve">조직의 전반적인 </w:t>
      </w:r>
      <w:r w:rsidRPr="00BD4042">
        <w:rPr>
          <w:rFonts w:ascii="맑은 고딕" w:eastAsia="맑은 고딕" w:hAnsi="맑은 고딕"/>
          <w:sz w:val="20"/>
          <w:szCs w:val="20"/>
          <w:lang w:eastAsia="ko-KR"/>
        </w:rPr>
        <w:t>운영 모델에 유연성을 포용하는 것”</w:t>
      </w:r>
      <w:r w:rsidRPr="005F630B">
        <w:rPr>
          <w:rFonts w:ascii="맑은 고딕" w:eastAsia="맑은 고딕" w:hAnsi="맑은 고딕"/>
          <w:sz w:val="20"/>
          <w:szCs w:val="20"/>
          <w:lang w:eastAsia="ko-KR"/>
        </w:rPr>
        <w:t xml:space="preserve">이라고 </w:t>
      </w:r>
      <w:r w:rsidR="003E10A8">
        <w:rPr>
          <w:rFonts w:ascii="맑은 고딕" w:eastAsia="맑은 고딕" w:hAnsi="맑은 고딕" w:hint="eastAsia"/>
          <w:sz w:val="20"/>
          <w:szCs w:val="20"/>
          <w:lang w:eastAsia="ko-KR"/>
        </w:rPr>
        <w:t>강조</w:t>
      </w:r>
      <w:r w:rsidRPr="005F630B">
        <w:rPr>
          <w:rFonts w:ascii="맑은 고딕" w:eastAsia="맑은 고딕" w:hAnsi="맑은 고딕"/>
          <w:sz w:val="20"/>
          <w:szCs w:val="20"/>
          <w:lang w:eastAsia="ko-KR"/>
        </w:rPr>
        <w:t>했다.</w:t>
      </w:r>
    </w:p>
    <w:p w14:paraId="6DAADCF4" w14:textId="2EB91E79" w:rsidR="00956A06" w:rsidRDefault="00176BDB" w:rsidP="00B93B06">
      <w:pPr>
        <w:autoSpaceDE w:val="0"/>
        <w:autoSpaceDN w:val="0"/>
        <w:spacing w:line="216" w:lineRule="auto"/>
        <w:contextualSpacing/>
        <w:jc w:val="center"/>
        <w:rPr>
          <w:rFonts w:asciiTheme="majorHAnsi" w:eastAsiaTheme="majorHAnsi" w:hAnsiTheme="majorHAnsi" w:cs="Segoe UI"/>
          <w:bCs/>
          <w:sz w:val="20"/>
          <w:szCs w:val="20"/>
        </w:rPr>
      </w:pPr>
      <w:r>
        <w:rPr>
          <w:rFonts w:asciiTheme="majorHAnsi" w:eastAsiaTheme="majorHAnsi" w:hAnsiTheme="majorHAnsi" w:cs="Segoe UI" w:hint="eastAsia"/>
          <w:bCs/>
          <w:sz w:val="20"/>
          <w:szCs w:val="20"/>
        </w:rPr>
        <w:t>#</w:t>
      </w:r>
      <w:r w:rsidR="004704AA">
        <w:rPr>
          <w:rFonts w:asciiTheme="majorHAnsi" w:eastAsiaTheme="majorHAnsi" w:hAnsiTheme="majorHAnsi" w:cs="Segoe UI"/>
          <w:bCs/>
          <w:sz w:val="20"/>
          <w:szCs w:val="20"/>
        </w:rPr>
        <w:t xml:space="preserve"> </w:t>
      </w:r>
      <w:r>
        <w:rPr>
          <w:rFonts w:asciiTheme="majorHAnsi" w:eastAsiaTheme="majorHAnsi" w:hAnsiTheme="majorHAnsi" w:cs="Segoe UI"/>
          <w:bCs/>
          <w:sz w:val="20"/>
          <w:szCs w:val="20"/>
        </w:rPr>
        <w:t>#</w:t>
      </w:r>
      <w:r w:rsidR="004704AA">
        <w:rPr>
          <w:rFonts w:asciiTheme="majorHAnsi" w:eastAsiaTheme="majorHAnsi" w:hAnsiTheme="majorHAnsi" w:cs="Segoe UI"/>
          <w:bCs/>
          <w:sz w:val="20"/>
          <w:szCs w:val="20"/>
        </w:rPr>
        <w:t xml:space="preserve"> </w:t>
      </w:r>
      <w:r>
        <w:rPr>
          <w:rFonts w:asciiTheme="majorHAnsi" w:eastAsiaTheme="majorHAnsi" w:hAnsiTheme="majorHAnsi" w:cs="Segoe UI"/>
          <w:bCs/>
          <w:sz w:val="20"/>
          <w:szCs w:val="20"/>
        </w:rPr>
        <w:t>#</w:t>
      </w:r>
      <w:r w:rsidR="004704AA">
        <w:rPr>
          <w:rFonts w:asciiTheme="majorHAnsi" w:eastAsiaTheme="majorHAnsi" w:hAnsiTheme="majorHAnsi" w:cs="Segoe UI"/>
          <w:bCs/>
          <w:sz w:val="20"/>
          <w:szCs w:val="20"/>
        </w:rPr>
        <w:t>.</w:t>
      </w:r>
    </w:p>
    <w:p w14:paraId="50F11F45" w14:textId="77777777" w:rsidR="00750FE1" w:rsidRDefault="00750FE1" w:rsidP="00B93B06">
      <w:pPr>
        <w:autoSpaceDE w:val="0"/>
        <w:autoSpaceDN w:val="0"/>
        <w:jc w:val="both"/>
        <w:rPr>
          <w:rFonts w:ascii="맑은 고딕" w:eastAsia="맑은 고딕" w:hAnsi="맑은 고딕"/>
          <w:b/>
          <w:bCs/>
          <w:sz w:val="20"/>
          <w:szCs w:val="20"/>
        </w:rPr>
      </w:pPr>
    </w:p>
    <w:p w14:paraId="4DC8975F" w14:textId="77777777" w:rsidR="00A00DE2" w:rsidRPr="00193DE4" w:rsidRDefault="00A00DE2" w:rsidP="00B93B06">
      <w:pPr>
        <w:numPr>
          <w:ilvl w:val="0"/>
          <w:numId w:val="1"/>
        </w:numPr>
        <w:autoSpaceDE w:val="0"/>
        <w:autoSpaceDN w:val="0"/>
        <w:jc w:val="both"/>
        <w:rPr>
          <w:rFonts w:asciiTheme="majorHAnsi" w:eastAsiaTheme="majorHAnsi" w:hAnsiTheme="majorHAnsi"/>
          <w:sz w:val="20"/>
          <w:szCs w:val="20"/>
        </w:rPr>
      </w:pPr>
      <w:r w:rsidRPr="00422D71">
        <w:rPr>
          <w:rFonts w:asciiTheme="majorHAnsi" w:eastAsiaTheme="majorHAnsi" w:hAnsiTheme="majorHAnsi" w:hint="eastAsia"/>
          <w:sz w:val="20"/>
          <w:szCs w:val="20"/>
        </w:rPr>
        <w:t>한국마이크로소프트 뉴스센터 (</w:t>
      </w:r>
      <w:hyperlink r:id="rId14" w:history="1">
        <w:r w:rsidRPr="00422D71">
          <w:rPr>
            <w:rFonts w:asciiTheme="majorHAnsi" w:eastAsiaTheme="majorHAnsi" w:hAnsiTheme="majorHAnsi" w:hint="eastAsia"/>
            <w:color w:val="0563C1"/>
            <w:sz w:val="20"/>
            <w:szCs w:val="20"/>
            <w:u w:val="single"/>
          </w:rPr>
          <w:t>http://news.microsoft.com/ko-kr/</w:t>
        </w:r>
      </w:hyperlink>
      <w:r w:rsidRPr="00422D71">
        <w:rPr>
          <w:rFonts w:asciiTheme="majorHAnsi" w:eastAsiaTheme="majorHAnsi" w:hAnsiTheme="majorHAnsi" w:hint="eastAsia"/>
          <w:sz w:val="20"/>
          <w:szCs w:val="20"/>
        </w:rPr>
        <w:t>)</w:t>
      </w:r>
    </w:p>
    <w:p w14:paraId="1B782594" w14:textId="77777777" w:rsidR="002D3AB2" w:rsidRPr="009962D3" w:rsidRDefault="002D3AB2" w:rsidP="00B93B06">
      <w:pPr>
        <w:autoSpaceDE w:val="0"/>
        <w:autoSpaceDN w:val="0"/>
        <w:spacing w:line="216" w:lineRule="auto"/>
        <w:contextualSpacing/>
        <w:rPr>
          <w:rFonts w:asciiTheme="majorHAnsi" w:eastAsiaTheme="majorHAnsi" w:hAnsiTheme="majorHAnsi" w:cs="Segoe UI"/>
          <w:sz w:val="20"/>
          <w:szCs w:val="20"/>
        </w:rPr>
      </w:pPr>
    </w:p>
    <w:sectPr w:rsidR="002D3AB2" w:rsidRPr="009962D3">
      <w:headerReference w:type="default" r:id="rId15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9897F" w14:textId="77777777" w:rsidR="00EF7520" w:rsidRDefault="00EF7520" w:rsidP="00F90219">
      <w:r>
        <w:separator/>
      </w:r>
    </w:p>
  </w:endnote>
  <w:endnote w:type="continuationSeparator" w:id="0">
    <w:p w14:paraId="5BF1257E" w14:textId="77777777" w:rsidR="00EF7520" w:rsidRDefault="00EF7520" w:rsidP="00F90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1BF7E" w14:textId="77777777" w:rsidR="00EF7520" w:rsidRDefault="00EF7520" w:rsidP="00F90219">
      <w:r>
        <w:separator/>
      </w:r>
    </w:p>
  </w:footnote>
  <w:footnote w:type="continuationSeparator" w:id="0">
    <w:p w14:paraId="3CAE882A" w14:textId="77777777" w:rsidR="00EF7520" w:rsidRDefault="00EF7520" w:rsidP="00F902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63695" w14:textId="687F6624" w:rsidR="00714198" w:rsidRDefault="00714198">
    <w:pPr>
      <w:pStyle w:val="a7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A7E5DFF" wp14:editId="5CE881E7">
          <wp:simplePos x="0" y="0"/>
          <wp:positionH relativeFrom="column">
            <wp:posOffset>3221355</wp:posOffset>
          </wp:positionH>
          <wp:positionV relativeFrom="paragraph">
            <wp:posOffset>-8890</wp:posOffset>
          </wp:positionV>
          <wp:extent cx="2286000" cy="488950"/>
          <wp:effectExtent l="0" t="0" r="0" b="6350"/>
          <wp:wrapSquare wrapText="bothSides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We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48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84A09"/>
    <w:multiLevelType w:val="hybridMultilevel"/>
    <w:tmpl w:val="E4B6AD4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585400C"/>
    <w:multiLevelType w:val="hybridMultilevel"/>
    <w:tmpl w:val="80D841B8"/>
    <w:lvl w:ilvl="0" w:tplc="EE4C81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7CB0059"/>
    <w:multiLevelType w:val="hybridMultilevel"/>
    <w:tmpl w:val="164E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238F4"/>
    <w:multiLevelType w:val="hybridMultilevel"/>
    <w:tmpl w:val="320412A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F1F20AB"/>
    <w:multiLevelType w:val="hybridMultilevel"/>
    <w:tmpl w:val="78F60E08"/>
    <w:lvl w:ilvl="0" w:tplc="EE4C8196">
      <w:start w:val="1"/>
      <w:numFmt w:val="bullet"/>
      <w:lvlText w:val=""/>
      <w:lvlJc w:val="left"/>
      <w:pPr>
        <w:ind w:left="-812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-412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-12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388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788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1188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1588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1988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2388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TM0NTaxMDEzMrJU0lEKTi0uzszPAykwqgUAit0h7CwAAAA="/>
  </w:docVars>
  <w:rsids>
    <w:rsidRoot w:val="00AB7A0A"/>
    <w:rsid w:val="00000268"/>
    <w:rsid w:val="000003F2"/>
    <w:rsid w:val="00000A97"/>
    <w:rsid w:val="00000FA4"/>
    <w:rsid w:val="0000173F"/>
    <w:rsid w:val="000018DC"/>
    <w:rsid w:val="000038F4"/>
    <w:rsid w:val="00003966"/>
    <w:rsid w:val="00004589"/>
    <w:rsid w:val="000047BD"/>
    <w:rsid w:val="00004C1B"/>
    <w:rsid w:val="00005092"/>
    <w:rsid w:val="000055FE"/>
    <w:rsid w:val="000056FE"/>
    <w:rsid w:val="00005CB4"/>
    <w:rsid w:val="00005EAE"/>
    <w:rsid w:val="00006305"/>
    <w:rsid w:val="000064F3"/>
    <w:rsid w:val="000067BD"/>
    <w:rsid w:val="00006CA2"/>
    <w:rsid w:val="00006DBE"/>
    <w:rsid w:val="00006F6D"/>
    <w:rsid w:val="000072C2"/>
    <w:rsid w:val="0000751D"/>
    <w:rsid w:val="000077C5"/>
    <w:rsid w:val="000077D8"/>
    <w:rsid w:val="00007847"/>
    <w:rsid w:val="00007916"/>
    <w:rsid w:val="00010567"/>
    <w:rsid w:val="00011FCB"/>
    <w:rsid w:val="000121C8"/>
    <w:rsid w:val="00012852"/>
    <w:rsid w:val="00012AA0"/>
    <w:rsid w:val="00012B44"/>
    <w:rsid w:val="00012C20"/>
    <w:rsid w:val="00012D69"/>
    <w:rsid w:val="000136E6"/>
    <w:rsid w:val="00013830"/>
    <w:rsid w:val="00013933"/>
    <w:rsid w:val="000139FE"/>
    <w:rsid w:val="000140F0"/>
    <w:rsid w:val="00014243"/>
    <w:rsid w:val="00016254"/>
    <w:rsid w:val="00016C22"/>
    <w:rsid w:val="0001709E"/>
    <w:rsid w:val="00017D95"/>
    <w:rsid w:val="00021CCC"/>
    <w:rsid w:val="000221F5"/>
    <w:rsid w:val="00022392"/>
    <w:rsid w:val="000225FC"/>
    <w:rsid w:val="00022AAF"/>
    <w:rsid w:val="000230BC"/>
    <w:rsid w:val="00024A40"/>
    <w:rsid w:val="00024AE8"/>
    <w:rsid w:val="00024CB3"/>
    <w:rsid w:val="000258A2"/>
    <w:rsid w:val="00025FB8"/>
    <w:rsid w:val="00025FE8"/>
    <w:rsid w:val="000275DD"/>
    <w:rsid w:val="00030842"/>
    <w:rsid w:val="0003097C"/>
    <w:rsid w:val="00030FCA"/>
    <w:rsid w:val="0003155D"/>
    <w:rsid w:val="00031A45"/>
    <w:rsid w:val="00032244"/>
    <w:rsid w:val="000330C6"/>
    <w:rsid w:val="000336A4"/>
    <w:rsid w:val="000337D5"/>
    <w:rsid w:val="00033DFA"/>
    <w:rsid w:val="00033E90"/>
    <w:rsid w:val="00034125"/>
    <w:rsid w:val="00035542"/>
    <w:rsid w:val="00035AFF"/>
    <w:rsid w:val="00035C1B"/>
    <w:rsid w:val="00035DCE"/>
    <w:rsid w:val="00036876"/>
    <w:rsid w:val="00036DF2"/>
    <w:rsid w:val="000375B5"/>
    <w:rsid w:val="00037763"/>
    <w:rsid w:val="00037CBB"/>
    <w:rsid w:val="00040221"/>
    <w:rsid w:val="000402C4"/>
    <w:rsid w:val="00040445"/>
    <w:rsid w:val="000404DE"/>
    <w:rsid w:val="00040AD1"/>
    <w:rsid w:val="00041985"/>
    <w:rsid w:val="0004218C"/>
    <w:rsid w:val="0004223F"/>
    <w:rsid w:val="000433A5"/>
    <w:rsid w:val="0004383F"/>
    <w:rsid w:val="00043BAD"/>
    <w:rsid w:val="00044281"/>
    <w:rsid w:val="00044732"/>
    <w:rsid w:val="00044991"/>
    <w:rsid w:val="000458C5"/>
    <w:rsid w:val="00046677"/>
    <w:rsid w:val="00046A4F"/>
    <w:rsid w:val="00046ADF"/>
    <w:rsid w:val="0004744F"/>
    <w:rsid w:val="00047FF2"/>
    <w:rsid w:val="00050343"/>
    <w:rsid w:val="00050356"/>
    <w:rsid w:val="0005063D"/>
    <w:rsid w:val="00050799"/>
    <w:rsid w:val="00050ED1"/>
    <w:rsid w:val="000513EC"/>
    <w:rsid w:val="00051937"/>
    <w:rsid w:val="000526FB"/>
    <w:rsid w:val="00052C30"/>
    <w:rsid w:val="00052C8E"/>
    <w:rsid w:val="00052D8F"/>
    <w:rsid w:val="00052F14"/>
    <w:rsid w:val="00053312"/>
    <w:rsid w:val="0005335B"/>
    <w:rsid w:val="000537F6"/>
    <w:rsid w:val="00053ED7"/>
    <w:rsid w:val="00054109"/>
    <w:rsid w:val="0005430D"/>
    <w:rsid w:val="00054319"/>
    <w:rsid w:val="00054C92"/>
    <w:rsid w:val="000552B4"/>
    <w:rsid w:val="0005540B"/>
    <w:rsid w:val="00055502"/>
    <w:rsid w:val="00055514"/>
    <w:rsid w:val="0005602B"/>
    <w:rsid w:val="00056118"/>
    <w:rsid w:val="0005621D"/>
    <w:rsid w:val="00056342"/>
    <w:rsid w:val="00056791"/>
    <w:rsid w:val="000574B4"/>
    <w:rsid w:val="000600D0"/>
    <w:rsid w:val="000608B6"/>
    <w:rsid w:val="00060C80"/>
    <w:rsid w:val="00060E78"/>
    <w:rsid w:val="00060F49"/>
    <w:rsid w:val="00061250"/>
    <w:rsid w:val="00061631"/>
    <w:rsid w:val="000616E6"/>
    <w:rsid w:val="0006274B"/>
    <w:rsid w:val="00064337"/>
    <w:rsid w:val="00064469"/>
    <w:rsid w:val="00064529"/>
    <w:rsid w:val="00064688"/>
    <w:rsid w:val="00064BA0"/>
    <w:rsid w:val="00064C9D"/>
    <w:rsid w:val="00065954"/>
    <w:rsid w:val="00065CC3"/>
    <w:rsid w:val="00065D40"/>
    <w:rsid w:val="00066544"/>
    <w:rsid w:val="00066737"/>
    <w:rsid w:val="00066C7D"/>
    <w:rsid w:val="0006744C"/>
    <w:rsid w:val="0006762F"/>
    <w:rsid w:val="00070128"/>
    <w:rsid w:val="00070809"/>
    <w:rsid w:val="00070BAC"/>
    <w:rsid w:val="000719F6"/>
    <w:rsid w:val="00072712"/>
    <w:rsid w:val="00072D05"/>
    <w:rsid w:val="000735C1"/>
    <w:rsid w:val="00073815"/>
    <w:rsid w:val="00073E03"/>
    <w:rsid w:val="00074478"/>
    <w:rsid w:val="00074B06"/>
    <w:rsid w:val="000750BC"/>
    <w:rsid w:val="000750F2"/>
    <w:rsid w:val="000759AB"/>
    <w:rsid w:val="0007641E"/>
    <w:rsid w:val="00076968"/>
    <w:rsid w:val="00077C93"/>
    <w:rsid w:val="00077E35"/>
    <w:rsid w:val="000805F7"/>
    <w:rsid w:val="00080744"/>
    <w:rsid w:val="00080CEE"/>
    <w:rsid w:val="000825A5"/>
    <w:rsid w:val="0008313B"/>
    <w:rsid w:val="0008415A"/>
    <w:rsid w:val="000843E5"/>
    <w:rsid w:val="00084828"/>
    <w:rsid w:val="000852D2"/>
    <w:rsid w:val="00085CFE"/>
    <w:rsid w:val="000864E8"/>
    <w:rsid w:val="00086629"/>
    <w:rsid w:val="0008737E"/>
    <w:rsid w:val="000875AE"/>
    <w:rsid w:val="000879CD"/>
    <w:rsid w:val="00090151"/>
    <w:rsid w:val="00090700"/>
    <w:rsid w:val="00091784"/>
    <w:rsid w:val="000926AB"/>
    <w:rsid w:val="000928D5"/>
    <w:rsid w:val="00092B6B"/>
    <w:rsid w:val="00092D7F"/>
    <w:rsid w:val="000931F6"/>
    <w:rsid w:val="00093798"/>
    <w:rsid w:val="00093A8B"/>
    <w:rsid w:val="00094F09"/>
    <w:rsid w:val="000957BF"/>
    <w:rsid w:val="00095BDB"/>
    <w:rsid w:val="00095DDD"/>
    <w:rsid w:val="000961A4"/>
    <w:rsid w:val="00096713"/>
    <w:rsid w:val="00096DDE"/>
    <w:rsid w:val="00097784"/>
    <w:rsid w:val="00097932"/>
    <w:rsid w:val="00097A34"/>
    <w:rsid w:val="00097BE8"/>
    <w:rsid w:val="00097C6F"/>
    <w:rsid w:val="000A0817"/>
    <w:rsid w:val="000A0E0C"/>
    <w:rsid w:val="000A12B7"/>
    <w:rsid w:val="000A14C7"/>
    <w:rsid w:val="000A17D9"/>
    <w:rsid w:val="000A1E01"/>
    <w:rsid w:val="000A26D5"/>
    <w:rsid w:val="000A2A48"/>
    <w:rsid w:val="000A3B02"/>
    <w:rsid w:val="000A4871"/>
    <w:rsid w:val="000A4AD9"/>
    <w:rsid w:val="000A4B2E"/>
    <w:rsid w:val="000A4C35"/>
    <w:rsid w:val="000A57AE"/>
    <w:rsid w:val="000A5FC5"/>
    <w:rsid w:val="000A6620"/>
    <w:rsid w:val="000A6B2E"/>
    <w:rsid w:val="000A6E13"/>
    <w:rsid w:val="000A7701"/>
    <w:rsid w:val="000A7E22"/>
    <w:rsid w:val="000A7FEB"/>
    <w:rsid w:val="000B0674"/>
    <w:rsid w:val="000B164B"/>
    <w:rsid w:val="000B307A"/>
    <w:rsid w:val="000B341F"/>
    <w:rsid w:val="000B3525"/>
    <w:rsid w:val="000B381C"/>
    <w:rsid w:val="000B3B12"/>
    <w:rsid w:val="000B3FE5"/>
    <w:rsid w:val="000B4064"/>
    <w:rsid w:val="000B44AF"/>
    <w:rsid w:val="000B4A97"/>
    <w:rsid w:val="000B4ECF"/>
    <w:rsid w:val="000B6A4F"/>
    <w:rsid w:val="000B70C4"/>
    <w:rsid w:val="000B7590"/>
    <w:rsid w:val="000B780F"/>
    <w:rsid w:val="000B7DA4"/>
    <w:rsid w:val="000B7EB6"/>
    <w:rsid w:val="000C042D"/>
    <w:rsid w:val="000C062B"/>
    <w:rsid w:val="000C077F"/>
    <w:rsid w:val="000C0A78"/>
    <w:rsid w:val="000C10B0"/>
    <w:rsid w:val="000C1557"/>
    <w:rsid w:val="000C197C"/>
    <w:rsid w:val="000C2C36"/>
    <w:rsid w:val="000C3C93"/>
    <w:rsid w:val="000C4131"/>
    <w:rsid w:val="000C485F"/>
    <w:rsid w:val="000C5070"/>
    <w:rsid w:val="000C7A21"/>
    <w:rsid w:val="000D0137"/>
    <w:rsid w:val="000D03B2"/>
    <w:rsid w:val="000D0D52"/>
    <w:rsid w:val="000D0E5C"/>
    <w:rsid w:val="000D1866"/>
    <w:rsid w:val="000D1970"/>
    <w:rsid w:val="000D1F89"/>
    <w:rsid w:val="000D2720"/>
    <w:rsid w:val="000D2A77"/>
    <w:rsid w:val="000D2CF7"/>
    <w:rsid w:val="000D341D"/>
    <w:rsid w:val="000D42A9"/>
    <w:rsid w:val="000D4736"/>
    <w:rsid w:val="000D4D54"/>
    <w:rsid w:val="000D4FB4"/>
    <w:rsid w:val="000D699C"/>
    <w:rsid w:val="000D7A3F"/>
    <w:rsid w:val="000D7ED3"/>
    <w:rsid w:val="000E0F6D"/>
    <w:rsid w:val="000E1279"/>
    <w:rsid w:val="000E1A9A"/>
    <w:rsid w:val="000E28CF"/>
    <w:rsid w:val="000E2DFF"/>
    <w:rsid w:val="000E320B"/>
    <w:rsid w:val="000E332A"/>
    <w:rsid w:val="000E3357"/>
    <w:rsid w:val="000E33AB"/>
    <w:rsid w:val="000E4D1C"/>
    <w:rsid w:val="000E4E8A"/>
    <w:rsid w:val="000E56BC"/>
    <w:rsid w:val="000E58F7"/>
    <w:rsid w:val="000E5C14"/>
    <w:rsid w:val="000E68BE"/>
    <w:rsid w:val="000E6AE7"/>
    <w:rsid w:val="000E72B1"/>
    <w:rsid w:val="000E7714"/>
    <w:rsid w:val="000E79E3"/>
    <w:rsid w:val="000E7A3F"/>
    <w:rsid w:val="000E7E0E"/>
    <w:rsid w:val="000F0191"/>
    <w:rsid w:val="000F06FC"/>
    <w:rsid w:val="000F08EE"/>
    <w:rsid w:val="000F0B13"/>
    <w:rsid w:val="000F0CC9"/>
    <w:rsid w:val="000F0F76"/>
    <w:rsid w:val="000F1F9B"/>
    <w:rsid w:val="000F284F"/>
    <w:rsid w:val="000F2F97"/>
    <w:rsid w:val="000F3254"/>
    <w:rsid w:val="000F32DE"/>
    <w:rsid w:val="000F40C1"/>
    <w:rsid w:val="000F470A"/>
    <w:rsid w:val="000F54AC"/>
    <w:rsid w:val="000F578D"/>
    <w:rsid w:val="000F6DCF"/>
    <w:rsid w:val="000F70FB"/>
    <w:rsid w:val="000F71C3"/>
    <w:rsid w:val="000F7DBA"/>
    <w:rsid w:val="000F7F64"/>
    <w:rsid w:val="0010026F"/>
    <w:rsid w:val="001003DC"/>
    <w:rsid w:val="0010216C"/>
    <w:rsid w:val="00102469"/>
    <w:rsid w:val="0010282B"/>
    <w:rsid w:val="0010287C"/>
    <w:rsid w:val="00102B35"/>
    <w:rsid w:val="001041AD"/>
    <w:rsid w:val="001046A2"/>
    <w:rsid w:val="0010482D"/>
    <w:rsid w:val="00105230"/>
    <w:rsid w:val="00105E89"/>
    <w:rsid w:val="0010629A"/>
    <w:rsid w:val="0010634D"/>
    <w:rsid w:val="0010674D"/>
    <w:rsid w:val="0010708E"/>
    <w:rsid w:val="00111220"/>
    <w:rsid w:val="00111293"/>
    <w:rsid w:val="001125D5"/>
    <w:rsid w:val="00112ADD"/>
    <w:rsid w:val="00112D05"/>
    <w:rsid w:val="00112D9C"/>
    <w:rsid w:val="0011302D"/>
    <w:rsid w:val="0011327E"/>
    <w:rsid w:val="00113E64"/>
    <w:rsid w:val="001140C1"/>
    <w:rsid w:val="00114126"/>
    <w:rsid w:val="00114159"/>
    <w:rsid w:val="001144C2"/>
    <w:rsid w:val="001144C5"/>
    <w:rsid w:val="00115885"/>
    <w:rsid w:val="00115E83"/>
    <w:rsid w:val="00116095"/>
    <w:rsid w:val="001165DD"/>
    <w:rsid w:val="0011726C"/>
    <w:rsid w:val="001176E6"/>
    <w:rsid w:val="001177F2"/>
    <w:rsid w:val="001178DA"/>
    <w:rsid w:val="00117E05"/>
    <w:rsid w:val="001201A5"/>
    <w:rsid w:val="001201B9"/>
    <w:rsid w:val="00120834"/>
    <w:rsid w:val="00121B28"/>
    <w:rsid w:val="00122783"/>
    <w:rsid w:val="001229AA"/>
    <w:rsid w:val="00122B15"/>
    <w:rsid w:val="0012386C"/>
    <w:rsid w:val="00123A52"/>
    <w:rsid w:val="00123C9D"/>
    <w:rsid w:val="00123CDD"/>
    <w:rsid w:val="00124215"/>
    <w:rsid w:val="00124695"/>
    <w:rsid w:val="001259C5"/>
    <w:rsid w:val="00125AD9"/>
    <w:rsid w:val="00125E01"/>
    <w:rsid w:val="001262ED"/>
    <w:rsid w:val="00126585"/>
    <w:rsid w:val="00126AB4"/>
    <w:rsid w:val="00126EF0"/>
    <w:rsid w:val="0012780A"/>
    <w:rsid w:val="00130F6D"/>
    <w:rsid w:val="00131B1E"/>
    <w:rsid w:val="00131C91"/>
    <w:rsid w:val="00131D8C"/>
    <w:rsid w:val="00132921"/>
    <w:rsid w:val="00132E9C"/>
    <w:rsid w:val="0013341C"/>
    <w:rsid w:val="0013355D"/>
    <w:rsid w:val="001336C9"/>
    <w:rsid w:val="001337AC"/>
    <w:rsid w:val="00133F42"/>
    <w:rsid w:val="001347AC"/>
    <w:rsid w:val="00134FCD"/>
    <w:rsid w:val="00136B57"/>
    <w:rsid w:val="00137141"/>
    <w:rsid w:val="0013727A"/>
    <w:rsid w:val="00137412"/>
    <w:rsid w:val="00140159"/>
    <w:rsid w:val="00141CAC"/>
    <w:rsid w:val="00141E9B"/>
    <w:rsid w:val="001421E4"/>
    <w:rsid w:val="00142EDC"/>
    <w:rsid w:val="0014325F"/>
    <w:rsid w:val="0014352D"/>
    <w:rsid w:val="00143C3B"/>
    <w:rsid w:val="00143D38"/>
    <w:rsid w:val="0014413D"/>
    <w:rsid w:val="00145068"/>
    <w:rsid w:val="001457B6"/>
    <w:rsid w:val="00145F41"/>
    <w:rsid w:val="00146956"/>
    <w:rsid w:val="00146F6D"/>
    <w:rsid w:val="0014720B"/>
    <w:rsid w:val="001479BB"/>
    <w:rsid w:val="00147CE5"/>
    <w:rsid w:val="00150466"/>
    <w:rsid w:val="00150946"/>
    <w:rsid w:val="001509C6"/>
    <w:rsid w:val="00150BA8"/>
    <w:rsid w:val="00150DE2"/>
    <w:rsid w:val="0015180B"/>
    <w:rsid w:val="001521A3"/>
    <w:rsid w:val="0015252C"/>
    <w:rsid w:val="00154BDA"/>
    <w:rsid w:val="00154D31"/>
    <w:rsid w:val="00154F7F"/>
    <w:rsid w:val="0015505E"/>
    <w:rsid w:val="00155195"/>
    <w:rsid w:val="00156D75"/>
    <w:rsid w:val="0015712A"/>
    <w:rsid w:val="001579C7"/>
    <w:rsid w:val="00160911"/>
    <w:rsid w:val="00160A67"/>
    <w:rsid w:val="00160AC4"/>
    <w:rsid w:val="00160F9F"/>
    <w:rsid w:val="001611FA"/>
    <w:rsid w:val="0016148F"/>
    <w:rsid w:val="00161CD1"/>
    <w:rsid w:val="00161D87"/>
    <w:rsid w:val="00161F41"/>
    <w:rsid w:val="00161F85"/>
    <w:rsid w:val="00162519"/>
    <w:rsid w:val="00162A7C"/>
    <w:rsid w:val="00162B90"/>
    <w:rsid w:val="00162E70"/>
    <w:rsid w:val="0016314B"/>
    <w:rsid w:val="001631DD"/>
    <w:rsid w:val="00163E07"/>
    <w:rsid w:val="00164220"/>
    <w:rsid w:val="00164871"/>
    <w:rsid w:val="001648B2"/>
    <w:rsid w:val="00165136"/>
    <w:rsid w:val="0016550E"/>
    <w:rsid w:val="00165AA5"/>
    <w:rsid w:val="00166052"/>
    <w:rsid w:val="00166EFB"/>
    <w:rsid w:val="001674A4"/>
    <w:rsid w:val="001675E3"/>
    <w:rsid w:val="00167625"/>
    <w:rsid w:val="00167D7C"/>
    <w:rsid w:val="0017004E"/>
    <w:rsid w:val="0017046D"/>
    <w:rsid w:val="0017076D"/>
    <w:rsid w:val="001711F2"/>
    <w:rsid w:val="001718A3"/>
    <w:rsid w:val="00171C25"/>
    <w:rsid w:val="00171E78"/>
    <w:rsid w:val="00172418"/>
    <w:rsid w:val="001732BF"/>
    <w:rsid w:val="00173459"/>
    <w:rsid w:val="00173750"/>
    <w:rsid w:val="00174E63"/>
    <w:rsid w:val="0017638B"/>
    <w:rsid w:val="00176BA2"/>
    <w:rsid w:val="00176BDB"/>
    <w:rsid w:val="00177129"/>
    <w:rsid w:val="001774AA"/>
    <w:rsid w:val="001774CD"/>
    <w:rsid w:val="0017783B"/>
    <w:rsid w:val="00177FF4"/>
    <w:rsid w:val="00180121"/>
    <w:rsid w:val="001818A9"/>
    <w:rsid w:val="00181C83"/>
    <w:rsid w:val="001820D9"/>
    <w:rsid w:val="00182748"/>
    <w:rsid w:val="0018279C"/>
    <w:rsid w:val="00182BBD"/>
    <w:rsid w:val="00182CF6"/>
    <w:rsid w:val="00183028"/>
    <w:rsid w:val="00183642"/>
    <w:rsid w:val="00183996"/>
    <w:rsid w:val="001842A2"/>
    <w:rsid w:val="0018549B"/>
    <w:rsid w:val="0018569E"/>
    <w:rsid w:val="001857D1"/>
    <w:rsid w:val="00185E2D"/>
    <w:rsid w:val="00186373"/>
    <w:rsid w:val="00186381"/>
    <w:rsid w:val="001863A3"/>
    <w:rsid w:val="00186E35"/>
    <w:rsid w:val="00186FCA"/>
    <w:rsid w:val="00187CFD"/>
    <w:rsid w:val="00187D15"/>
    <w:rsid w:val="001902FD"/>
    <w:rsid w:val="001907B4"/>
    <w:rsid w:val="001908C9"/>
    <w:rsid w:val="00190ACA"/>
    <w:rsid w:val="001913A0"/>
    <w:rsid w:val="0019164D"/>
    <w:rsid w:val="001916EE"/>
    <w:rsid w:val="00191B23"/>
    <w:rsid w:val="00191BEC"/>
    <w:rsid w:val="00193584"/>
    <w:rsid w:val="001938BF"/>
    <w:rsid w:val="00193FD9"/>
    <w:rsid w:val="00194E7E"/>
    <w:rsid w:val="00194FF1"/>
    <w:rsid w:val="0019524C"/>
    <w:rsid w:val="00195789"/>
    <w:rsid w:val="00196B88"/>
    <w:rsid w:val="00196BD6"/>
    <w:rsid w:val="00196E23"/>
    <w:rsid w:val="0019716F"/>
    <w:rsid w:val="00197971"/>
    <w:rsid w:val="001A0040"/>
    <w:rsid w:val="001A0413"/>
    <w:rsid w:val="001A058F"/>
    <w:rsid w:val="001A0C95"/>
    <w:rsid w:val="001A0F95"/>
    <w:rsid w:val="001A204C"/>
    <w:rsid w:val="001A22DB"/>
    <w:rsid w:val="001A2A8C"/>
    <w:rsid w:val="001A3491"/>
    <w:rsid w:val="001A3620"/>
    <w:rsid w:val="001A41F6"/>
    <w:rsid w:val="001A626F"/>
    <w:rsid w:val="001A6B01"/>
    <w:rsid w:val="001B0326"/>
    <w:rsid w:val="001B08A1"/>
    <w:rsid w:val="001B10FB"/>
    <w:rsid w:val="001B1988"/>
    <w:rsid w:val="001B1F10"/>
    <w:rsid w:val="001B1F72"/>
    <w:rsid w:val="001B24DF"/>
    <w:rsid w:val="001B2A41"/>
    <w:rsid w:val="001B2E2A"/>
    <w:rsid w:val="001B3447"/>
    <w:rsid w:val="001B35F4"/>
    <w:rsid w:val="001B3EEC"/>
    <w:rsid w:val="001B4652"/>
    <w:rsid w:val="001B6080"/>
    <w:rsid w:val="001B681C"/>
    <w:rsid w:val="001C0C14"/>
    <w:rsid w:val="001C0FB7"/>
    <w:rsid w:val="001C1174"/>
    <w:rsid w:val="001C1334"/>
    <w:rsid w:val="001C135C"/>
    <w:rsid w:val="001C21E3"/>
    <w:rsid w:val="001C51DC"/>
    <w:rsid w:val="001C51EB"/>
    <w:rsid w:val="001C5A5B"/>
    <w:rsid w:val="001C5F10"/>
    <w:rsid w:val="001C7ECA"/>
    <w:rsid w:val="001D033E"/>
    <w:rsid w:val="001D0D1F"/>
    <w:rsid w:val="001D11EC"/>
    <w:rsid w:val="001D15C0"/>
    <w:rsid w:val="001D1823"/>
    <w:rsid w:val="001D3230"/>
    <w:rsid w:val="001D33B6"/>
    <w:rsid w:val="001D3899"/>
    <w:rsid w:val="001D3D0A"/>
    <w:rsid w:val="001D426B"/>
    <w:rsid w:val="001D44E3"/>
    <w:rsid w:val="001D47EF"/>
    <w:rsid w:val="001D4C69"/>
    <w:rsid w:val="001D514F"/>
    <w:rsid w:val="001D561C"/>
    <w:rsid w:val="001D5778"/>
    <w:rsid w:val="001D5DEA"/>
    <w:rsid w:val="001D6012"/>
    <w:rsid w:val="001D680E"/>
    <w:rsid w:val="001D6DE7"/>
    <w:rsid w:val="001D7295"/>
    <w:rsid w:val="001D7429"/>
    <w:rsid w:val="001E0034"/>
    <w:rsid w:val="001E0062"/>
    <w:rsid w:val="001E007D"/>
    <w:rsid w:val="001E00D7"/>
    <w:rsid w:val="001E04A9"/>
    <w:rsid w:val="001E04B8"/>
    <w:rsid w:val="001E0CE9"/>
    <w:rsid w:val="001E16ED"/>
    <w:rsid w:val="001E20DA"/>
    <w:rsid w:val="001E2381"/>
    <w:rsid w:val="001E2CB2"/>
    <w:rsid w:val="001E2CF3"/>
    <w:rsid w:val="001E2DC9"/>
    <w:rsid w:val="001E30F0"/>
    <w:rsid w:val="001E32F1"/>
    <w:rsid w:val="001E435C"/>
    <w:rsid w:val="001E5A5E"/>
    <w:rsid w:val="001E5D76"/>
    <w:rsid w:val="001E68C4"/>
    <w:rsid w:val="001E6AF1"/>
    <w:rsid w:val="001E6BFE"/>
    <w:rsid w:val="001E736F"/>
    <w:rsid w:val="001E7FB3"/>
    <w:rsid w:val="001F03C9"/>
    <w:rsid w:val="001F0CF9"/>
    <w:rsid w:val="001F1480"/>
    <w:rsid w:val="001F1633"/>
    <w:rsid w:val="001F1D7E"/>
    <w:rsid w:val="001F1E54"/>
    <w:rsid w:val="001F22BD"/>
    <w:rsid w:val="001F23A4"/>
    <w:rsid w:val="001F2557"/>
    <w:rsid w:val="001F369F"/>
    <w:rsid w:val="001F3B55"/>
    <w:rsid w:val="001F41F4"/>
    <w:rsid w:val="001F4D43"/>
    <w:rsid w:val="001F4E1C"/>
    <w:rsid w:val="001F5355"/>
    <w:rsid w:val="001F55F5"/>
    <w:rsid w:val="001F589D"/>
    <w:rsid w:val="001F5F7C"/>
    <w:rsid w:val="001F61F6"/>
    <w:rsid w:val="001F6602"/>
    <w:rsid w:val="001F7063"/>
    <w:rsid w:val="001F7F96"/>
    <w:rsid w:val="001F7FAB"/>
    <w:rsid w:val="00200BA5"/>
    <w:rsid w:val="00200C9F"/>
    <w:rsid w:val="002016EE"/>
    <w:rsid w:val="002019EA"/>
    <w:rsid w:val="00202ECA"/>
    <w:rsid w:val="00203588"/>
    <w:rsid w:val="00203B16"/>
    <w:rsid w:val="002040CC"/>
    <w:rsid w:val="00204495"/>
    <w:rsid w:val="002045AB"/>
    <w:rsid w:val="002052E1"/>
    <w:rsid w:val="00205747"/>
    <w:rsid w:val="00205CE9"/>
    <w:rsid w:val="00206813"/>
    <w:rsid w:val="002077EC"/>
    <w:rsid w:val="00207B44"/>
    <w:rsid w:val="00207F24"/>
    <w:rsid w:val="00210D77"/>
    <w:rsid w:val="0021128B"/>
    <w:rsid w:val="002116A0"/>
    <w:rsid w:val="00212C5C"/>
    <w:rsid w:val="0021447A"/>
    <w:rsid w:val="0021485B"/>
    <w:rsid w:val="002153B6"/>
    <w:rsid w:val="002158C6"/>
    <w:rsid w:val="00216543"/>
    <w:rsid w:val="002175E5"/>
    <w:rsid w:val="0021760B"/>
    <w:rsid w:val="002176C5"/>
    <w:rsid w:val="00217FFA"/>
    <w:rsid w:val="0022008E"/>
    <w:rsid w:val="002202BD"/>
    <w:rsid w:val="0022082C"/>
    <w:rsid w:val="00220D0F"/>
    <w:rsid w:val="00220ED2"/>
    <w:rsid w:val="00221825"/>
    <w:rsid w:val="00221878"/>
    <w:rsid w:val="00222A27"/>
    <w:rsid w:val="00222BB5"/>
    <w:rsid w:val="00222CF3"/>
    <w:rsid w:val="00222CFE"/>
    <w:rsid w:val="00223FE6"/>
    <w:rsid w:val="002250C6"/>
    <w:rsid w:val="00225675"/>
    <w:rsid w:val="00226025"/>
    <w:rsid w:val="002266F9"/>
    <w:rsid w:val="0022688B"/>
    <w:rsid w:val="00226B40"/>
    <w:rsid w:val="00226D51"/>
    <w:rsid w:val="00226F01"/>
    <w:rsid w:val="00227284"/>
    <w:rsid w:val="00227C19"/>
    <w:rsid w:val="00231061"/>
    <w:rsid w:val="002317AF"/>
    <w:rsid w:val="002327C1"/>
    <w:rsid w:val="00232986"/>
    <w:rsid w:val="002329A0"/>
    <w:rsid w:val="00232D58"/>
    <w:rsid w:val="00232FB5"/>
    <w:rsid w:val="0023364B"/>
    <w:rsid w:val="00234603"/>
    <w:rsid w:val="002347DE"/>
    <w:rsid w:val="00234D25"/>
    <w:rsid w:val="0023560D"/>
    <w:rsid w:val="0023607E"/>
    <w:rsid w:val="002371D9"/>
    <w:rsid w:val="002407BF"/>
    <w:rsid w:val="0024156D"/>
    <w:rsid w:val="0024197E"/>
    <w:rsid w:val="00241BCD"/>
    <w:rsid w:val="00241DA6"/>
    <w:rsid w:val="00242825"/>
    <w:rsid w:val="00242BD0"/>
    <w:rsid w:val="002430F8"/>
    <w:rsid w:val="00243E69"/>
    <w:rsid w:val="002443F5"/>
    <w:rsid w:val="002445C2"/>
    <w:rsid w:val="0024470E"/>
    <w:rsid w:val="00245D14"/>
    <w:rsid w:val="00245E97"/>
    <w:rsid w:val="002463B7"/>
    <w:rsid w:val="002463E4"/>
    <w:rsid w:val="0024717A"/>
    <w:rsid w:val="00247566"/>
    <w:rsid w:val="00250C7E"/>
    <w:rsid w:val="0025180E"/>
    <w:rsid w:val="00251A7A"/>
    <w:rsid w:val="002520AA"/>
    <w:rsid w:val="002537B1"/>
    <w:rsid w:val="00253935"/>
    <w:rsid w:val="00253AB3"/>
    <w:rsid w:val="002545B4"/>
    <w:rsid w:val="00254C38"/>
    <w:rsid w:val="00254F4F"/>
    <w:rsid w:val="00255C55"/>
    <w:rsid w:val="00255C7F"/>
    <w:rsid w:val="00256851"/>
    <w:rsid w:val="00256BAE"/>
    <w:rsid w:val="0025744F"/>
    <w:rsid w:val="0025753B"/>
    <w:rsid w:val="00260622"/>
    <w:rsid w:val="00260A42"/>
    <w:rsid w:val="00260BFE"/>
    <w:rsid w:val="00261747"/>
    <w:rsid w:val="00261E96"/>
    <w:rsid w:val="00262ABC"/>
    <w:rsid w:val="00262C66"/>
    <w:rsid w:val="00263251"/>
    <w:rsid w:val="00263391"/>
    <w:rsid w:val="00263B1C"/>
    <w:rsid w:val="00263EEA"/>
    <w:rsid w:val="00264336"/>
    <w:rsid w:val="0026519E"/>
    <w:rsid w:val="00266A8B"/>
    <w:rsid w:val="00266D3D"/>
    <w:rsid w:val="00267290"/>
    <w:rsid w:val="0026799D"/>
    <w:rsid w:val="00267F95"/>
    <w:rsid w:val="002717BB"/>
    <w:rsid w:val="00271E2E"/>
    <w:rsid w:val="00272638"/>
    <w:rsid w:val="00273477"/>
    <w:rsid w:val="002735CE"/>
    <w:rsid w:val="00273F41"/>
    <w:rsid w:val="00275815"/>
    <w:rsid w:val="00275C60"/>
    <w:rsid w:val="00275F89"/>
    <w:rsid w:val="002764C9"/>
    <w:rsid w:val="002768CA"/>
    <w:rsid w:val="00276AA3"/>
    <w:rsid w:val="00277487"/>
    <w:rsid w:val="00280A3A"/>
    <w:rsid w:val="00281A5F"/>
    <w:rsid w:val="00282353"/>
    <w:rsid w:val="00282453"/>
    <w:rsid w:val="00282897"/>
    <w:rsid w:val="00283161"/>
    <w:rsid w:val="0028321A"/>
    <w:rsid w:val="002836FE"/>
    <w:rsid w:val="00284393"/>
    <w:rsid w:val="00284486"/>
    <w:rsid w:val="00284B43"/>
    <w:rsid w:val="00284B96"/>
    <w:rsid w:val="002850D6"/>
    <w:rsid w:val="00285237"/>
    <w:rsid w:val="00285291"/>
    <w:rsid w:val="0028584E"/>
    <w:rsid w:val="00285ECC"/>
    <w:rsid w:val="00286053"/>
    <w:rsid w:val="00286103"/>
    <w:rsid w:val="00290096"/>
    <w:rsid w:val="00290B86"/>
    <w:rsid w:val="00290BFD"/>
    <w:rsid w:val="00290FF2"/>
    <w:rsid w:val="00291C6C"/>
    <w:rsid w:val="0029256D"/>
    <w:rsid w:val="002929CF"/>
    <w:rsid w:val="00292F51"/>
    <w:rsid w:val="00293DD8"/>
    <w:rsid w:val="00294B8B"/>
    <w:rsid w:val="00295524"/>
    <w:rsid w:val="00295598"/>
    <w:rsid w:val="0029628E"/>
    <w:rsid w:val="00296D66"/>
    <w:rsid w:val="0029706E"/>
    <w:rsid w:val="00297587"/>
    <w:rsid w:val="00297F93"/>
    <w:rsid w:val="002A07CB"/>
    <w:rsid w:val="002A1235"/>
    <w:rsid w:val="002A12A2"/>
    <w:rsid w:val="002A15B7"/>
    <w:rsid w:val="002A1C7E"/>
    <w:rsid w:val="002A1D0A"/>
    <w:rsid w:val="002A1F29"/>
    <w:rsid w:val="002A1F7D"/>
    <w:rsid w:val="002A22B9"/>
    <w:rsid w:val="002A2558"/>
    <w:rsid w:val="002A29D7"/>
    <w:rsid w:val="002A2C91"/>
    <w:rsid w:val="002A2D00"/>
    <w:rsid w:val="002A2F76"/>
    <w:rsid w:val="002A3289"/>
    <w:rsid w:val="002A4504"/>
    <w:rsid w:val="002A566F"/>
    <w:rsid w:val="002A607D"/>
    <w:rsid w:val="002A633D"/>
    <w:rsid w:val="002A65BF"/>
    <w:rsid w:val="002A7510"/>
    <w:rsid w:val="002A7C50"/>
    <w:rsid w:val="002B0BB1"/>
    <w:rsid w:val="002B0FBA"/>
    <w:rsid w:val="002B1354"/>
    <w:rsid w:val="002B1478"/>
    <w:rsid w:val="002B1549"/>
    <w:rsid w:val="002B1EB0"/>
    <w:rsid w:val="002B296F"/>
    <w:rsid w:val="002B2DF2"/>
    <w:rsid w:val="002B3022"/>
    <w:rsid w:val="002B3584"/>
    <w:rsid w:val="002B3624"/>
    <w:rsid w:val="002B3B1F"/>
    <w:rsid w:val="002B45E1"/>
    <w:rsid w:val="002B4C8F"/>
    <w:rsid w:val="002B54A0"/>
    <w:rsid w:val="002B6471"/>
    <w:rsid w:val="002B66E0"/>
    <w:rsid w:val="002C0C5A"/>
    <w:rsid w:val="002C0F39"/>
    <w:rsid w:val="002C1A35"/>
    <w:rsid w:val="002C2410"/>
    <w:rsid w:val="002C264D"/>
    <w:rsid w:val="002C2C19"/>
    <w:rsid w:val="002C390D"/>
    <w:rsid w:val="002C4477"/>
    <w:rsid w:val="002C44F8"/>
    <w:rsid w:val="002C489C"/>
    <w:rsid w:val="002C540D"/>
    <w:rsid w:val="002C5480"/>
    <w:rsid w:val="002C612C"/>
    <w:rsid w:val="002C62ED"/>
    <w:rsid w:val="002C6C27"/>
    <w:rsid w:val="002C764E"/>
    <w:rsid w:val="002C7D1B"/>
    <w:rsid w:val="002C7FFD"/>
    <w:rsid w:val="002D0122"/>
    <w:rsid w:val="002D0507"/>
    <w:rsid w:val="002D0E14"/>
    <w:rsid w:val="002D0F0D"/>
    <w:rsid w:val="002D1163"/>
    <w:rsid w:val="002D14C3"/>
    <w:rsid w:val="002D159A"/>
    <w:rsid w:val="002D1607"/>
    <w:rsid w:val="002D1D95"/>
    <w:rsid w:val="002D27AA"/>
    <w:rsid w:val="002D368F"/>
    <w:rsid w:val="002D3AB2"/>
    <w:rsid w:val="002D3D8E"/>
    <w:rsid w:val="002D42D4"/>
    <w:rsid w:val="002D4488"/>
    <w:rsid w:val="002D4AF8"/>
    <w:rsid w:val="002D4EBB"/>
    <w:rsid w:val="002D4F9C"/>
    <w:rsid w:val="002D5742"/>
    <w:rsid w:val="002D67EF"/>
    <w:rsid w:val="002D687B"/>
    <w:rsid w:val="002D7284"/>
    <w:rsid w:val="002D7A11"/>
    <w:rsid w:val="002D7A22"/>
    <w:rsid w:val="002E06C8"/>
    <w:rsid w:val="002E0EDC"/>
    <w:rsid w:val="002E18EB"/>
    <w:rsid w:val="002E2A8D"/>
    <w:rsid w:val="002E2E69"/>
    <w:rsid w:val="002E302F"/>
    <w:rsid w:val="002E3138"/>
    <w:rsid w:val="002E32C2"/>
    <w:rsid w:val="002E4B86"/>
    <w:rsid w:val="002E57B1"/>
    <w:rsid w:val="002E5AC8"/>
    <w:rsid w:val="002E5B2D"/>
    <w:rsid w:val="002E5F0E"/>
    <w:rsid w:val="002E6142"/>
    <w:rsid w:val="002E6D92"/>
    <w:rsid w:val="002E7134"/>
    <w:rsid w:val="002E781C"/>
    <w:rsid w:val="002F264E"/>
    <w:rsid w:val="002F275E"/>
    <w:rsid w:val="002F28CE"/>
    <w:rsid w:val="002F2ADD"/>
    <w:rsid w:val="002F3332"/>
    <w:rsid w:val="002F37EE"/>
    <w:rsid w:val="002F43F5"/>
    <w:rsid w:val="002F4B94"/>
    <w:rsid w:val="002F500B"/>
    <w:rsid w:val="002F6D97"/>
    <w:rsid w:val="002F6E31"/>
    <w:rsid w:val="002F6FA6"/>
    <w:rsid w:val="0030099B"/>
    <w:rsid w:val="00300D2B"/>
    <w:rsid w:val="00301422"/>
    <w:rsid w:val="00301566"/>
    <w:rsid w:val="00301CC3"/>
    <w:rsid w:val="00303A43"/>
    <w:rsid w:val="00303C2A"/>
    <w:rsid w:val="003041DA"/>
    <w:rsid w:val="00304F5A"/>
    <w:rsid w:val="003054E2"/>
    <w:rsid w:val="00305CB7"/>
    <w:rsid w:val="003062C1"/>
    <w:rsid w:val="00306FBF"/>
    <w:rsid w:val="003105C3"/>
    <w:rsid w:val="0031076B"/>
    <w:rsid w:val="003108E7"/>
    <w:rsid w:val="00312C62"/>
    <w:rsid w:val="00313464"/>
    <w:rsid w:val="003135C5"/>
    <w:rsid w:val="00313AFD"/>
    <w:rsid w:val="00313BF0"/>
    <w:rsid w:val="00314E79"/>
    <w:rsid w:val="00314E80"/>
    <w:rsid w:val="00315224"/>
    <w:rsid w:val="00315849"/>
    <w:rsid w:val="00315CD1"/>
    <w:rsid w:val="003172D6"/>
    <w:rsid w:val="00317ABB"/>
    <w:rsid w:val="003200FE"/>
    <w:rsid w:val="003207AB"/>
    <w:rsid w:val="00320EB9"/>
    <w:rsid w:val="003211D7"/>
    <w:rsid w:val="0032197E"/>
    <w:rsid w:val="00322355"/>
    <w:rsid w:val="0032250F"/>
    <w:rsid w:val="00323011"/>
    <w:rsid w:val="00323DCB"/>
    <w:rsid w:val="00323DE1"/>
    <w:rsid w:val="00323E8D"/>
    <w:rsid w:val="00324D69"/>
    <w:rsid w:val="00324DD8"/>
    <w:rsid w:val="00326677"/>
    <w:rsid w:val="00326BF6"/>
    <w:rsid w:val="00326CC2"/>
    <w:rsid w:val="00327468"/>
    <w:rsid w:val="0032752B"/>
    <w:rsid w:val="0032770A"/>
    <w:rsid w:val="00327A4E"/>
    <w:rsid w:val="00327CDA"/>
    <w:rsid w:val="00327EEE"/>
    <w:rsid w:val="00327F5F"/>
    <w:rsid w:val="00330A8A"/>
    <w:rsid w:val="0033104D"/>
    <w:rsid w:val="00331E02"/>
    <w:rsid w:val="00331F7E"/>
    <w:rsid w:val="00333124"/>
    <w:rsid w:val="00334372"/>
    <w:rsid w:val="00335BC6"/>
    <w:rsid w:val="003361E7"/>
    <w:rsid w:val="00336475"/>
    <w:rsid w:val="003365C3"/>
    <w:rsid w:val="00336A58"/>
    <w:rsid w:val="003375B9"/>
    <w:rsid w:val="00337799"/>
    <w:rsid w:val="00337F7D"/>
    <w:rsid w:val="003406D3"/>
    <w:rsid w:val="00340D2D"/>
    <w:rsid w:val="003417E4"/>
    <w:rsid w:val="00341BC1"/>
    <w:rsid w:val="003430CC"/>
    <w:rsid w:val="00343244"/>
    <w:rsid w:val="00344651"/>
    <w:rsid w:val="00344887"/>
    <w:rsid w:val="00344E90"/>
    <w:rsid w:val="00345134"/>
    <w:rsid w:val="003468DE"/>
    <w:rsid w:val="0035056C"/>
    <w:rsid w:val="00350E38"/>
    <w:rsid w:val="00351CF6"/>
    <w:rsid w:val="00351E3A"/>
    <w:rsid w:val="003531D4"/>
    <w:rsid w:val="0035362C"/>
    <w:rsid w:val="00353CAE"/>
    <w:rsid w:val="00353D0D"/>
    <w:rsid w:val="00354401"/>
    <w:rsid w:val="003549E2"/>
    <w:rsid w:val="00355249"/>
    <w:rsid w:val="0035559E"/>
    <w:rsid w:val="00355870"/>
    <w:rsid w:val="00355AEC"/>
    <w:rsid w:val="00355C80"/>
    <w:rsid w:val="00355C9A"/>
    <w:rsid w:val="00355FE0"/>
    <w:rsid w:val="0035665B"/>
    <w:rsid w:val="00356662"/>
    <w:rsid w:val="00356BA3"/>
    <w:rsid w:val="00356E7A"/>
    <w:rsid w:val="003575B2"/>
    <w:rsid w:val="00357605"/>
    <w:rsid w:val="00360249"/>
    <w:rsid w:val="003604CC"/>
    <w:rsid w:val="003605F8"/>
    <w:rsid w:val="003607F0"/>
    <w:rsid w:val="00361D3C"/>
    <w:rsid w:val="00363426"/>
    <w:rsid w:val="00363540"/>
    <w:rsid w:val="00363626"/>
    <w:rsid w:val="00363688"/>
    <w:rsid w:val="00363BFA"/>
    <w:rsid w:val="00363E7E"/>
    <w:rsid w:val="00364288"/>
    <w:rsid w:val="003654B3"/>
    <w:rsid w:val="00365666"/>
    <w:rsid w:val="00365CA8"/>
    <w:rsid w:val="00365F54"/>
    <w:rsid w:val="00366963"/>
    <w:rsid w:val="00367105"/>
    <w:rsid w:val="00367510"/>
    <w:rsid w:val="00367EED"/>
    <w:rsid w:val="00367F0D"/>
    <w:rsid w:val="00370BF5"/>
    <w:rsid w:val="00370D9D"/>
    <w:rsid w:val="00370FE0"/>
    <w:rsid w:val="0037296F"/>
    <w:rsid w:val="00372E04"/>
    <w:rsid w:val="00372E92"/>
    <w:rsid w:val="003730B5"/>
    <w:rsid w:val="003730E7"/>
    <w:rsid w:val="00373474"/>
    <w:rsid w:val="00373BB1"/>
    <w:rsid w:val="00373BBB"/>
    <w:rsid w:val="00373F56"/>
    <w:rsid w:val="00375843"/>
    <w:rsid w:val="00376102"/>
    <w:rsid w:val="00376C35"/>
    <w:rsid w:val="003776CA"/>
    <w:rsid w:val="00377810"/>
    <w:rsid w:val="00377EB2"/>
    <w:rsid w:val="00380344"/>
    <w:rsid w:val="00380689"/>
    <w:rsid w:val="00380B36"/>
    <w:rsid w:val="00381273"/>
    <w:rsid w:val="00381318"/>
    <w:rsid w:val="00381BDE"/>
    <w:rsid w:val="00381BEF"/>
    <w:rsid w:val="00381E68"/>
    <w:rsid w:val="00381F0B"/>
    <w:rsid w:val="0038346D"/>
    <w:rsid w:val="00383ECC"/>
    <w:rsid w:val="00384943"/>
    <w:rsid w:val="00385E80"/>
    <w:rsid w:val="00385F59"/>
    <w:rsid w:val="0038651D"/>
    <w:rsid w:val="00387093"/>
    <w:rsid w:val="00387157"/>
    <w:rsid w:val="00387873"/>
    <w:rsid w:val="00387A31"/>
    <w:rsid w:val="0039070B"/>
    <w:rsid w:val="00391034"/>
    <w:rsid w:val="003910A4"/>
    <w:rsid w:val="0039181F"/>
    <w:rsid w:val="00391E6C"/>
    <w:rsid w:val="0039215E"/>
    <w:rsid w:val="0039218C"/>
    <w:rsid w:val="0039283F"/>
    <w:rsid w:val="003933AA"/>
    <w:rsid w:val="003935FB"/>
    <w:rsid w:val="00393F8F"/>
    <w:rsid w:val="00394B21"/>
    <w:rsid w:val="00394ED7"/>
    <w:rsid w:val="00395160"/>
    <w:rsid w:val="003952BD"/>
    <w:rsid w:val="00396186"/>
    <w:rsid w:val="003964B6"/>
    <w:rsid w:val="003966B2"/>
    <w:rsid w:val="003969B5"/>
    <w:rsid w:val="00397235"/>
    <w:rsid w:val="00397A86"/>
    <w:rsid w:val="00397FB3"/>
    <w:rsid w:val="003A09AB"/>
    <w:rsid w:val="003A09F3"/>
    <w:rsid w:val="003A0F56"/>
    <w:rsid w:val="003A10D3"/>
    <w:rsid w:val="003A1D39"/>
    <w:rsid w:val="003A20B7"/>
    <w:rsid w:val="003A2E1A"/>
    <w:rsid w:val="003A3E98"/>
    <w:rsid w:val="003A412B"/>
    <w:rsid w:val="003A4362"/>
    <w:rsid w:val="003A4489"/>
    <w:rsid w:val="003A4AAE"/>
    <w:rsid w:val="003A5363"/>
    <w:rsid w:val="003A5A4D"/>
    <w:rsid w:val="003A6037"/>
    <w:rsid w:val="003A604D"/>
    <w:rsid w:val="003A610B"/>
    <w:rsid w:val="003A620B"/>
    <w:rsid w:val="003A6489"/>
    <w:rsid w:val="003A6C7F"/>
    <w:rsid w:val="003A6D91"/>
    <w:rsid w:val="003A7FFC"/>
    <w:rsid w:val="003B0302"/>
    <w:rsid w:val="003B0891"/>
    <w:rsid w:val="003B125A"/>
    <w:rsid w:val="003B14FF"/>
    <w:rsid w:val="003B19AB"/>
    <w:rsid w:val="003B22FE"/>
    <w:rsid w:val="003B2664"/>
    <w:rsid w:val="003B32BE"/>
    <w:rsid w:val="003B350E"/>
    <w:rsid w:val="003B3FAF"/>
    <w:rsid w:val="003B4DF4"/>
    <w:rsid w:val="003B4E09"/>
    <w:rsid w:val="003B6600"/>
    <w:rsid w:val="003C1438"/>
    <w:rsid w:val="003C21EE"/>
    <w:rsid w:val="003C3300"/>
    <w:rsid w:val="003C4058"/>
    <w:rsid w:val="003C45C1"/>
    <w:rsid w:val="003C4E32"/>
    <w:rsid w:val="003C4FA4"/>
    <w:rsid w:val="003C4FE4"/>
    <w:rsid w:val="003C593E"/>
    <w:rsid w:val="003C6ABF"/>
    <w:rsid w:val="003C77A6"/>
    <w:rsid w:val="003C7EB8"/>
    <w:rsid w:val="003D0653"/>
    <w:rsid w:val="003D0906"/>
    <w:rsid w:val="003D1606"/>
    <w:rsid w:val="003D247A"/>
    <w:rsid w:val="003D2CF9"/>
    <w:rsid w:val="003D2D84"/>
    <w:rsid w:val="003D35E4"/>
    <w:rsid w:val="003D40B7"/>
    <w:rsid w:val="003D42E0"/>
    <w:rsid w:val="003D55FB"/>
    <w:rsid w:val="003D6003"/>
    <w:rsid w:val="003D622A"/>
    <w:rsid w:val="003D6751"/>
    <w:rsid w:val="003D7A25"/>
    <w:rsid w:val="003E0EE6"/>
    <w:rsid w:val="003E0F4C"/>
    <w:rsid w:val="003E10A8"/>
    <w:rsid w:val="003E222F"/>
    <w:rsid w:val="003E27CA"/>
    <w:rsid w:val="003E5337"/>
    <w:rsid w:val="003E5A25"/>
    <w:rsid w:val="003E5D00"/>
    <w:rsid w:val="003E61CF"/>
    <w:rsid w:val="003E6439"/>
    <w:rsid w:val="003E645C"/>
    <w:rsid w:val="003E65EC"/>
    <w:rsid w:val="003E6C86"/>
    <w:rsid w:val="003E7510"/>
    <w:rsid w:val="003E7986"/>
    <w:rsid w:val="003E7B78"/>
    <w:rsid w:val="003F015B"/>
    <w:rsid w:val="003F0993"/>
    <w:rsid w:val="003F1432"/>
    <w:rsid w:val="003F1952"/>
    <w:rsid w:val="003F1D35"/>
    <w:rsid w:val="003F23BB"/>
    <w:rsid w:val="003F2A1E"/>
    <w:rsid w:val="003F2DDC"/>
    <w:rsid w:val="003F33D3"/>
    <w:rsid w:val="003F43E3"/>
    <w:rsid w:val="003F47B3"/>
    <w:rsid w:val="003F487E"/>
    <w:rsid w:val="003F5844"/>
    <w:rsid w:val="003F5C5C"/>
    <w:rsid w:val="003F6053"/>
    <w:rsid w:val="003F6088"/>
    <w:rsid w:val="003F6A87"/>
    <w:rsid w:val="003F72D1"/>
    <w:rsid w:val="003F7833"/>
    <w:rsid w:val="003F7D41"/>
    <w:rsid w:val="004000B8"/>
    <w:rsid w:val="00400721"/>
    <w:rsid w:val="004013C5"/>
    <w:rsid w:val="004025E3"/>
    <w:rsid w:val="00402BEE"/>
    <w:rsid w:val="00403BA9"/>
    <w:rsid w:val="00403E12"/>
    <w:rsid w:val="00404490"/>
    <w:rsid w:val="00404A22"/>
    <w:rsid w:val="00404DFF"/>
    <w:rsid w:val="00406130"/>
    <w:rsid w:val="00406A18"/>
    <w:rsid w:val="0040799B"/>
    <w:rsid w:val="00407A92"/>
    <w:rsid w:val="00407EBC"/>
    <w:rsid w:val="00410307"/>
    <w:rsid w:val="00410BA1"/>
    <w:rsid w:val="00410BFE"/>
    <w:rsid w:val="004116F5"/>
    <w:rsid w:val="0041171E"/>
    <w:rsid w:val="00411D4F"/>
    <w:rsid w:val="00411DC8"/>
    <w:rsid w:val="00411EEC"/>
    <w:rsid w:val="004123C3"/>
    <w:rsid w:val="004123E9"/>
    <w:rsid w:val="0041269A"/>
    <w:rsid w:val="00412D32"/>
    <w:rsid w:val="00413CF7"/>
    <w:rsid w:val="00415993"/>
    <w:rsid w:val="004161CB"/>
    <w:rsid w:val="00416476"/>
    <w:rsid w:val="0042046A"/>
    <w:rsid w:val="004206F0"/>
    <w:rsid w:val="00420814"/>
    <w:rsid w:val="004214CD"/>
    <w:rsid w:val="00421D8C"/>
    <w:rsid w:val="0042280F"/>
    <w:rsid w:val="00422913"/>
    <w:rsid w:val="0042292E"/>
    <w:rsid w:val="00422A9C"/>
    <w:rsid w:val="00422ABA"/>
    <w:rsid w:val="00422B77"/>
    <w:rsid w:val="00423CE6"/>
    <w:rsid w:val="00424D1A"/>
    <w:rsid w:val="00424F56"/>
    <w:rsid w:val="00425387"/>
    <w:rsid w:val="00425400"/>
    <w:rsid w:val="0042548B"/>
    <w:rsid w:val="00425755"/>
    <w:rsid w:val="00425C97"/>
    <w:rsid w:val="00425DAD"/>
    <w:rsid w:val="00425F1A"/>
    <w:rsid w:val="00426CA9"/>
    <w:rsid w:val="00426DD3"/>
    <w:rsid w:val="0042755C"/>
    <w:rsid w:val="00427894"/>
    <w:rsid w:val="00427E54"/>
    <w:rsid w:val="00427FD8"/>
    <w:rsid w:val="004306BE"/>
    <w:rsid w:val="00430F13"/>
    <w:rsid w:val="00432299"/>
    <w:rsid w:val="00432AE5"/>
    <w:rsid w:val="00432B81"/>
    <w:rsid w:val="00432EF7"/>
    <w:rsid w:val="004343F0"/>
    <w:rsid w:val="004346EF"/>
    <w:rsid w:val="00434B6B"/>
    <w:rsid w:val="00434CAA"/>
    <w:rsid w:val="004356DB"/>
    <w:rsid w:val="00435DBB"/>
    <w:rsid w:val="00435E26"/>
    <w:rsid w:val="00435F86"/>
    <w:rsid w:val="00435FCF"/>
    <w:rsid w:val="00436974"/>
    <w:rsid w:val="00436EFD"/>
    <w:rsid w:val="004403F5"/>
    <w:rsid w:val="00440462"/>
    <w:rsid w:val="00440DCC"/>
    <w:rsid w:val="0044128C"/>
    <w:rsid w:val="00441FE0"/>
    <w:rsid w:val="00442FE4"/>
    <w:rsid w:val="00443016"/>
    <w:rsid w:val="00443206"/>
    <w:rsid w:val="004436AA"/>
    <w:rsid w:val="00443B7E"/>
    <w:rsid w:val="00443D8E"/>
    <w:rsid w:val="00444059"/>
    <w:rsid w:val="00444670"/>
    <w:rsid w:val="00444A53"/>
    <w:rsid w:val="00444FCD"/>
    <w:rsid w:val="0044528F"/>
    <w:rsid w:val="004452DF"/>
    <w:rsid w:val="00445BC5"/>
    <w:rsid w:val="00446352"/>
    <w:rsid w:val="00446841"/>
    <w:rsid w:val="00447798"/>
    <w:rsid w:val="00450424"/>
    <w:rsid w:val="00450AA7"/>
    <w:rsid w:val="00451D09"/>
    <w:rsid w:val="00451E1C"/>
    <w:rsid w:val="004525A1"/>
    <w:rsid w:val="00454397"/>
    <w:rsid w:val="00454A30"/>
    <w:rsid w:val="00454B7F"/>
    <w:rsid w:val="00455647"/>
    <w:rsid w:val="00455D71"/>
    <w:rsid w:val="00455FD4"/>
    <w:rsid w:val="0045695E"/>
    <w:rsid w:val="00460109"/>
    <w:rsid w:val="0046022C"/>
    <w:rsid w:val="0046033E"/>
    <w:rsid w:val="004605BF"/>
    <w:rsid w:val="004625D6"/>
    <w:rsid w:val="004626E9"/>
    <w:rsid w:val="004631CB"/>
    <w:rsid w:val="00463533"/>
    <w:rsid w:val="004637FA"/>
    <w:rsid w:val="00463A46"/>
    <w:rsid w:val="00463BCF"/>
    <w:rsid w:val="00463C75"/>
    <w:rsid w:val="00463F84"/>
    <w:rsid w:val="00464541"/>
    <w:rsid w:val="004649AE"/>
    <w:rsid w:val="00464DD2"/>
    <w:rsid w:val="00464EB9"/>
    <w:rsid w:val="004654D2"/>
    <w:rsid w:val="004659BD"/>
    <w:rsid w:val="00466891"/>
    <w:rsid w:val="00466A8A"/>
    <w:rsid w:val="00466AF1"/>
    <w:rsid w:val="004671DA"/>
    <w:rsid w:val="00467B4A"/>
    <w:rsid w:val="004704AA"/>
    <w:rsid w:val="004707B9"/>
    <w:rsid w:val="00470ECB"/>
    <w:rsid w:val="00471184"/>
    <w:rsid w:val="00471424"/>
    <w:rsid w:val="004716E0"/>
    <w:rsid w:val="0047191A"/>
    <w:rsid w:val="00471AC5"/>
    <w:rsid w:val="0047202B"/>
    <w:rsid w:val="0047344E"/>
    <w:rsid w:val="00474460"/>
    <w:rsid w:val="004745AB"/>
    <w:rsid w:val="00474AD3"/>
    <w:rsid w:val="004751DD"/>
    <w:rsid w:val="00475DAF"/>
    <w:rsid w:val="0047733A"/>
    <w:rsid w:val="00477BCA"/>
    <w:rsid w:val="00480035"/>
    <w:rsid w:val="00480987"/>
    <w:rsid w:val="00480D37"/>
    <w:rsid w:val="00480D80"/>
    <w:rsid w:val="00481568"/>
    <w:rsid w:val="00481634"/>
    <w:rsid w:val="00481892"/>
    <w:rsid w:val="00482959"/>
    <w:rsid w:val="0048347F"/>
    <w:rsid w:val="00483C89"/>
    <w:rsid w:val="004840A5"/>
    <w:rsid w:val="00484D04"/>
    <w:rsid w:val="00484D67"/>
    <w:rsid w:val="00485527"/>
    <w:rsid w:val="00485DEA"/>
    <w:rsid w:val="00485EFD"/>
    <w:rsid w:val="00486753"/>
    <w:rsid w:val="0048685A"/>
    <w:rsid w:val="00486A31"/>
    <w:rsid w:val="00486A5E"/>
    <w:rsid w:val="004875AC"/>
    <w:rsid w:val="0048764C"/>
    <w:rsid w:val="004877A6"/>
    <w:rsid w:val="00487D85"/>
    <w:rsid w:val="00490327"/>
    <w:rsid w:val="0049042D"/>
    <w:rsid w:val="004905EA"/>
    <w:rsid w:val="00491B27"/>
    <w:rsid w:val="00492091"/>
    <w:rsid w:val="004923B3"/>
    <w:rsid w:val="004944D2"/>
    <w:rsid w:val="00494838"/>
    <w:rsid w:val="00495683"/>
    <w:rsid w:val="00495C0B"/>
    <w:rsid w:val="00496449"/>
    <w:rsid w:val="00497EDB"/>
    <w:rsid w:val="004A13DF"/>
    <w:rsid w:val="004A144C"/>
    <w:rsid w:val="004A177C"/>
    <w:rsid w:val="004A1DEE"/>
    <w:rsid w:val="004A2D39"/>
    <w:rsid w:val="004A3ED7"/>
    <w:rsid w:val="004A4F63"/>
    <w:rsid w:val="004A4FB2"/>
    <w:rsid w:val="004A5715"/>
    <w:rsid w:val="004A5B6D"/>
    <w:rsid w:val="004A5EEA"/>
    <w:rsid w:val="004A64B1"/>
    <w:rsid w:val="004A6D05"/>
    <w:rsid w:val="004A724F"/>
    <w:rsid w:val="004A74D1"/>
    <w:rsid w:val="004A75ED"/>
    <w:rsid w:val="004A7A9E"/>
    <w:rsid w:val="004A7F78"/>
    <w:rsid w:val="004B0059"/>
    <w:rsid w:val="004B019C"/>
    <w:rsid w:val="004B04A6"/>
    <w:rsid w:val="004B12FB"/>
    <w:rsid w:val="004B1319"/>
    <w:rsid w:val="004B1414"/>
    <w:rsid w:val="004B2917"/>
    <w:rsid w:val="004B297D"/>
    <w:rsid w:val="004B3231"/>
    <w:rsid w:val="004B327D"/>
    <w:rsid w:val="004B455F"/>
    <w:rsid w:val="004B4618"/>
    <w:rsid w:val="004B5AB7"/>
    <w:rsid w:val="004B61B2"/>
    <w:rsid w:val="004B6C24"/>
    <w:rsid w:val="004B7696"/>
    <w:rsid w:val="004B7B4E"/>
    <w:rsid w:val="004B7F2B"/>
    <w:rsid w:val="004C0436"/>
    <w:rsid w:val="004C0705"/>
    <w:rsid w:val="004C0859"/>
    <w:rsid w:val="004C0889"/>
    <w:rsid w:val="004C0AE2"/>
    <w:rsid w:val="004C14EC"/>
    <w:rsid w:val="004C1507"/>
    <w:rsid w:val="004C3A21"/>
    <w:rsid w:val="004C3BEA"/>
    <w:rsid w:val="004C458A"/>
    <w:rsid w:val="004C48DD"/>
    <w:rsid w:val="004C50D3"/>
    <w:rsid w:val="004C572F"/>
    <w:rsid w:val="004C5752"/>
    <w:rsid w:val="004C5DFC"/>
    <w:rsid w:val="004C6AC9"/>
    <w:rsid w:val="004C6CA1"/>
    <w:rsid w:val="004C74F5"/>
    <w:rsid w:val="004C7F71"/>
    <w:rsid w:val="004D0174"/>
    <w:rsid w:val="004D05E8"/>
    <w:rsid w:val="004D0E4E"/>
    <w:rsid w:val="004D116F"/>
    <w:rsid w:val="004D1DCF"/>
    <w:rsid w:val="004D22CC"/>
    <w:rsid w:val="004D293D"/>
    <w:rsid w:val="004D2BB3"/>
    <w:rsid w:val="004D2D68"/>
    <w:rsid w:val="004D3F1A"/>
    <w:rsid w:val="004D3FF8"/>
    <w:rsid w:val="004D42E8"/>
    <w:rsid w:val="004D4913"/>
    <w:rsid w:val="004D4A05"/>
    <w:rsid w:val="004D50E5"/>
    <w:rsid w:val="004D5C0C"/>
    <w:rsid w:val="004D5C1F"/>
    <w:rsid w:val="004D662D"/>
    <w:rsid w:val="004D66FD"/>
    <w:rsid w:val="004D7D15"/>
    <w:rsid w:val="004E0112"/>
    <w:rsid w:val="004E1177"/>
    <w:rsid w:val="004E1366"/>
    <w:rsid w:val="004E152C"/>
    <w:rsid w:val="004E2393"/>
    <w:rsid w:val="004E2513"/>
    <w:rsid w:val="004E262C"/>
    <w:rsid w:val="004E26E9"/>
    <w:rsid w:val="004E3D8F"/>
    <w:rsid w:val="004E3EDB"/>
    <w:rsid w:val="004E4615"/>
    <w:rsid w:val="004E4A6B"/>
    <w:rsid w:val="004E50EB"/>
    <w:rsid w:val="004E536B"/>
    <w:rsid w:val="004E592F"/>
    <w:rsid w:val="004E5980"/>
    <w:rsid w:val="004E5CD2"/>
    <w:rsid w:val="004E5D50"/>
    <w:rsid w:val="004E6C0E"/>
    <w:rsid w:val="004E6F8D"/>
    <w:rsid w:val="004E743C"/>
    <w:rsid w:val="004F0716"/>
    <w:rsid w:val="004F0DCA"/>
    <w:rsid w:val="004F13B4"/>
    <w:rsid w:val="004F16A7"/>
    <w:rsid w:val="004F1AEE"/>
    <w:rsid w:val="004F1C8B"/>
    <w:rsid w:val="004F20D4"/>
    <w:rsid w:val="004F21D4"/>
    <w:rsid w:val="004F2271"/>
    <w:rsid w:val="004F2A84"/>
    <w:rsid w:val="004F2AFC"/>
    <w:rsid w:val="004F30FE"/>
    <w:rsid w:val="004F3BFA"/>
    <w:rsid w:val="004F3CD0"/>
    <w:rsid w:val="004F408E"/>
    <w:rsid w:val="004F47C7"/>
    <w:rsid w:val="004F4E36"/>
    <w:rsid w:val="004F4FDD"/>
    <w:rsid w:val="004F5AFF"/>
    <w:rsid w:val="004F6489"/>
    <w:rsid w:val="004F67CC"/>
    <w:rsid w:val="004F7ED9"/>
    <w:rsid w:val="0050076A"/>
    <w:rsid w:val="00500A74"/>
    <w:rsid w:val="00500F0B"/>
    <w:rsid w:val="0050157A"/>
    <w:rsid w:val="00501FD8"/>
    <w:rsid w:val="00502A9F"/>
    <w:rsid w:val="00502F9D"/>
    <w:rsid w:val="00503751"/>
    <w:rsid w:val="0050397A"/>
    <w:rsid w:val="00503C9B"/>
    <w:rsid w:val="00504201"/>
    <w:rsid w:val="005042BA"/>
    <w:rsid w:val="005042BE"/>
    <w:rsid w:val="0050436F"/>
    <w:rsid w:val="00505956"/>
    <w:rsid w:val="00505B23"/>
    <w:rsid w:val="00505EAE"/>
    <w:rsid w:val="0050676A"/>
    <w:rsid w:val="00506A25"/>
    <w:rsid w:val="00507249"/>
    <w:rsid w:val="005075EB"/>
    <w:rsid w:val="00510AE1"/>
    <w:rsid w:val="00511CB7"/>
    <w:rsid w:val="00512DB6"/>
    <w:rsid w:val="0051300A"/>
    <w:rsid w:val="00513090"/>
    <w:rsid w:val="005132F9"/>
    <w:rsid w:val="0051344A"/>
    <w:rsid w:val="0051420B"/>
    <w:rsid w:val="00514A8E"/>
    <w:rsid w:val="00514E17"/>
    <w:rsid w:val="00515719"/>
    <w:rsid w:val="0051585A"/>
    <w:rsid w:val="00515B5A"/>
    <w:rsid w:val="00516C67"/>
    <w:rsid w:val="005178E2"/>
    <w:rsid w:val="00520A6F"/>
    <w:rsid w:val="005213A8"/>
    <w:rsid w:val="00521A77"/>
    <w:rsid w:val="00521B5B"/>
    <w:rsid w:val="00522520"/>
    <w:rsid w:val="0052329C"/>
    <w:rsid w:val="00523546"/>
    <w:rsid w:val="00523B54"/>
    <w:rsid w:val="005242BB"/>
    <w:rsid w:val="00524541"/>
    <w:rsid w:val="005245B7"/>
    <w:rsid w:val="00524BE7"/>
    <w:rsid w:val="00524CE5"/>
    <w:rsid w:val="00524F40"/>
    <w:rsid w:val="00524FBE"/>
    <w:rsid w:val="00525D24"/>
    <w:rsid w:val="00526454"/>
    <w:rsid w:val="0052705D"/>
    <w:rsid w:val="0052799A"/>
    <w:rsid w:val="0053054F"/>
    <w:rsid w:val="00530C6E"/>
    <w:rsid w:val="00530C75"/>
    <w:rsid w:val="0053110E"/>
    <w:rsid w:val="00531710"/>
    <w:rsid w:val="005319A7"/>
    <w:rsid w:val="00531F20"/>
    <w:rsid w:val="00532093"/>
    <w:rsid w:val="00532244"/>
    <w:rsid w:val="005331C8"/>
    <w:rsid w:val="00533897"/>
    <w:rsid w:val="00534402"/>
    <w:rsid w:val="00534EF9"/>
    <w:rsid w:val="00535480"/>
    <w:rsid w:val="00535F18"/>
    <w:rsid w:val="005400F6"/>
    <w:rsid w:val="005403B5"/>
    <w:rsid w:val="00540FBF"/>
    <w:rsid w:val="0054231C"/>
    <w:rsid w:val="0054247A"/>
    <w:rsid w:val="005424C0"/>
    <w:rsid w:val="005426A6"/>
    <w:rsid w:val="00542CE4"/>
    <w:rsid w:val="00544909"/>
    <w:rsid w:val="00544C82"/>
    <w:rsid w:val="005454D6"/>
    <w:rsid w:val="00545AFB"/>
    <w:rsid w:val="00545BC1"/>
    <w:rsid w:val="00545F5E"/>
    <w:rsid w:val="00546294"/>
    <w:rsid w:val="005466A0"/>
    <w:rsid w:val="005466CB"/>
    <w:rsid w:val="005466E6"/>
    <w:rsid w:val="00547B65"/>
    <w:rsid w:val="00547BC7"/>
    <w:rsid w:val="00547E26"/>
    <w:rsid w:val="00550554"/>
    <w:rsid w:val="00550D26"/>
    <w:rsid w:val="00551182"/>
    <w:rsid w:val="0055270D"/>
    <w:rsid w:val="00553257"/>
    <w:rsid w:val="00553528"/>
    <w:rsid w:val="005535C2"/>
    <w:rsid w:val="00553826"/>
    <w:rsid w:val="00553B7B"/>
    <w:rsid w:val="005543A2"/>
    <w:rsid w:val="00554BAA"/>
    <w:rsid w:val="00554C58"/>
    <w:rsid w:val="0055623E"/>
    <w:rsid w:val="00556E8A"/>
    <w:rsid w:val="00557399"/>
    <w:rsid w:val="0056078B"/>
    <w:rsid w:val="00561376"/>
    <w:rsid w:val="00561412"/>
    <w:rsid w:val="0056299C"/>
    <w:rsid w:val="00563776"/>
    <w:rsid w:val="00564664"/>
    <w:rsid w:val="00564F3E"/>
    <w:rsid w:val="0056572C"/>
    <w:rsid w:val="00565E2B"/>
    <w:rsid w:val="00566704"/>
    <w:rsid w:val="00566BC8"/>
    <w:rsid w:val="00567124"/>
    <w:rsid w:val="005678CB"/>
    <w:rsid w:val="005679F8"/>
    <w:rsid w:val="0057026A"/>
    <w:rsid w:val="00570755"/>
    <w:rsid w:val="00570C32"/>
    <w:rsid w:val="00572A5C"/>
    <w:rsid w:val="00572CB1"/>
    <w:rsid w:val="0057392B"/>
    <w:rsid w:val="00573A0B"/>
    <w:rsid w:val="00574796"/>
    <w:rsid w:val="00575A6A"/>
    <w:rsid w:val="0057676B"/>
    <w:rsid w:val="00576E53"/>
    <w:rsid w:val="005771C2"/>
    <w:rsid w:val="00577377"/>
    <w:rsid w:val="0057779C"/>
    <w:rsid w:val="005779E1"/>
    <w:rsid w:val="00577A16"/>
    <w:rsid w:val="00577DB4"/>
    <w:rsid w:val="0058025C"/>
    <w:rsid w:val="00580E0A"/>
    <w:rsid w:val="00580EB1"/>
    <w:rsid w:val="00581265"/>
    <w:rsid w:val="005819C7"/>
    <w:rsid w:val="00581FB3"/>
    <w:rsid w:val="005824FD"/>
    <w:rsid w:val="0058266A"/>
    <w:rsid w:val="00582D3D"/>
    <w:rsid w:val="00583609"/>
    <w:rsid w:val="005838BA"/>
    <w:rsid w:val="00583967"/>
    <w:rsid w:val="0058473B"/>
    <w:rsid w:val="00584D34"/>
    <w:rsid w:val="00584F7C"/>
    <w:rsid w:val="005855AE"/>
    <w:rsid w:val="005856FC"/>
    <w:rsid w:val="00585C85"/>
    <w:rsid w:val="00586035"/>
    <w:rsid w:val="00587963"/>
    <w:rsid w:val="00587A50"/>
    <w:rsid w:val="005905F4"/>
    <w:rsid w:val="00590AB2"/>
    <w:rsid w:val="00591E6A"/>
    <w:rsid w:val="00592263"/>
    <w:rsid w:val="00592485"/>
    <w:rsid w:val="00592C66"/>
    <w:rsid w:val="00593146"/>
    <w:rsid w:val="005934C9"/>
    <w:rsid w:val="0059399F"/>
    <w:rsid w:val="00593F51"/>
    <w:rsid w:val="0059430C"/>
    <w:rsid w:val="005945D7"/>
    <w:rsid w:val="00594961"/>
    <w:rsid w:val="00595112"/>
    <w:rsid w:val="005951AE"/>
    <w:rsid w:val="00595308"/>
    <w:rsid w:val="00595C52"/>
    <w:rsid w:val="0059654B"/>
    <w:rsid w:val="005970D0"/>
    <w:rsid w:val="00597137"/>
    <w:rsid w:val="0059740A"/>
    <w:rsid w:val="00597E66"/>
    <w:rsid w:val="005A14FC"/>
    <w:rsid w:val="005A16CD"/>
    <w:rsid w:val="005A1F22"/>
    <w:rsid w:val="005A255A"/>
    <w:rsid w:val="005A32B9"/>
    <w:rsid w:val="005A43AE"/>
    <w:rsid w:val="005A44BA"/>
    <w:rsid w:val="005A46FF"/>
    <w:rsid w:val="005A4D59"/>
    <w:rsid w:val="005A549B"/>
    <w:rsid w:val="005A5756"/>
    <w:rsid w:val="005A5CC3"/>
    <w:rsid w:val="005A6292"/>
    <w:rsid w:val="005A64E3"/>
    <w:rsid w:val="005A67A5"/>
    <w:rsid w:val="005A69D3"/>
    <w:rsid w:val="005A6B14"/>
    <w:rsid w:val="005A7B35"/>
    <w:rsid w:val="005A7E89"/>
    <w:rsid w:val="005A7EFB"/>
    <w:rsid w:val="005B0603"/>
    <w:rsid w:val="005B0C19"/>
    <w:rsid w:val="005B0D8E"/>
    <w:rsid w:val="005B110C"/>
    <w:rsid w:val="005B1773"/>
    <w:rsid w:val="005B1A07"/>
    <w:rsid w:val="005B1CFC"/>
    <w:rsid w:val="005B20C3"/>
    <w:rsid w:val="005B3B8E"/>
    <w:rsid w:val="005B3C39"/>
    <w:rsid w:val="005B4651"/>
    <w:rsid w:val="005B6873"/>
    <w:rsid w:val="005B6DCD"/>
    <w:rsid w:val="005B6E6F"/>
    <w:rsid w:val="005B705F"/>
    <w:rsid w:val="005C0776"/>
    <w:rsid w:val="005C1294"/>
    <w:rsid w:val="005C173B"/>
    <w:rsid w:val="005C19B7"/>
    <w:rsid w:val="005C1A9C"/>
    <w:rsid w:val="005C3164"/>
    <w:rsid w:val="005C44C6"/>
    <w:rsid w:val="005C4564"/>
    <w:rsid w:val="005C4D2A"/>
    <w:rsid w:val="005C4DE6"/>
    <w:rsid w:val="005C4FBC"/>
    <w:rsid w:val="005C5E8B"/>
    <w:rsid w:val="005C6D69"/>
    <w:rsid w:val="005C7371"/>
    <w:rsid w:val="005C791D"/>
    <w:rsid w:val="005C7E53"/>
    <w:rsid w:val="005D00E2"/>
    <w:rsid w:val="005D0222"/>
    <w:rsid w:val="005D07DC"/>
    <w:rsid w:val="005D0E4F"/>
    <w:rsid w:val="005D13FA"/>
    <w:rsid w:val="005D1EDC"/>
    <w:rsid w:val="005D2EC9"/>
    <w:rsid w:val="005D337D"/>
    <w:rsid w:val="005D4865"/>
    <w:rsid w:val="005D6424"/>
    <w:rsid w:val="005D6577"/>
    <w:rsid w:val="005D6C9E"/>
    <w:rsid w:val="005D6D45"/>
    <w:rsid w:val="005D7324"/>
    <w:rsid w:val="005D7C39"/>
    <w:rsid w:val="005D7D66"/>
    <w:rsid w:val="005E0E55"/>
    <w:rsid w:val="005E0E7F"/>
    <w:rsid w:val="005E1054"/>
    <w:rsid w:val="005E15F6"/>
    <w:rsid w:val="005E1D69"/>
    <w:rsid w:val="005E2A10"/>
    <w:rsid w:val="005E4118"/>
    <w:rsid w:val="005E4996"/>
    <w:rsid w:val="005E4C35"/>
    <w:rsid w:val="005E507B"/>
    <w:rsid w:val="005E5315"/>
    <w:rsid w:val="005E5608"/>
    <w:rsid w:val="005E5EDF"/>
    <w:rsid w:val="005E611C"/>
    <w:rsid w:val="005E627C"/>
    <w:rsid w:val="005E6363"/>
    <w:rsid w:val="005E6384"/>
    <w:rsid w:val="005E63CD"/>
    <w:rsid w:val="005E67D7"/>
    <w:rsid w:val="005E6BB9"/>
    <w:rsid w:val="005E6E1A"/>
    <w:rsid w:val="005E7F27"/>
    <w:rsid w:val="005F0FC5"/>
    <w:rsid w:val="005F1315"/>
    <w:rsid w:val="005F1E74"/>
    <w:rsid w:val="005F1E95"/>
    <w:rsid w:val="005F1EFF"/>
    <w:rsid w:val="005F2C3A"/>
    <w:rsid w:val="005F327D"/>
    <w:rsid w:val="005F35B1"/>
    <w:rsid w:val="005F36CB"/>
    <w:rsid w:val="005F3DF2"/>
    <w:rsid w:val="005F3FE5"/>
    <w:rsid w:val="005F4977"/>
    <w:rsid w:val="005F4F51"/>
    <w:rsid w:val="005F538E"/>
    <w:rsid w:val="005F5621"/>
    <w:rsid w:val="005F58EC"/>
    <w:rsid w:val="005F607B"/>
    <w:rsid w:val="005F630B"/>
    <w:rsid w:val="005F658F"/>
    <w:rsid w:val="005F6D8B"/>
    <w:rsid w:val="00601FE5"/>
    <w:rsid w:val="00601FEF"/>
    <w:rsid w:val="00602153"/>
    <w:rsid w:val="006026A7"/>
    <w:rsid w:val="00602D9A"/>
    <w:rsid w:val="006031D9"/>
    <w:rsid w:val="006036BA"/>
    <w:rsid w:val="00604261"/>
    <w:rsid w:val="00604765"/>
    <w:rsid w:val="00604B52"/>
    <w:rsid w:val="00604B8F"/>
    <w:rsid w:val="00606153"/>
    <w:rsid w:val="006061A5"/>
    <w:rsid w:val="00607530"/>
    <w:rsid w:val="00607E1B"/>
    <w:rsid w:val="006103AF"/>
    <w:rsid w:val="006105AF"/>
    <w:rsid w:val="00610D1D"/>
    <w:rsid w:val="00610D83"/>
    <w:rsid w:val="00610EAF"/>
    <w:rsid w:val="006112E5"/>
    <w:rsid w:val="00611CA8"/>
    <w:rsid w:val="0061210F"/>
    <w:rsid w:val="006125A1"/>
    <w:rsid w:val="00612715"/>
    <w:rsid w:val="00612723"/>
    <w:rsid w:val="00613D76"/>
    <w:rsid w:val="00614ED5"/>
    <w:rsid w:val="006152D1"/>
    <w:rsid w:val="006157DF"/>
    <w:rsid w:val="0061674A"/>
    <w:rsid w:val="00616ABD"/>
    <w:rsid w:val="00617D5A"/>
    <w:rsid w:val="006201BC"/>
    <w:rsid w:val="00620C96"/>
    <w:rsid w:val="00620E1D"/>
    <w:rsid w:val="00620F8D"/>
    <w:rsid w:val="006219E9"/>
    <w:rsid w:val="0062231D"/>
    <w:rsid w:val="00622793"/>
    <w:rsid w:val="00623224"/>
    <w:rsid w:val="00624CB9"/>
    <w:rsid w:val="0062503A"/>
    <w:rsid w:val="00625182"/>
    <w:rsid w:val="00625836"/>
    <w:rsid w:val="00625A41"/>
    <w:rsid w:val="00626F84"/>
    <w:rsid w:val="00626FF3"/>
    <w:rsid w:val="00630F4B"/>
    <w:rsid w:val="00631522"/>
    <w:rsid w:val="0063269A"/>
    <w:rsid w:val="00632990"/>
    <w:rsid w:val="006333C7"/>
    <w:rsid w:val="006333F6"/>
    <w:rsid w:val="006334B1"/>
    <w:rsid w:val="00633991"/>
    <w:rsid w:val="006343DE"/>
    <w:rsid w:val="006355A3"/>
    <w:rsid w:val="0063573D"/>
    <w:rsid w:val="00636370"/>
    <w:rsid w:val="00640040"/>
    <w:rsid w:val="0064034D"/>
    <w:rsid w:val="006403DF"/>
    <w:rsid w:val="006409CF"/>
    <w:rsid w:val="00641DF7"/>
    <w:rsid w:val="0064262F"/>
    <w:rsid w:val="00643842"/>
    <w:rsid w:val="00643D0A"/>
    <w:rsid w:val="0064401D"/>
    <w:rsid w:val="00644E2D"/>
    <w:rsid w:val="0064554B"/>
    <w:rsid w:val="00645765"/>
    <w:rsid w:val="0064586D"/>
    <w:rsid w:val="0064603E"/>
    <w:rsid w:val="00646391"/>
    <w:rsid w:val="00646FAC"/>
    <w:rsid w:val="0064721C"/>
    <w:rsid w:val="0065004C"/>
    <w:rsid w:val="006501AE"/>
    <w:rsid w:val="00650D6F"/>
    <w:rsid w:val="00650DB2"/>
    <w:rsid w:val="00651080"/>
    <w:rsid w:val="00651136"/>
    <w:rsid w:val="00651B10"/>
    <w:rsid w:val="00652EEB"/>
    <w:rsid w:val="00653444"/>
    <w:rsid w:val="0065379D"/>
    <w:rsid w:val="00653856"/>
    <w:rsid w:val="00654D1F"/>
    <w:rsid w:val="00655187"/>
    <w:rsid w:val="006551CE"/>
    <w:rsid w:val="00655A37"/>
    <w:rsid w:val="0065682E"/>
    <w:rsid w:val="00657C9E"/>
    <w:rsid w:val="00660545"/>
    <w:rsid w:val="006614A8"/>
    <w:rsid w:val="00661D5C"/>
    <w:rsid w:val="00661D9B"/>
    <w:rsid w:val="00662163"/>
    <w:rsid w:val="0066290D"/>
    <w:rsid w:val="00663C7F"/>
    <w:rsid w:val="00663EE9"/>
    <w:rsid w:val="00664671"/>
    <w:rsid w:val="00664A3C"/>
    <w:rsid w:val="00664CDC"/>
    <w:rsid w:val="006653CC"/>
    <w:rsid w:val="006657AB"/>
    <w:rsid w:val="0066591A"/>
    <w:rsid w:val="00666481"/>
    <w:rsid w:val="006676F5"/>
    <w:rsid w:val="006678C8"/>
    <w:rsid w:val="00667DDE"/>
    <w:rsid w:val="006702B0"/>
    <w:rsid w:val="00671A7B"/>
    <w:rsid w:val="00671F05"/>
    <w:rsid w:val="006723C1"/>
    <w:rsid w:val="00673C4F"/>
    <w:rsid w:val="006743B0"/>
    <w:rsid w:val="0067459C"/>
    <w:rsid w:val="00674806"/>
    <w:rsid w:val="00675368"/>
    <w:rsid w:val="0067645F"/>
    <w:rsid w:val="00676623"/>
    <w:rsid w:val="00676F51"/>
    <w:rsid w:val="00677007"/>
    <w:rsid w:val="006770D1"/>
    <w:rsid w:val="00677F04"/>
    <w:rsid w:val="00680114"/>
    <w:rsid w:val="00681D4B"/>
    <w:rsid w:val="00682A2A"/>
    <w:rsid w:val="00682F66"/>
    <w:rsid w:val="006834D4"/>
    <w:rsid w:val="00683817"/>
    <w:rsid w:val="00684733"/>
    <w:rsid w:val="00684D86"/>
    <w:rsid w:val="0068548C"/>
    <w:rsid w:val="006854DF"/>
    <w:rsid w:val="00685654"/>
    <w:rsid w:val="00685842"/>
    <w:rsid w:val="006860DD"/>
    <w:rsid w:val="00686563"/>
    <w:rsid w:val="006870A0"/>
    <w:rsid w:val="0068720D"/>
    <w:rsid w:val="00687460"/>
    <w:rsid w:val="00687801"/>
    <w:rsid w:val="00687FA7"/>
    <w:rsid w:val="00690D70"/>
    <w:rsid w:val="006911F8"/>
    <w:rsid w:val="0069162E"/>
    <w:rsid w:val="0069219A"/>
    <w:rsid w:val="00692E49"/>
    <w:rsid w:val="006935D6"/>
    <w:rsid w:val="00693D8A"/>
    <w:rsid w:val="006941C1"/>
    <w:rsid w:val="006945EB"/>
    <w:rsid w:val="006952B4"/>
    <w:rsid w:val="006955C1"/>
    <w:rsid w:val="00695744"/>
    <w:rsid w:val="00695F06"/>
    <w:rsid w:val="00695FD7"/>
    <w:rsid w:val="00696525"/>
    <w:rsid w:val="00696B1D"/>
    <w:rsid w:val="00696B9B"/>
    <w:rsid w:val="006970D4"/>
    <w:rsid w:val="006972DD"/>
    <w:rsid w:val="0069740E"/>
    <w:rsid w:val="00697708"/>
    <w:rsid w:val="006A00AE"/>
    <w:rsid w:val="006A019E"/>
    <w:rsid w:val="006A075B"/>
    <w:rsid w:val="006A094E"/>
    <w:rsid w:val="006A0AAC"/>
    <w:rsid w:val="006A0B84"/>
    <w:rsid w:val="006A0F41"/>
    <w:rsid w:val="006A1256"/>
    <w:rsid w:val="006A137E"/>
    <w:rsid w:val="006A191F"/>
    <w:rsid w:val="006A1E97"/>
    <w:rsid w:val="006A2435"/>
    <w:rsid w:val="006A3190"/>
    <w:rsid w:val="006A520D"/>
    <w:rsid w:val="006A5853"/>
    <w:rsid w:val="006A6079"/>
    <w:rsid w:val="006A6BA1"/>
    <w:rsid w:val="006A6CDA"/>
    <w:rsid w:val="006A70F0"/>
    <w:rsid w:val="006A7526"/>
    <w:rsid w:val="006B034A"/>
    <w:rsid w:val="006B048E"/>
    <w:rsid w:val="006B0AA2"/>
    <w:rsid w:val="006B24FC"/>
    <w:rsid w:val="006B25E0"/>
    <w:rsid w:val="006B2659"/>
    <w:rsid w:val="006B448F"/>
    <w:rsid w:val="006B4674"/>
    <w:rsid w:val="006B4B68"/>
    <w:rsid w:val="006B4D67"/>
    <w:rsid w:val="006B5FC9"/>
    <w:rsid w:val="006B6021"/>
    <w:rsid w:val="006B64F6"/>
    <w:rsid w:val="006B6641"/>
    <w:rsid w:val="006B6E33"/>
    <w:rsid w:val="006B776B"/>
    <w:rsid w:val="006B7EB2"/>
    <w:rsid w:val="006C082F"/>
    <w:rsid w:val="006C1104"/>
    <w:rsid w:val="006C17BF"/>
    <w:rsid w:val="006C1911"/>
    <w:rsid w:val="006C1AE9"/>
    <w:rsid w:val="006C213E"/>
    <w:rsid w:val="006C2482"/>
    <w:rsid w:val="006C3292"/>
    <w:rsid w:val="006C34D0"/>
    <w:rsid w:val="006C368F"/>
    <w:rsid w:val="006C3A7B"/>
    <w:rsid w:val="006C3D63"/>
    <w:rsid w:val="006C406E"/>
    <w:rsid w:val="006C4B8F"/>
    <w:rsid w:val="006C4BDF"/>
    <w:rsid w:val="006C4E76"/>
    <w:rsid w:val="006C5906"/>
    <w:rsid w:val="006C6AB7"/>
    <w:rsid w:val="006C71B8"/>
    <w:rsid w:val="006C78E2"/>
    <w:rsid w:val="006C7BD2"/>
    <w:rsid w:val="006C7E17"/>
    <w:rsid w:val="006D0162"/>
    <w:rsid w:val="006D080D"/>
    <w:rsid w:val="006D0AB2"/>
    <w:rsid w:val="006D1E81"/>
    <w:rsid w:val="006D2608"/>
    <w:rsid w:val="006D3583"/>
    <w:rsid w:val="006D366F"/>
    <w:rsid w:val="006D4947"/>
    <w:rsid w:val="006D52D8"/>
    <w:rsid w:val="006D61C0"/>
    <w:rsid w:val="006D68AE"/>
    <w:rsid w:val="006D6E79"/>
    <w:rsid w:val="006D717A"/>
    <w:rsid w:val="006D7AE7"/>
    <w:rsid w:val="006D7B11"/>
    <w:rsid w:val="006E00F1"/>
    <w:rsid w:val="006E0166"/>
    <w:rsid w:val="006E093F"/>
    <w:rsid w:val="006E14F3"/>
    <w:rsid w:val="006E1A1D"/>
    <w:rsid w:val="006E32C2"/>
    <w:rsid w:val="006E3783"/>
    <w:rsid w:val="006E383E"/>
    <w:rsid w:val="006E405F"/>
    <w:rsid w:val="006E4E50"/>
    <w:rsid w:val="006E51EC"/>
    <w:rsid w:val="006E562B"/>
    <w:rsid w:val="006E6109"/>
    <w:rsid w:val="006E74AF"/>
    <w:rsid w:val="006E7B19"/>
    <w:rsid w:val="006E7E26"/>
    <w:rsid w:val="006F0412"/>
    <w:rsid w:val="006F10F7"/>
    <w:rsid w:val="006F1BE4"/>
    <w:rsid w:val="006F26F9"/>
    <w:rsid w:val="006F28B8"/>
    <w:rsid w:val="006F2B55"/>
    <w:rsid w:val="006F2C1C"/>
    <w:rsid w:val="006F44FF"/>
    <w:rsid w:val="006F4B35"/>
    <w:rsid w:val="006F4DCD"/>
    <w:rsid w:val="006F4EF0"/>
    <w:rsid w:val="006F5235"/>
    <w:rsid w:val="006F5B09"/>
    <w:rsid w:val="006F6C4A"/>
    <w:rsid w:val="006F717C"/>
    <w:rsid w:val="006F7977"/>
    <w:rsid w:val="006F7A66"/>
    <w:rsid w:val="006F7F2B"/>
    <w:rsid w:val="006F7F2E"/>
    <w:rsid w:val="007019A1"/>
    <w:rsid w:val="00701A2C"/>
    <w:rsid w:val="00702B15"/>
    <w:rsid w:val="00702DA5"/>
    <w:rsid w:val="0070354E"/>
    <w:rsid w:val="007035C1"/>
    <w:rsid w:val="00703925"/>
    <w:rsid w:val="00704777"/>
    <w:rsid w:val="00704FC1"/>
    <w:rsid w:val="00705C62"/>
    <w:rsid w:val="00705D33"/>
    <w:rsid w:val="00705F6B"/>
    <w:rsid w:val="007063B0"/>
    <w:rsid w:val="00706989"/>
    <w:rsid w:val="00707182"/>
    <w:rsid w:val="007100E2"/>
    <w:rsid w:val="007105B4"/>
    <w:rsid w:val="00710FB5"/>
    <w:rsid w:val="007112F9"/>
    <w:rsid w:val="00711CA9"/>
    <w:rsid w:val="00711FEB"/>
    <w:rsid w:val="007120FB"/>
    <w:rsid w:val="00712DBF"/>
    <w:rsid w:val="00712E20"/>
    <w:rsid w:val="00712E39"/>
    <w:rsid w:val="00712EFB"/>
    <w:rsid w:val="00713059"/>
    <w:rsid w:val="00714198"/>
    <w:rsid w:val="0071422A"/>
    <w:rsid w:val="00714350"/>
    <w:rsid w:val="00714AA9"/>
    <w:rsid w:val="00715151"/>
    <w:rsid w:val="00715A99"/>
    <w:rsid w:val="00715DDE"/>
    <w:rsid w:val="00716599"/>
    <w:rsid w:val="00716B04"/>
    <w:rsid w:val="00717224"/>
    <w:rsid w:val="007177F0"/>
    <w:rsid w:val="00717A20"/>
    <w:rsid w:val="00717C3D"/>
    <w:rsid w:val="0072124C"/>
    <w:rsid w:val="00722315"/>
    <w:rsid w:val="0072236F"/>
    <w:rsid w:val="0072264A"/>
    <w:rsid w:val="00722C90"/>
    <w:rsid w:val="00722CB4"/>
    <w:rsid w:val="0072314D"/>
    <w:rsid w:val="00723468"/>
    <w:rsid w:val="00723885"/>
    <w:rsid w:val="00723BD5"/>
    <w:rsid w:val="007249E4"/>
    <w:rsid w:val="00724BAB"/>
    <w:rsid w:val="00725E35"/>
    <w:rsid w:val="00726D62"/>
    <w:rsid w:val="00726F5D"/>
    <w:rsid w:val="00727653"/>
    <w:rsid w:val="0072776E"/>
    <w:rsid w:val="00727E11"/>
    <w:rsid w:val="00730180"/>
    <w:rsid w:val="007308E2"/>
    <w:rsid w:val="00730A7E"/>
    <w:rsid w:val="00731805"/>
    <w:rsid w:val="00731CC6"/>
    <w:rsid w:val="00731CD0"/>
    <w:rsid w:val="00731E3A"/>
    <w:rsid w:val="00731E91"/>
    <w:rsid w:val="00732610"/>
    <w:rsid w:val="00732D14"/>
    <w:rsid w:val="00733604"/>
    <w:rsid w:val="00733C33"/>
    <w:rsid w:val="00733E6D"/>
    <w:rsid w:val="007342D8"/>
    <w:rsid w:val="00735158"/>
    <w:rsid w:val="00735438"/>
    <w:rsid w:val="007364C3"/>
    <w:rsid w:val="007365A9"/>
    <w:rsid w:val="00736743"/>
    <w:rsid w:val="00737756"/>
    <w:rsid w:val="00737777"/>
    <w:rsid w:val="00737967"/>
    <w:rsid w:val="00737AE9"/>
    <w:rsid w:val="007401AE"/>
    <w:rsid w:val="00740309"/>
    <w:rsid w:val="0074036A"/>
    <w:rsid w:val="00740D80"/>
    <w:rsid w:val="007412DD"/>
    <w:rsid w:val="00742A16"/>
    <w:rsid w:val="007448AC"/>
    <w:rsid w:val="00744F86"/>
    <w:rsid w:val="0074576E"/>
    <w:rsid w:val="00745C22"/>
    <w:rsid w:val="0074618C"/>
    <w:rsid w:val="00746683"/>
    <w:rsid w:val="00747681"/>
    <w:rsid w:val="00747A68"/>
    <w:rsid w:val="0075047D"/>
    <w:rsid w:val="00750FA9"/>
    <w:rsid w:val="00750FE1"/>
    <w:rsid w:val="00751E26"/>
    <w:rsid w:val="00751E8E"/>
    <w:rsid w:val="0075202D"/>
    <w:rsid w:val="00752502"/>
    <w:rsid w:val="00753780"/>
    <w:rsid w:val="0075462E"/>
    <w:rsid w:val="0075475C"/>
    <w:rsid w:val="007553CD"/>
    <w:rsid w:val="0075593F"/>
    <w:rsid w:val="00755955"/>
    <w:rsid w:val="00756391"/>
    <w:rsid w:val="007564A3"/>
    <w:rsid w:val="00756D9A"/>
    <w:rsid w:val="00757CB3"/>
    <w:rsid w:val="00760C45"/>
    <w:rsid w:val="007614C4"/>
    <w:rsid w:val="0076160A"/>
    <w:rsid w:val="00762170"/>
    <w:rsid w:val="00762211"/>
    <w:rsid w:val="00762414"/>
    <w:rsid w:val="007624A8"/>
    <w:rsid w:val="00763D85"/>
    <w:rsid w:val="007645E5"/>
    <w:rsid w:val="007646A4"/>
    <w:rsid w:val="007647AE"/>
    <w:rsid w:val="00764D6D"/>
    <w:rsid w:val="00764E43"/>
    <w:rsid w:val="00764F24"/>
    <w:rsid w:val="00765693"/>
    <w:rsid w:val="00765A85"/>
    <w:rsid w:val="00766330"/>
    <w:rsid w:val="00766EBD"/>
    <w:rsid w:val="00766F62"/>
    <w:rsid w:val="007677EC"/>
    <w:rsid w:val="00767968"/>
    <w:rsid w:val="00767E60"/>
    <w:rsid w:val="00770AF4"/>
    <w:rsid w:val="007713AD"/>
    <w:rsid w:val="007713C3"/>
    <w:rsid w:val="00771A55"/>
    <w:rsid w:val="007724E5"/>
    <w:rsid w:val="007738CC"/>
    <w:rsid w:val="0077440B"/>
    <w:rsid w:val="00774998"/>
    <w:rsid w:val="00774B4D"/>
    <w:rsid w:val="00774FB3"/>
    <w:rsid w:val="007757BE"/>
    <w:rsid w:val="007760BB"/>
    <w:rsid w:val="00776F8E"/>
    <w:rsid w:val="0077705E"/>
    <w:rsid w:val="007772BA"/>
    <w:rsid w:val="007776BE"/>
    <w:rsid w:val="0077784D"/>
    <w:rsid w:val="00780846"/>
    <w:rsid w:val="0078100F"/>
    <w:rsid w:val="007816AA"/>
    <w:rsid w:val="00781737"/>
    <w:rsid w:val="00781A9B"/>
    <w:rsid w:val="0078265F"/>
    <w:rsid w:val="00782C80"/>
    <w:rsid w:val="00782D84"/>
    <w:rsid w:val="00782DF6"/>
    <w:rsid w:val="007831EE"/>
    <w:rsid w:val="00783B60"/>
    <w:rsid w:val="0078451A"/>
    <w:rsid w:val="00784A6D"/>
    <w:rsid w:val="00785ED4"/>
    <w:rsid w:val="007860BD"/>
    <w:rsid w:val="00786B67"/>
    <w:rsid w:val="00786F95"/>
    <w:rsid w:val="0078758A"/>
    <w:rsid w:val="00787954"/>
    <w:rsid w:val="00787CDF"/>
    <w:rsid w:val="00790A59"/>
    <w:rsid w:val="00790A92"/>
    <w:rsid w:val="00790D9C"/>
    <w:rsid w:val="00790FCC"/>
    <w:rsid w:val="007919E1"/>
    <w:rsid w:val="00792198"/>
    <w:rsid w:val="00792CE0"/>
    <w:rsid w:val="00792F38"/>
    <w:rsid w:val="007931A7"/>
    <w:rsid w:val="0079353B"/>
    <w:rsid w:val="00794403"/>
    <w:rsid w:val="007949E3"/>
    <w:rsid w:val="0079554E"/>
    <w:rsid w:val="0079652E"/>
    <w:rsid w:val="00796C2D"/>
    <w:rsid w:val="00796E1B"/>
    <w:rsid w:val="00796E25"/>
    <w:rsid w:val="007A00ED"/>
    <w:rsid w:val="007A048B"/>
    <w:rsid w:val="007A08BC"/>
    <w:rsid w:val="007A096B"/>
    <w:rsid w:val="007A20BD"/>
    <w:rsid w:val="007A3354"/>
    <w:rsid w:val="007A3649"/>
    <w:rsid w:val="007A494C"/>
    <w:rsid w:val="007A51B4"/>
    <w:rsid w:val="007A51F7"/>
    <w:rsid w:val="007A69E8"/>
    <w:rsid w:val="007A7342"/>
    <w:rsid w:val="007A77FB"/>
    <w:rsid w:val="007B0DB7"/>
    <w:rsid w:val="007B1CC1"/>
    <w:rsid w:val="007B23A4"/>
    <w:rsid w:val="007B2A88"/>
    <w:rsid w:val="007B437D"/>
    <w:rsid w:val="007B47C0"/>
    <w:rsid w:val="007B49F1"/>
    <w:rsid w:val="007B4ABD"/>
    <w:rsid w:val="007B515C"/>
    <w:rsid w:val="007B52A5"/>
    <w:rsid w:val="007B5378"/>
    <w:rsid w:val="007B5995"/>
    <w:rsid w:val="007B60DE"/>
    <w:rsid w:val="007B64A1"/>
    <w:rsid w:val="007B671F"/>
    <w:rsid w:val="007B6A05"/>
    <w:rsid w:val="007B76A2"/>
    <w:rsid w:val="007C0188"/>
    <w:rsid w:val="007C0714"/>
    <w:rsid w:val="007C0884"/>
    <w:rsid w:val="007C0A37"/>
    <w:rsid w:val="007C122D"/>
    <w:rsid w:val="007C1B4B"/>
    <w:rsid w:val="007C29E8"/>
    <w:rsid w:val="007C2EBE"/>
    <w:rsid w:val="007C3F16"/>
    <w:rsid w:val="007C498A"/>
    <w:rsid w:val="007C53B5"/>
    <w:rsid w:val="007C5654"/>
    <w:rsid w:val="007C5D4D"/>
    <w:rsid w:val="007C5EC3"/>
    <w:rsid w:val="007C6F61"/>
    <w:rsid w:val="007C719D"/>
    <w:rsid w:val="007C721B"/>
    <w:rsid w:val="007C7244"/>
    <w:rsid w:val="007C7CDD"/>
    <w:rsid w:val="007D00A8"/>
    <w:rsid w:val="007D0716"/>
    <w:rsid w:val="007D0E80"/>
    <w:rsid w:val="007D10D0"/>
    <w:rsid w:val="007D1116"/>
    <w:rsid w:val="007D14A0"/>
    <w:rsid w:val="007D24C3"/>
    <w:rsid w:val="007D37CE"/>
    <w:rsid w:val="007D3879"/>
    <w:rsid w:val="007D3E13"/>
    <w:rsid w:val="007D3FF7"/>
    <w:rsid w:val="007D42EC"/>
    <w:rsid w:val="007D4369"/>
    <w:rsid w:val="007D437A"/>
    <w:rsid w:val="007D516E"/>
    <w:rsid w:val="007D525D"/>
    <w:rsid w:val="007D557B"/>
    <w:rsid w:val="007D55E1"/>
    <w:rsid w:val="007D5BEC"/>
    <w:rsid w:val="007D5E8A"/>
    <w:rsid w:val="007D5F43"/>
    <w:rsid w:val="007D6032"/>
    <w:rsid w:val="007D61B4"/>
    <w:rsid w:val="007D6268"/>
    <w:rsid w:val="007D652C"/>
    <w:rsid w:val="007D6A29"/>
    <w:rsid w:val="007D7243"/>
    <w:rsid w:val="007D76A1"/>
    <w:rsid w:val="007E08BC"/>
    <w:rsid w:val="007E0A37"/>
    <w:rsid w:val="007E0EEE"/>
    <w:rsid w:val="007E11F8"/>
    <w:rsid w:val="007E18DE"/>
    <w:rsid w:val="007E18FA"/>
    <w:rsid w:val="007E1AD4"/>
    <w:rsid w:val="007E2414"/>
    <w:rsid w:val="007E28AE"/>
    <w:rsid w:val="007E2D8D"/>
    <w:rsid w:val="007E4569"/>
    <w:rsid w:val="007E59C4"/>
    <w:rsid w:val="007E5C61"/>
    <w:rsid w:val="007E6B6F"/>
    <w:rsid w:val="007E6F21"/>
    <w:rsid w:val="007E718E"/>
    <w:rsid w:val="007E75BE"/>
    <w:rsid w:val="007E7705"/>
    <w:rsid w:val="007E7A09"/>
    <w:rsid w:val="007E7BA6"/>
    <w:rsid w:val="007F01CE"/>
    <w:rsid w:val="007F22EE"/>
    <w:rsid w:val="007F2E12"/>
    <w:rsid w:val="007F302E"/>
    <w:rsid w:val="007F31C1"/>
    <w:rsid w:val="007F34D9"/>
    <w:rsid w:val="007F3FD6"/>
    <w:rsid w:val="007F4317"/>
    <w:rsid w:val="007F45B0"/>
    <w:rsid w:val="007F49E3"/>
    <w:rsid w:val="007F4B3A"/>
    <w:rsid w:val="007F4D1B"/>
    <w:rsid w:val="007F66D8"/>
    <w:rsid w:val="007F6F54"/>
    <w:rsid w:val="007F6F82"/>
    <w:rsid w:val="007F7114"/>
    <w:rsid w:val="008000DC"/>
    <w:rsid w:val="00800287"/>
    <w:rsid w:val="008004CB"/>
    <w:rsid w:val="00800556"/>
    <w:rsid w:val="00801616"/>
    <w:rsid w:val="00802104"/>
    <w:rsid w:val="00802368"/>
    <w:rsid w:val="008023F1"/>
    <w:rsid w:val="00802445"/>
    <w:rsid w:val="00802AB7"/>
    <w:rsid w:val="0080316E"/>
    <w:rsid w:val="008035AB"/>
    <w:rsid w:val="00803E58"/>
    <w:rsid w:val="00804160"/>
    <w:rsid w:val="008048AA"/>
    <w:rsid w:val="00805244"/>
    <w:rsid w:val="00807B09"/>
    <w:rsid w:val="00807B72"/>
    <w:rsid w:val="00810185"/>
    <w:rsid w:val="008113C0"/>
    <w:rsid w:val="008117BA"/>
    <w:rsid w:val="008117DA"/>
    <w:rsid w:val="00812775"/>
    <w:rsid w:val="00812C05"/>
    <w:rsid w:val="00812C8C"/>
    <w:rsid w:val="00812E22"/>
    <w:rsid w:val="00812E3F"/>
    <w:rsid w:val="0081346C"/>
    <w:rsid w:val="00813D32"/>
    <w:rsid w:val="0081411C"/>
    <w:rsid w:val="00814127"/>
    <w:rsid w:val="00814E4A"/>
    <w:rsid w:val="008152B9"/>
    <w:rsid w:val="00815C53"/>
    <w:rsid w:val="008177A5"/>
    <w:rsid w:val="0082036E"/>
    <w:rsid w:val="00820411"/>
    <w:rsid w:val="0082089F"/>
    <w:rsid w:val="00820DE8"/>
    <w:rsid w:val="00821118"/>
    <w:rsid w:val="008211C9"/>
    <w:rsid w:val="00821247"/>
    <w:rsid w:val="00821802"/>
    <w:rsid w:val="00822D1F"/>
    <w:rsid w:val="00822E98"/>
    <w:rsid w:val="00823866"/>
    <w:rsid w:val="008238A1"/>
    <w:rsid w:val="00823A2F"/>
    <w:rsid w:val="00823BFC"/>
    <w:rsid w:val="00823FD9"/>
    <w:rsid w:val="00824808"/>
    <w:rsid w:val="008254F5"/>
    <w:rsid w:val="008264DE"/>
    <w:rsid w:val="00826AE6"/>
    <w:rsid w:val="0082723F"/>
    <w:rsid w:val="00827BC6"/>
    <w:rsid w:val="00830532"/>
    <w:rsid w:val="008310D3"/>
    <w:rsid w:val="0083172B"/>
    <w:rsid w:val="00831BE4"/>
    <w:rsid w:val="008323F2"/>
    <w:rsid w:val="0083283F"/>
    <w:rsid w:val="00832EA2"/>
    <w:rsid w:val="00834282"/>
    <w:rsid w:val="00835051"/>
    <w:rsid w:val="0083517E"/>
    <w:rsid w:val="008352E9"/>
    <w:rsid w:val="008353D8"/>
    <w:rsid w:val="008361BA"/>
    <w:rsid w:val="008362B6"/>
    <w:rsid w:val="00837664"/>
    <w:rsid w:val="00837F56"/>
    <w:rsid w:val="0084083D"/>
    <w:rsid w:val="00840891"/>
    <w:rsid w:val="008413CF"/>
    <w:rsid w:val="008426AE"/>
    <w:rsid w:val="00842A85"/>
    <w:rsid w:val="00842C8D"/>
    <w:rsid w:val="008432C9"/>
    <w:rsid w:val="00843713"/>
    <w:rsid w:val="00843A68"/>
    <w:rsid w:val="00843A7C"/>
    <w:rsid w:val="00844282"/>
    <w:rsid w:val="00845658"/>
    <w:rsid w:val="00846E06"/>
    <w:rsid w:val="008473CD"/>
    <w:rsid w:val="00847A00"/>
    <w:rsid w:val="00847BF3"/>
    <w:rsid w:val="00847C57"/>
    <w:rsid w:val="00847E2F"/>
    <w:rsid w:val="00847F62"/>
    <w:rsid w:val="0085082A"/>
    <w:rsid w:val="00850FD4"/>
    <w:rsid w:val="00851510"/>
    <w:rsid w:val="008522E0"/>
    <w:rsid w:val="00852793"/>
    <w:rsid w:val="00852E2B"/>
    <w:rsid w:val="0085332D"/>
    <w:rsid w:val="008537BF"/>
    <w:rsid w:val="008538EF"/>
    <w:rsid w:val="00853BFB"/>
    <w:rsid w:val="00853C29"/>
    <w:rsid w:val="008541F1"/>
    <w:rsid w:val="008547BB"/>
    <w:rsid w:val="00855858"/>
    <w:rsid w:val="00855AF1"/>
    <w:rsid w:val="00856280"/>
    <w:rsid w:val="008562B4"/>
    <w:rsid w:val="00856921"/>
    <w:rsid w:val="00856EE1"/>
    <w:rsid w:val="008573F1"/>
    <w:rsid w:val="00857576"/>
    <w:rsid w:val="008600F0"/>
    <w:rsid w:val="0086026A"/>
    <w:rsid w:val="00860976"/>
    <w:rsid w:val="00860DC6"/>
    <w:rsid w:val="008614F3"/>
    <w:rsid w:val="00861550"/>
    <w:rsid w:val="00861BAF"/>
    <w:rsid w:val="00861C39"/>
    <w:rsid w:val="00862739"/>
    <w:rsid w:val="00862ADE"/>
    <w:rsid w:val="00862C94"/>
    <w:rsid w:val="00862DDE"/>
    <w:rsid w:val="00863108"/>
    <w:rsid w:val="00863935"/>
    <w:rsid w:val="00863A14"/>
    <w:rsid w:val="00864875"/>
    <w:rsid w:val="00865DA3"/>
    <w:rsid w:val="00866711"/>
    <w:rsid w:val="00867052"/>
    <w:rsid w:val="00867290"/>
    <w:rsid w:val="0086786F"/>
    <w:rsid w:val="00870539"/>
    <w:rsid w:val="008705B4"/>
    <w:rsid w:val="0087114F"/>
    <w:rsid w:val="00871357"/>
    <w:rsid w:val="00871842"/>
    <w:rsid w:val="00871A41"/>
    <w:rsid w:val="00871B36"/>
    <w:rsid w:val="00871C44"/>
    <w:rsid w:val="00872980"/>
    <w:rsid w:val="00873DF0"/>
    <w:rsid w:val="00874127"/>
    <w:rsid w:val="008747C2"/>
    <w:rsid w:val="00874BBC"/>
    <w:rsid w:val="0087514E"/>
    <w:rsid w:val="008752BA"/>
    <w:rsid w:val="00875D53"/>
    <w:rsid w:val="008761D1"/>
    <w:rsid w:val="00876241"/>
    <w:rsid w:val="00876827"/>
    <w:rsid w:val="00876EC0"/>
    <w:rsid w:val="00877486"/>
    <w:rsid w:val="00880120"/>
    <w:rsid w:val="0088066D"/>
    <w:rsid w:val="008808BE"/>
    <w:rsid w:val="00880A50"/>
    <w:rsid w:val="00880AD9"/>
    <w:rsid w:val="008817EA"/>
    <w:rsid w:val="00882263"/>
    <w:rsid w:val="00883067"/>
    <w:rsid w:val="00883143"/>
    <w:rsid w:val="008835C7"/>
    <w:rsid w:val="00883DE6"/>
    <w:rsid w:val="00883F72"/>
    <w:rsid w:val="0088449F"/>
    <w:rsid w:val="0088484F"/>
    <w:rsid w:val="00884C58"/>
    <w:rsid w:val="00884DC6"/>
    <w:rsid w:val="00885D8F"/>
    <w:rsid w:val="00885ED9"/>
    <w:rsid w:val="00886091"/>
    <w:rsid w:val="00886522"/>
    <w:rsid w:val="00887AAA"/>
    <w:rsid w:val="00887BB3"/>
    <w:rsid w:val="00887E19"/>
    <w:rsid w:val="008914D5"/>
    <w:rsid w:val="0089155A"/>
    <w:rsid w:val="00891CA8"/>
    <w:rsid w:val="00891F75"/>
    <w:rsid w:val="0089250F"/>
    <w:rsid w:val="00892B92"/>
    <w:rsid w:val="00892D39"/>
    <w:rsid w:val="008937DD"/>
    <w:rsid w:val="00894E87"/>
    <w:rsid w:val="00895068"/>
    <w:rsid w:val="0089517C"/>
    <w:rsid w:val="00895488"/>
    <w:rsid w:val="00895912"/>
    <w:rsid w:val="00895F09"/>
    <w:rsid w:val="0089626F"/>
    <w:rsid w:val="00896ADD"/>
    <w:rsid w:val="00896BB4"/>
    <w:rsid w:val="00896CEF"/>
    <w:rsid w:val="0089714F"/>
    <w:rsid w:val="00897469"/>
    <w:rsid w:val="0089770F"/>
    <w:rsid w:val="00897883"/>
    <w:rsid w:val="00897BA0"/>
    <w:rsid w:val="008A029D"/>
    <w:rsid w:val="008A0A49"/>
    <w:rsid w:val="008A1AE4"/>
    <w:rsid w:val="008A2507"/>
    <w:rsid w:val="008A2726"/>
    <w:rsid w:val="008A2A98"/>
    <w:rsid w:val="008A3796"/>
    <w:rsid w:val="008A4A9D"/>
    <w:rsid w:val="008A51A6"/>
    <w:rsid w:val="008A52F1"/>
    <w:rsid w:val="008A58E1"/>
    <w:rsid w:val="008A5D74"/>
    <w:rsid w:val="008A5DB4"/>
    <w:rsid w:val="008A5EA6"/>
    <w:rsid w:val="008A62F6"/>
    <w:rsid w:val="008A6567"/>
    <w:rsid w:val="008A68A7"/>
    <w:rsid w:val="008A6BE1"/>
    <w:rsid w:val="008A764C"/>
    <w:rsid w:val="008A7E34"/>
    <w:rsid w:val="008B00BF"/>
    <w:rsid w:val="008B0485"/>
    <w:rsid w:val="008B057A"/>
    <w:rsid w:val="008B15F5"/>
    <w:rsid w:val="008B1607"/>
    <w:rsid w:val="008B1705"/>
    <w:rsid w:val="008B25A2"/>
    <w:rsid w:val="008B45F9"/>
    <w:rsid w:val="008B4B45"/>
    <w:rsid w:val="008B4B69"/>
    <w:rsid w:val="008B6894"/>
    <w:rsid w:val="008B7056"/>
    <w:rsid w:val="008B7B87"/>
    <w:rsid w:val="008B7D90"/>
    <w:rsid w:val="008C023D"/>
    <w:rsid w:val="008C026C"/>
    <w:rsid w:val="008C06C7"/>
    <w:rsid w:val="008C0722"/>
    <w:rsid w:val="008C0740"/>
    <w:rsid w:val="008C0B18"/>
    <w:rsid w:val="008C1BE6"/>
    <w:rsid w:val="008C1DCD"/>
    <w:rsid w:val="008C2C48"/>
    <w:rsid w:val="008C34D6"/>
    <w:rsid w:val="008C35AD"/>
    <w:rsid w:val="008C3EF6"/>
    <w:rsid w:val="008C466E"/>
    <w:rsid w:val="008C48D6"/>
    <w:rsid w:val="008C549E"/>
    <w:rsid w:val="008C555D"/>
    <w:rsid w:val="008C5817"/>
    <w:rsid w:val="008C6008"/>
    <w:rsid w:val="008C6191"/>
    <w:rsid w:val="008C64D7"/>
    <w:rsid w:val="008C6D4B"/>
    <w:rsid w:val="008C7319"/>
    <w:rsid w:val="008C789A"/>
    <w:rsid w:val="008C7E00"/>
    <w:rsid w:val="008D010F"/>
    <w:rsid w:val="008D03AA"/>
    <w:rsid w:val="008D145A"/>
    <w:rsid w:val="008D1567"/>
    <w:rsid w:val="008D1CDC"/>
    <w:rsid w:val="008D1EE2"/>
    <w:rsid w:val="008D2544"/>
    <w:rsid w:val="008D294F"/>
    <w:rsid w:val="008D2A5F"/>
    <w:rsid w:val="008D3584"/>
    <w:rsid w:val="008D35AC"/>
    <w:rsid w:val="008D370B"/>
    <w:rsid w:val="008D423B"/>
    <w:rsid w:val="008D4290"/>
    <w:rsid w:val="008D434A"/>
    <w:rsid w:val="008D43E8"/>
    <w:rsid w:val="008D4A0A"/>
    <w:rsid w:val="008D4A80"/>
    <w:rsid w:val="008D4DD9"/>
    <w:rsid w:val="008D50D8"/>
    <w:rsid w:val="008D53A5"/>
    <w:rsid w:val="008D55EA"/>
    <w:rsid w:val="008D5C3D"/>
    <w:rsid w:val="008D6F67"/>
    <w:rsid w:val="008D742A"/>
    <w:rsid w:val="008E0B24"/>
    <w:rsid w:val="008E1438"/>
    <w:rsid w:val="008E18A0"/>
    <w:rsid w:val="008E1AA7"/>
    <w:rsid w:val="008E1AF5"/>
    <w:rsid w:val="008E2344"/>
    <w:rsid w:val="008E2860"/>
    <w:rsid w:val="008E299C"/>
    <w:rsid w:val="008E3305"/>
    <w:rsid w:val="008E37B8"/>
    <w:rsid w:val="008E39A5"/>
    <w:rsid w:val="008E3E03"/>
    <w:rsid w:val="008E3F7C"/>
    <w:rsid w:val="008E4108"/>
    <w:rsid w:val="008E48BA"/>
    <w:rsid w:val="008E4A67"/>
    <w:rsid w:val="008E5341"/>
    <w:rsid w:val="008E6396"/>
    <w:rsid w:val="008E674C"/>
    <w:rsid w:val="008E680E"/>
    <w:rsid w:val="008E74D4"/>
    <w:rsid w:val="008F021B"/>
    <w:rsid w:val="008F066D"/>
    <w:rsid w:val="008F0699"/>
    <w:rsid w:val="008F0D54"/>
    <w:rsid w:val="008F1241"/>
    <w:rsid w:val="008F1ABF"/>
    <w:rsid w:val="008F23D0"/>
    <w:rsid w:val="008F4D83"/>
    <w:rsid w:val="008F4F5D"/>
    <w:rsid w:val="008F57E5"/>
    <w:rsid w:val="008F5AA9"/>
    <w:rsid w:val="008F6013"/>
    <w:rsid w:val="008F6121"/>
    <w:rsid w:val="008F64A5"/>
    <w:rsid w:val="008F66ED"/>
    <w:rsid w:val="008F6AAC"/>
    <w:rsid w:val="008F7718"/>
    <w:rsid w:val="008F7801"/>
    <w:rsid w:val="008F7809"/>
    <w:rsid w:val="008F7BDA"/>
    <w:rsid w:val="008F7EB3"/>
    <w:rsid w:val="009004F0"/>
    <w:rsid w:val="009008C5"/>
    <w:rsid w:val="00900AD8"/>
    <w:rsid w:val="00901453"/>
    <w:rsid w:val="00902962"/>
    <w:rsid w:val="00904AC6"/>
    <w:rsid w:val="00904F38"/>
    <w:rsid w:val="00905CE6"/>
    <w:rsid w:val="00905DC9"/>
    <w:rsid w:val="009066B5"/>
    <w:rsid w:val="00906EC0"/>
    <w:rsid w:val="009070B5"/>
    <w:rsid w:val="00907F00"/>
    <w:rsid w:val="009104D9"/>
    <w:rsid w:val="00910BBE"/>
    <w:rsid w:val="00910E85"/>
    <w:rsid w:val="00912128"/>
    <w:rsid w:val="00912138"/>
    <w:rsid w:val="00912E2A"/>
    <w:rsid w:val="009130C4"/>
    <w:rsid w:val="00913188"/>
    <w:rsid w:val="00913265"/>
    <w:rsid w:val="00913A40"/>
    <w:rsid w:val="00913D14"/>
    <w:rsid w:val="0091404D"/>
    <w:rsid w:val="00914D3E"/>
    <w:rsid w:val="009151AC"/>
    <w:rsid w:val="009154F4"/>
    <w:rsid w:val="0091565B"/>
    <w:rsid w:val="00915A63"/>
    <w:rsid w:val="00915BA1"/>
    <w:rsid w:val="009164B3"/>
    <w:rsid w:val="00916627"/>
    <w:rsid w:val="0091689A"/>
    <w:rsid w:val="009178D8"/>
    <w:rsid w:val="009200BB"/>
    <w:rsid w:val="00920836"/>
    <w:rsid w:val="00921D7C"/>
    <w:rsid w:val="00922571"/>
    <w:rsid w:val="00922A61"/>
    <w:rsid w:val="009239DF"/>
    <w:rsid w:val="00923B33"/>
    <w:rsid w:val="0092409C"/>
    <w:rsid w:val="00924E36"/>
    <w:rsid w:val="00925559"/>
    <w:rsid w:val="00925BAC"/>
    <w:rsid w:val="00925DD1"/>
    <w:rsid w:val="009264B8"/>
    <w:rsid w:val="009272C5"/>
    <w:rsid w:val="00927B1E"/>
    <w:rsid w:val="00927B68"/>
    <w:rsid w:val="00927E37"/>
    <w:rsid w:val="00931ACD"/>
    <w:rsid w:val="00931E94"/>
    <w:rsid w:val="009324ED"/>
    <w:rsid w:val="009325BF"/>
    <w:rsid w:val="009325F2"/>
    <w:rsid w:val="009338AC"/>
    <w:rsid w:val="00933DBB"/>
    <w:rsid w:val="00933F43"/>
    <w:rsid w:val="0093523A"/>
    <w:rsid w:val="0093539B"/>
    <w:rsid w:val="0093572C"/>
    <w:rsid w:val="009358B9"/>
    <w:rsid w:val="0093602F"/>
    <w:rsid w:val="00936749"/>
    <w:rsid w:val="00936961"/>
    <w:rsid w:val="00936D4B"/>
    <w:rsid w:val="00937137"/>
    <w:rsid w:val="00940529"/>
    <w:rsid w:val="00940603"/>
    <w:rsid w:val="009408D4"/>
    <w:rsid w:val="009413F9"/>
    <w:rsid w:val="00942E03"/>
    <w:rsid w:val="00942E37"/>
    <w:rsid w:val="00942E55"/>
    <w:rsid w:val="0094367E"/>
    <w:rsid w:val="009436A9"/>
    <w:rsid w:val="009442F0"/>
    <w:rsid w:val="00944CDD"/>
    <w:rsid w:val="00944D93"/>
    <w:rsid w:val="00944FEA"/>
    <w:rsid w:val="00945C1A"/>
    <w:rsid w:val="009477BD"/>
    <w:rsid w:val="00947F53"/>
    <w:rsid w:val="009507D5"/>
    <w:rsid w:val="00950D16"/>
    <w:rsid w:val="009512B3"/>
    <w:rsid w:val="009513A6"/>
    <w:rsid w:val="00951EFB"/>
    <w:rsid w:val="00952346"/>
    <w:rsid w:val="009523DB"/>
    <w:rsid w:val="0095269A"/>
    <w:rsid w:val="0095318E"/>
    <w:rsid w:val="009538E5"/>
    <w:rsid w:val="00953A1F"/>
    <w:rsid w:val="009541D9"/>
    <w:rsid w:val="0095433A"/>
    <w:rsid w:val="0095462B"/>
    <w:rsid w:val="00954BD0"/>
    <w:rsid w:val="00955DF1"/>
    <w:rsid w:val="00955DF8"/>
    <w:rsid w:val="009561CC"/>
    <w:rsid w:val="00956709"/>
    <w:rsid w:val="009568A3"/>
    <w:rsid w:val="00956997"/>
    <w:rsid w:val="00956A06"/>
    <w:rsid w:val="00957044"/>
    <w:rsid w:val="009577C9"/>
    <w:rsid w:val="009604DA"/>
    <w:rsid w:val="00960F1F"/>
    <w:rsid w:val="009619E6"/>
    <w:rsid w:val="00961E85"/>
    <w:rsid w:val="0096217B"/>
    <w:rsid w:val="00962396"/>
    <w:rsid w:val="009629CB"/>
    <w:rsid w:val="00962C2B"/>
    <w:rsid w:val="00962D2D"/>
    <w:rsid w:val="00963647"/>
    <w:rsid w:val="00963887"/>
    <w:rsid w:val="00963F8D"/>
    <w:rsid w:val="009641C1"/>
    <w:rsid w:val="00964D32"/>
    <w:rsid w:val="00964D8A"/>
    <w:rsid w:val="00965833"/>
    <w:rsid w:val="00965B5C"/>
    <w:rsid w:val="009667F2"/>
    <w:rsid w:val="00967D1D"/>
    <w:rsid w:val="00967EA5"/>
    <w:rsid w:val="00970035"/>
    <w:rsid w:val="00970107"/>
    <w:rsid w:val="00971E39"/>
    <w:rsid w:val="0097253D"/>
    <w:rsid w:val="0097269C"/>
    <w:rsid w:val="00973A62"/>
    <w:rsid w:val="00973AB9"/>
    <w:rsid w:val="009742F7"/>
    <w:rsid w:val="00974529"/>
    <w:rsid w:val="00974895"/>
    <w:rsid w:val="00974BC5"/>
    <w:rsid w:val="00974D0A"/>
    <w:rsid w:val="00975159"/>
    <w:rsid w:val="00975AA5"/>
    <w:rsid w:val="009766A0"/>
    <w:rsid w:val="00976F7A"/>
    <w:rsid w:val="009803CA"/>
    <w:rsid w:val="0098091F"/>
    <w:rsid w:val="00980BCA"/>
    <w:rsid w:val="00980C96"/>
    <w:rsid w:val="009819BE"/>
    <w:rsid w:val="00981E43"/>
    <w:rsid w:val="009825FC"/>
    <w:rsid w:val="00982947"/>
    <w:rsid w:val="00982992"/>
    <w:rsid w:val="00982BF0"/>
    <w:rsid w:val="00982DAC"/>
    <w:rsid w:val="00982F26"/>
    <w:rsid w:val="00983CFB"/>
    <w:rsid w:val="009840D8"/>
    <w:rsid w:val="009844A2"/>
    <w:rsid w:val="0098470C"/>
    <w:rsid w:val="00985578"/>
    <w:rsid w:val="00985A3A"/>
    <w:rsid w:val="009863E1"/>
    <w:rsid w:val="009875B2"/>
    <w:rsid w:val="00987727"/>
    <w:rsid w:val="00987769"/>
    <w:rsid w:val="0098792B"/>
    <w:rsid w:val="00987D61"/>
    <w:rsid w:val="00990552"/>
    <w:rsid w:val="00990A07"/>
    <w:rsid w:val="009910C6"/>
    <w:rsid w:val="00991706"/>
    <w:rsid w:val="00991DD5"/>
    <w:rsid w:val="0099274B"/>
    <w:rsid w:val="0099274F"/>
    <w:rsid w:val="0099447F"/>
    <w:rsid w:val="0099464D"/>
    <w:rsid w:val="00994F9A"/>
    <w:rsid w:val="009955D3"/>
    <w:rsid w:val="00995893"/>
    <w:rsid w:val="00995A80"/>
    <w:rsid w:val="00995D4E"/>
    <w:rsid w:val="009962D3"/>
    <w:rsid w:val="00996A17"/>
    <w:rsid w:val="0099747C"/>
    <w:rsid w:val="009A0B4F"/>
    <w:rsid w:val="009A0CCD"/>
    <w:rsid w:val="009A0D2A"/>
    <w:rsid w:val="009A102D"/>
    <w:rsid w:val="009A1337"/>
    <w:rsid w:val="009A1536"/>
    <w:rsid w:val="009A2F5A"/>
    <w:rsid w:val="009A32FA"/>
    <w:rsid w:val="009A3303"/>
    <w:rsid w:val="009A3DED"/>
    <w:rsid w:val="009A41F6"/>
    <w:rsid w:val="009A4AFA"/>
    <w:rsid w:val="009A4C28"/>
    <w:rsid w:val="009A5438"/>
    <w:rsid w:val="009A564A"/>
    <w:rsid w:val="009A5DCF"/>
    <w:rsid w:val="009A5FD0"/>
    <w:rsid w:val="009A694C"/>
    <w:rsid w:val="009A6BAE"/>
    <w:rsid w:val="009A6F40"/>
    <w:rsid w:val="009B0766"/>
    <w:rsid w:val="009B077B"/>
    <w:rsid w:val="009B12AF"/>
    <w:rsid w:val="009B1E9F"/>
    <w:rsid w:val="009B1F44"/>
    <w:rsid w:val="009B2502"/>
    <w:rsid w:val="009B2674"/>
    <w:rsid w:val="009B269E"/>
    <w:rsid w:val="009B30E6"/>
    <w:rsid w:val="009B3AF7"/>
    <w:rsid w:val="009B3C7B"/>
    <w:rsid w:val="009B4B68"/>
    <w:rsid w:val="009B59F4"/>
    <w:rsid w:val="009B600B"/>
    <w:rsid w:val="009B6576"/>
    <w:rsid w:val="009B6E03"/>
    <w:rsid w:val="009B7BE6"/>
    <w:rsid w:val="009C00E0"/>
    <w:rsid w:val="009C0990"/>
    <w:rsid w:val="009C1455"/>
    <w:rsid w:val="009C145E"/>
    <w:rsid w:val="009C208E"/>
    <w:rsid w:val="009C2A40"/>
    <w:rsid w:val="009C3472"/>
    <w:rsid w:val="009C4710"/>
    <w:rsid w:val="009C571A"/>
    <w:rsid w:val="009C5F18"/>
    <w:rsid w:val="009C6773"/>
    <w:rsid w:val="009D05A8"/>
    <w:rsid w:val="009D05E0"/>
    <w:rsid w:val="009D1099"/>
    <w:rsid w:val="009D1A8E"/>
    <w:rsid w:val="009D1ADA"/>
    <w:rsid w:val="009D28F0"/>
    <w:rsid w:val="009D2B80"/>
    <w:rsid w:val="009D315B"/>
    <w:rsid w:val="009D39A3"/>
    <w:rsid w:val="009D39F0"/>
    <w:rsid w:val="009D41CE"/>
    <w:rsid w:val="009D4A7F"/>
    <w:rsid w:val="009D4F3E"/>
    <w:rsid w:val="009D5C62"/>
    <w:rsid w:val="009D5ECA"/>
    <w:rsid w:val="009D63B1"/>
    <w:rsid w:val="009D6872"/>
    <w:rsid w:val="009D7218"/>
    <w:rsid w:val="009D74C4"/>
    <w:rsid w:val="009D789F"/>
    <w:rsid w:val="009D78C8"/>
    <w:rsid w:val="009E0E5C"/>
    <w:rsid w:val="009E0F2D"/>
    <w:rsid w:val="009E1DBF"/>
    <w:rsid w:val="009E2132"/>
    <w:rsid w:val="009E2272"/>
    <w:rsid w:val="009E286A"/>
    <w:rsid w:val="009E2E84"/>
    <w:rsid w:val="009E3B7C"/>
    <w:rsid w:val="009E41C2"/>
    <w:rsid w:val="009E49AD"/>
    <w:rsid w:val="009E49CD"/>
    <w:rsid w:val="009E4E19"/>
    <w:rsid w:val="009E4FDA"/>
    <w:rsid w:val="009E5196"/>
    <w:rsid w:val="009E55B1"/>
    <w:rsid w:val="009E5B56"/>
    <w:rsid w:val="009E7667"/>
    <w:rsid w:val="009E7886"/>
    <w:rsid w:val="009E7C89"/>
    <w:rsid w:val="009E7F9C"/>
    <w:rsid w:val="009F1786"/>
    <w:rsid w:val="009F1C7E"/>
    <w:rsid w:val="009F1F29"/>
    <w:rsid w:val="009F28B3"/>
    <w:rsid w:val="009F2B49"/>
    <w:rsid w:val="009F2BDB"/>
    <w:rsid w:val="009F30DA"/>
    <w:rsid w:val="009F3F98"/>
    <w:rsid w:val="009F5C3B"/>
    <w:rsid w:val="009F62F2"/>
    <w:rsid w:val="009F62FA"/>
    <w:rsid w:val="009F6622"/>
    <w:rsid w:val="009F7188"/>
    <w:rsid w:val="009F7413"/>
    <w:rsid w:val="009F7471"/>
    <w:rsid w:val="009F764C"/>
    <w:rsid w:val="009F7AA1"/>
    <w:rsid w:val="009F7C85"/>
    <w:rsid w:val="00A00473"/>
    <w:rsid w:val="00A00D29"/>
    <w:rsid w:val="00A00D89"/>
    <w:rsid w:val="00A00DE2"/>
    <w:rsid w:val="00A01370"/>
    <w:rsid w:val="00A01D21"/>
    <w:rsid w:val="00A024AC"/>
    <w:rsid w:val="00A027DB"/>
    <w:rsid w:val="00A02CF2"/>
    <w:rsid w:val="00A039C9"/>
    <w:rsid w:val="00A0411B"/>
    <w:rsid w:val="00A0412E"/>
    <w:rsid w:val="00A04677"/>
    <w:rsid w:val="00A04BD6"/>
    <w:rsid w:val="00A05238"/>
    <w:rsid w:val="00A05DB9"/>
    <w:rsid w:val="00A060E9"/>
    <w:rsid w:val="00A062DB"/>
    <w:rsid w:val="00A067C9"/>
    <w:rsid w:val="00A06E0F"/>
    <w:rsid w:val="00A100E5"/>
    <w:rsid w:val="00A102D4"/>
    <w:rsid w:val="00A10665"/>
    <w:rsid w:val="00A111D4"/>
    <w:rsid w:val="00A112AC"/>
    <w:rsid w:val="00A1134C"/>
    <w:rsid w:val="00A11AA7"/>
    <w:rsid w:val="00A121C9"/>
    <w:rsid w:val="00A1257C"/>
    <w:rsid w:val="00A12770"/>
    <w:rsid w:val="00A13DE3"/>
    <w:rsid w:val="00A14105"/>
    <w:rsid w:val="00A1454D"/>
    <w:rsid w:val="00A14C29"/>
    <w:rsid w:val="00A14D0D"/>
    <w:rsid w:val="00A14F46"/>
    <w:rsid w:val="00A15607"/>
    <w:rsid w:val="00A15661"/>
    <w:rsid w:val="00A160C8"/>
    <w:rsid w:val="00A16C90"/>
    <w:rsid w:val="00A170BC"/>
    <w:rsid w:val="00A20C42"/>
    <w:rsid w:val="00A20C65"/>
    <w:rsid w:val="00A20C76"/>
    <w:rsid w:val="00A20EE4"/>
    <w:rsid w:val="00A2105E"/>
    <w:rsid w:val="00A2109C"/>
    <w:rsid w:val="00A22DC6"/>
    <w:rsid w:val="00A22E16"/>
    <w:rsid w:val="00A22F28"/>
    <w:rsid w:val="00A2380C"/>
    <w:rsid w:val="00A247B5"/>
    <w:rsid w:val="00A24A07"/>
    <w:rsid w:val="00A24BA5"/>
    <w:rsid w:val="00A25692"/>
    <w:rsid w:val="00A25981"/>
    <w:rsid w:val="00A2635D"/>
    <w:rsid w:val="00A27972"/>
    <w:rsid w:val="00A27B0D"/>
    <w:rsid w:val="00A303A4"/>
    <w:rsid w:val="00A307D4"/>
    <w:rsid w:val="00A30B19"/>
    <w:rsid w:val="00A3117B"/>
    <w:rsid w:val="00A31664"/>
    <w:rsid w:val="00A318FB"/>
    <w:rsid w:val="00A3220F"/>
    <w:rsid w:val="00A33859"/>
    <w:rsid w:val="00A338BE"/>
    <w:rsid w:val="00A3504B"/>
    <w:rsid w:val="00A352F9"/>
    <w:rsid w:val="00A359CB"/>
    <w:rsid w:val="00A35D0C"/>
    <w:rsid w:val="00A35E9F"/>
    <w:rsid w:val="00A360A9"/>
    <w:rsid w:val="00A3797F"/>
    <w:rsid w:val="00A37E0E"/>
    <w:rsid w:val="00A401EB"/>
    <w:rsid w:val="00A40565"/>
    <w:rsid w:val="00A41166"/>
    <w:rsid w:val="00A41322"/>
    <w:rsid w:val="00A41437"/>
    <w:rsid w:val="00A42427"/>
    <w:rsid w:val="00A42C28"/>
    <w:rsid w:val="00A42C89"/>
    <w:rsid w:val="00A442BE"/>
    <w:rsid w:val="00A44470"/>
    <w:rsid w:val="00A44945"/>
    <w:rsid w:val="00A44BBC"/>
    <w:rsid w:val="00A45723"/>
    <w:rsid w:val="00A45BA4"/>
    <w:rsid w:val="00A465EF"/>
    <w:rsid w:val="00A46676"/>
    <w:rsid w:val="00A4725F"/>
    <w:rsid w:val="00A47569"/>
    <w:rsid w:val="00A503C3"/>
    <w:rsid w:val="00A50FD8"/>
    <w:rsid w:val="00A51C8C"/>
    <w:rsid w:val="00A526C7"/>
    <w:rsid w:val="00A52DC4"/>
    <w:rsid w:val="00A5351D"/>
    <w:rsid w:val="00A53569"/>
    <w:rsid w:val="00A537CC"/>
    <w:rsid w:val="00A54B73"/>
    <w:rsid w:val="00A54C65"/>
    <w:rsid w:val="00A54C7D"/>
    <w:rsid w:val="00A5733F"/>
    <w:rsid w:val="00A573B9"/>
    <w:rsid w:val="00A57608"/>
    <w:rsid w:val="00A57CEE"/>
    <w:rsid w:val="00A57F84"/>
    <w:rsid w:val="00A6001A"/>
    <w:rsid w:val="00A60111"/>
    <w:rsid w:val="00A60AA7"/>
    <w:rsid w:val="00A60E67"/>
    <w:rsid w:val="00A60EDB"/>
    <w:rsid w:val="00A618C0"/>
    <w:rsid w:val="00A62824"/>
    <w:rsid w:val="00A62848"/>
    <w:rsid w:val="00A6354A"/>
    <w:rsid w:val="00A639B8"/>
    <w:rsid w:val="00A63E98"/>
    <w:rsid w:val="00A63FA3"/>
    <w:rsid w:val="00A649A2"/>
    <w:rsid w:val="00A65876"/>
    <w:rsid w:val="00A6630D"/>
    <w:rsid w:val="00A669C3"/>
    <w:rsid w:val="00A66A9B"/>
    <w:rsid w:val="00A675D2"/>
    <w:rsid w:val="00A676C9"/>
    <w:rsid w:val="00A703BC"/>
    <w:rsid w:val="00A70608"/>
    <w:rsid w:val="00A70B97"/>
    <w:rsid w:val="00A70C42"/>
    <w:rsid w:val="00A7141E"/>
    <w:rsid w:val="00A71804"/>
    <w:rsid w:val="00A725AA"/>
    <w:rsid w:val="00A73645"/>
    <w:rsid w:val="00A738BB"/>
    <w:rsid w:val="00A7439A"/>
    <w:rsid w:val="00A744EC"/>
    <w:rsid w:val="00A74B92"/>
    <w:rsid w:val="00A74E28"/>
    <w:rsid w:val="00A750B0"/>
    <w:rsid w:val="00A75EAB"/>
    <w:rsid w:val="00A766D3"/>
    <w:rsid w:val="00A76B15"/>
    <w:rsid w:val="00A76E94"/>
    <w:rsid w:val="00A7738F"/>
    <w:rsid w:val="00A80135"/>
    <w:rsid w:val="00A8126A"/>
    <w:rsid w:val="00A81416"/>
    <w:rsid w:val="00A81D1C"/>
    <w:rsid w:val="00A82292"/>
    <w:rsid w:val="00A82B5C"/>
    <w:rsid w:val="00A831D5"/>
    <w:rsid w:val="00A8372B"/>
    <w:rsid w:val="00A843B1"/>
    <w:rsid w:val="00A84564"/>
    <w:rsid w:val="00A8462D"/>
    <w:rsid w:val="00A848A5"/>
    <w:rsid w:val="00A85EF5"/>
    <w:rsid w:val="00A862A0"/>
    <w:rsid w:val="00A87360"/>
    <w:rsid w:val="00A875F7"/>
    <w:rsid w:val="00A87D96"/>
    <w:rsid w:val="00A90DDB"/>
    <w:rsid w:val="00A9165F"/>
    <w:rsid w:val="00A92222"/>
    <w:rsid w:val="00A92C29"/>
    <w:rsid w:val="00A936F4"/>
    <w:rsid w:val="00A939B8"/>
    <w:rsid w:val="00A93A93"/>
    <w:rsid w:val="00A93E62"/>
    <w:rsid w:val="00A93E75"/>
    <w:rsid w:val="00A94472"/>
    <w:rsid w:val="00A944A8"/>
    <w:rsid w:val="00A94B62"/>
    <w:rsid w:val="00A95442"/>
    <w:rsid w:val="00A96A55"/>
    <w:rsid w:val="00A97209"/>
    <w:rsid w:val="00A977B7"/>
    <w:rsid w:val="00A977D7"/>
    <w:rsid w:val="00A97990"/>
    <w:rsid w:val="00A97BA6"/>
    <w:rsid w:val="00A97DA9"/>
    <w:rsid w:val="00A97EC5"/>
    <w:rsid w:val="00AA072D"/>
    <w:rsid w:val="00AA13F4"/>
    <w:rsid w:val="00AA14BD"/>
    <w:rsid w:val="00AA1AA4"/>
    <w:rsid w:val="00AA2FFE"/>
    <w:rsid w:val="00AA35AC"/>
    <w:rsid w:val="00AA3918"/>
    <w:rsid w:val="00AA3AC4"/>
    <w:rsid w:val="00AA547E"/>
    <w:rsid w:val="00AA584E"/>
    <w:rsid w:val="00AA7171"/>
    <w:rsid w:val="00AA79FF"/>
    <w:rsid w:val="00AB02AD"/>
    <w:rsid w:val="00AB0630"/>
    <w:rsid w:val="00AB0B03"/>
    <w:rsid w:val="00AB1023"/>
    <w:rsid w:val="00AB124B"/>
    <w:rsid w:val="00AB1363"/>
    <w:rsid w:val="00AB17C0"/>
    <w:rsid w:val="00AB1E96"/>
    <w:rsid w:val="00AB2067"/>
    <w:rsid w:val="00AB2B5E"/>
    <w:rsid w:val="00AB310F"/>
    <w:rsid w:val="00AB3B8D"/>
    <w:rsid w:val="00AB4E77"/>
    <w:rsid w:val="00AB50AD"/>
    <w:rsid w:val="00AB516D"/>
    <w:rsid w:val="00AB54D5"/>
    <w:rsid w:val="00AB54E3"/>
    <w:rsid w:val="00AB64B3"/>
    <w:rsid w:val="00AB7633"/>
    <w:rsid w:val="00AB76DE"/>
    <w:rsid w:val="00AB7A0A"/>
    <w:rsid w:val="00AB7A5D"/>
    <w:rsid w:val="00AC0137"/>
    <w:rsid w:val="00AC05E4"/>
    <w:rsid w:val="00AC072A"/>
    <w:rsid w:val="00AC09AF"/>
    <w:rsid w:val="00AC10C1"/>
    <w:rsid w:val="00AC2D54"/>
    <w:rsid w:val="00AC3872"/>
    <w:rsid w:val="00AC52F3"/>
    <w:rsid w:val="00AC5758"/>
    <w:rsid w:val="00AC59B4"/>
    <w:rsid w:val="00AC69B8"/>
    <w:rsid w:val="00AC6C74"/>
    <w:rsid w:val="00AC6FDC"/>
    <w:rsid w:val="00AC70CC"/>
    <w:rsid w:val="00AC78F2"/>
    <w:rsid w:val="00AD1406"/>
    <w:rsid w:val="00AD1E9D"/>
    <w:rsid w:val="00AD2259"/>
    <w:rsid w:val="00AD2472"/>
    <w:rsid w:val="00AD3222"/>
    <w:rsid w:val="00AD3D76"/>
    <w:rsid w:val="00AD48B5"/>
    <w:rsid w:val="00AD4BC2"/>
    <w:rsid w:val="00AD4F5C"/>
    <w:rsid w:val="00AD5257"/>
    <w:rsid w:val="00AD55E3"/>
    <w:rsid w:val="00AD57B0"/>
    <w:rsid w:val="00AD5B2F"/>
    <w:rsid w:val="00AD5C71"/>
    <w:rsid w:val="00AD64D2"/>
    <w:rsid w:val="00AD7B9B"/>
    <w:rsid w:val="00AD7E06"/>
    <w:rsid w:val="00AE0C38"/>
    <w:rsid w:val="00AE0C70"/>
    <w:rsid w:val="00AE249C"/>
    <w:rsid w:val="00AE29E1"/>
    <w:rsid w:val="00AE2B12"/>
    <w:rsid w:val="00AE2CFB"/>
    <w:rsid w:val="00AE31D8"/>
    <w:rsid w:val="00AE3DB0"/>
    <w:rsid w:val="00AE47C3"/>
    <w:rsid w:val="00AE4BA6"/>
    <w:rsid w:val="00AE4BB1"/>
    <w:rsid w:val="00AE55FB"/>
    <w:rsid w:val="00AE66DE"/>
    <w:rsid w:val="00AE6A61"/>
    <w:rsid w:val="00AE76AB"/>
    <w:rsid w:val="00AF06EA"/>
    <w:rsid w:val="00AF084D"/>
    <w:rsid w:val="00AF14D6"/>
    <w:rsid w:val="00AF1C34"/>
    <w:rsid w:val="00AF1CC1"/>
    <w:rsid w:val="00AF1FB5"/>
    <w:rsid w:val="00AF2B67"/>
    <w:rsid w:val="00AF2D70"/>
    <w:rsid w:val="00AF3807"/>
    <w:rsid w:val="00AF3953"/>
    <w:rsid w:val="00AF4092"/>
    <w:rsid w:val="00AF44A7"/>
    <w:rsid w:val="00AF4541"/>
    <w:rsid w:val="00AF536E"/>
    <w:rsid w:val="00AF56D5"/>
    <w:rsid w:val="00AF6676"/>
    <w:rsid w:val="00AF7333"/>
    <w:rsid w:val="00AF7334"/>
    <w:rsid w:val="00B0044A"/>
    <w:rsid w:val="00B00DFF"/>
    <w:rsid w:val="00B0142B"/>
    <w:rsid w:val="00B01E93"/>
    <w:rsid w:val="00B041B5"/>
    <w:rsid w:val="00B04DAC"/>
    <w:rsid w:val="00B057BF"/>
    <w:rsid w:val="00B0645E"/>
    <w:rsid w:val="00B0660E"/>
    <w:rsid w:val="00B07620"/>
    <w:rsid w:val="00B07841"/>
    <w:rsid w:val="00B07ABF"/>
    <w:rsid w:val="00B07C58"/>
    <w:rsid w:val="00B10CF8"/>
    <w:rsid w:val="00B113D3"/>
    <w:rsid w:val="00B11B3C"/>
    <w:rsid w:val="00B12094"/>
    <w:rsid w:val="00B12E26"/>
    <w:rsid w:val="00B12EA6"/>
    <w:rsid w:val="00B13AD9"/>
    <w:rsid w:val="00B13C6D"/>
    <w:rsid w:val="00B13D45"/>
    <w:rsid w:val="00B13EB5"/>
    <w:rsid w:val="00B144F8"/>
    <w:rsid w:val="00B14890"/>
    <w:rsid w:val="00B149EB"/>
    <w:rsid w:val="00B14BA1"/>
    <w:rsid w:val="00B15DCD"/>
    <w:rsid w:val="00B16137"/>
    <w:rsid w:val="00B16375"/>
    <w:rsid w:val="00B168D1"/>
    <w:rsid w:val="00B16C22"/>
    <w:rsid w:val="00B16CA3"/>
    <w:rsid w:val="00B17418"/>
    <w:rsid w:val="00B17D6A"/>
    <w:rsid w:val="00B20478"/>
    <w:rsid w:val="00B20E01"/>
    <w:rsid w:val="00B21088"/>
    <w:rsid w:val="00B217FB"/>
    <w:rsid w:val="00B21A53"/>
    <w:rsid w:val="00B21C80"/>
    <w:rsid w:val="00B2216F"/>
    <w:rsid w:val="00B2229F"/>
    <w:rsid w:val="00B231F7"/>
    <w:rsid w:val="00B234B6"/>
    <w:rsid w:val="00B23704"/>
    <w:rsid w:val="00B23F92"/>
    <w:rsid w:val="00B24051"/>
    <w:rsid w:val="00B25889"/>
    <w:rsid w:val="00B265BF"/>
    <w:rsid w:val="00B26841"/>
    <w:rsid w:val="00B269A8"/>
    <w:rsid w:val="00B273C1"/>
    <w:rsid w:val="00B307EF"/>
    <w:rsid w:val="00B31B62"/>
    <w:rsid w:val="00B31D48"/>
    <w:rsid w:val="00B32311"/>
    <w:rsid w:val="00B32A03"/>
    <w:rsid w:val="00B333BC"/>
    <w:rsid w:val="00B33565"/>
    <w:rsid w:val="00B339E1"/>
    <w:rsid w:val="00B34621"/>
    <w:rsid w:val="00B35760"/>
    <w:rsid w:val="00B369F1"/>
    <w:rsid w:val="00B37648"/>
    <w:rsid w:val="00B37A00"/>
    <w:rsid w:val="00B37C43"/>
    <w:rsid w:val="00B400F6"/>
    <w:rsid w:val="00B404E6"/>
    <w:rsid w:val="00B405B5"/>
    <w:rsid w:val="00B405E0"/>
    <w:rsid w:val="00B40F8C"/>
    <w:rsid w:val="00B412C0"/>
    <w:rsid w:val="00B4165E"/>
    <w:rsid w:val="00B4185E"/>
    <w:rsid w:val="00B42366"/>
    <w:rsid w:val="00B42910"/>
    <w:rsid w:val="00B42BE4"/>
    <w:rsid w:val="00B42C2A"/>
    <w:rsid w:val="00B43C3B"/>
    <w:rsid w:val="00B440EB"/>
    <w:rsid w:val="00B44D57"/>
    <w:rsid w:val="00B44EC8"/>
    <w:rsid w:val="00B45728"/>
    <w:rsid w:val="00B45898"/>
    <w:rsid w:val="00B45BC1"/>
    <w:rsid w:val="00B45C3E"/>
    <w:rsid w:val="00B45E51"/>
    <w:rsid w:val="00B46C8F"/>
    <w:rsid w:val="00B477BA"/>
    <w:rsid w:val="00B47F87"/>
    <w:rsid w:val="00B50DCF"/>
    <w:rsid w:val="00B50E61"/>
    <w:rsid w:val="00B5160D"/>
    <w:rsid w:val="00B5172C"/>
    <w:rsid w:val="00B51C48"/>
    <w:rsid w:val="00B52C8D"/>
    <w:rsid w:val="00B5384A"/>
    <w:rsid w:val="00B53A07"/>
    <w:rsid w:val="00B53F72"/>
    <w:rsid w:val="00B54A71"/>
    <w:rsid w:val="00B55490"/>
    <w:rsid w:val="00B55B2B"/>
    <w:rsid w:val="00B561DE"/>
    <w:rsid w:val="00B56224"/>
    <w:rsid w:val="00B56F9F"/>
    <w:rsid w:val="00B57012"/>
    <w:rsid w:val="00B570E3"/>
    <w:rsid w:val="00B57510"/>
    <w:rsid w:val="00B57E05"/>
    <w:rsid w:val="00B60A60"/>
    <w:rsid w:val="00B60CBA"/>
    <w:rsid w:val="00B60D4F"/>
    <w:rsid w:val="00B60FAD"/>
    <w:rsid w:val="00B612FD"/>
    <w:rsid w:val="00B61307"/>
    <w:rsid w:val="00B6267E"/>
    <w:rsid w:val="00B62ADF"/>
    <w:rsid w:val="00B63278"/>
    <w:rsid w:val="00B637D5"/>
    <w:rsid w:val="00B6389A"/>
    <w:rsid w:val="00B638F5"/>
    <w:rsid w:val="00B63E9C"/>
    <w:rsid w:val="00B643F8"/>
    <w:rsid w:val="00B646AF"/>
    <w:rsid w:val="00B6506B"/>
    <w:rsid w:val="00B65081"/>
    <w:rsid w:val="00B65137"/>
    <w:rsid w:val="00B653B6"/>
    <w:rsid w:val="00B65D9A"/>
    <w:rsid w:val="00B667FF"/>
    <w:rsid w:val="00B66F77"/>
    <w:rsid w:val="00B671D4"/>
    <w:rsid w:val="00B67C09"/>
    <w:rsid w:val="00B67C58"/>
    <w:rsid w:val="00B70504"/>
    <w:rsid w:val="00B705A3"/>
    <w:rsid w:val="00B71A31"/>
    <w:rsid w:val="00B7208F"/>
    <w:rsid w:val="00B727C4"/>
    <w:rsid w:val="00B74802"/>
    <w:rsid w:val="00B74832"/>
    <w:rsid w:val="00B74C09"/>
    <w:rsid w:val="00B74EC4"/>
    <w:rsid w:val="00B755A6"/>
    <w:rsid w:val="00B75939"/>
    <w:rsid w:val="00B7597A"/>
    <w:rsid w:val="00B7605C"/>
    <w:rsid w:val="00B76103"/>
    <w:rsid w:val="00B764DD"/>
    <w:rsid w:val="00B77015"/>
    <w:rsid w:val="00B770A8"/>
    <w:rsid w:val="00B7750A"/>
    <w:rsid w:val="00B7780C"/>
    <w:rsid w:val="00B7795E"/>
    <w:rsid w:val="00B80E76"/>
    <w:rsid w:val="00B80F71"/>
    <w:rsid w:val="00B812E9"/>
    <w:rsid w:val="00B818D5"/>
    <w:rsid w:val="00B82A55"/>
    <w:rsid w:val="00B82F1F"/>
    <w:rsid w:val="00B83E50"/>
    <w:rsid w:val="00B83F4B"/>
    <w:rsid w:val="00B85245"/>
    <w:rsid w:val="00B854D3"/>
    <w:rsid w:val="00B85A3D"/>
    <w:rsid w:val="00B863FE"/>
    <w:rsid w:val="00B86842"/>
    <w:rsid w:val="00B86AB9"/>
    <w:rsid w:val="00B86E11"/>
    <w:rsid w:val="00B86F07"/>
    <w:rsid w:val="00B878C1"/>
    <w:rsid w:val="00B87E66"/>
    <w:rsid w:val="00B87EA0"/>
    <w:rsid w:val="00B87FDF"/>
    <w:rsid w:val="00B90DA5"/>
    <w:rsid w:val="00B90F10"/>
    <w:rsid w:val="00B9126A"/>
    <w:rsid w:val="00B9264D"/>
    <w:rsid w:val="00B928B1"/>
    <w:rsid w:val="00B929D5"/>
    <w:rsid w:val="00B92BFD"/>
    <w:rsid w:val="00B92E90"/>
    <w:rsid w:val="00B933B1"/>
    <w:rsid w:val="00B936E8"/>
    <w:rsid w:val="00B938A7"/>
    <w:rsid w:val="00B93AC8"/>
    <w:rsid w:val="00B93B06"/>
    <w:rsid w:val="00B94796"/>
    <w:rsid w:val="00B94923"/>
    <w:rsid w:val="00B96BF2"/>
    <w:rsid w:val="00B96F37"/>
    <w:rsid w:val="00B97154"/>
    <w:rsid w:val="00B97660"/>
    <w:rsid w:val="00B97B46"/>
    <w:rsid w:val="00B97B9A"/>
    <w:rsid w:val="00B97CF6"/>
    <w:rsid w:val="00BA0845"/>
    <w:rsid w:val="00BA0AF9"/>
    <w:rsid w:val="00BA29A7"/>
    <w:rsid w:val="00BA2AC4"/>
    <w:rsid w:val="00BA2AF0"/>
    <w:rsid w:val="00BA3922"/>
    <w:rsid w:val="00BA4019"/>
    <w:rsid w:val="00BA4212"/>
    <w:rsid w:val="00BA493B"/>
    <w:rsid w:val="00BA4FE7"/>
    <w:rsid w:val="00BA5129"/>
    <w:rsid w:val="00BA5AF9"/>
    <w:rsid w:val="00BA5C9F"/>
    <w:rsid w:val="00BA638D"/>
    <w:rsid w:val="00BA642D"/>
    <w:rsid w:val="00BA66BF"/>
    <w:rsid w:val="00BA6BB2"/>
    <w:rsid w:val="00BA7411"/>
    <w:rsid w:val="00BA76B6"/>
    <w:rsid w:val="00BA7A5D"/>
    <w:rsid w:val="00BA7ACA"/>
    <w:rsid w:val="00BA7E39"/>
    <w:rsid w:val="00BB0214"/>
    <w:rsid w:val="00BB0394"/>
    <w:rsid w:val="00BB065A"/>
    <w:rsid w:val="00BB1460"/>
    <w:rsid w:val="00BB1D88"/>
    <w:rsid w:val="00BB2621"/>
    <w:rsid w:val="00BB3502"/>
    <w:rsid w:val="00BB398C"/>
    <w:rsid w:val="00BB3F5E"/>
    <w:rsid w:val="00BB4689"/>
    <w:rsid w:val="00BB46BA"/>
    <w:rsid w:val="00BB4725"/>
    <w:rsid w:val="00BB4D14"/>
    <w:rsid w:val="00BB53C5"/>
    <w:rsid w:val="00BB620A"/>
    <w:rsid w:val="00BB6214"/>
    <w:rsid w:val="00BB66D9"/>
    <w:rsid w:val="00BB6EF4"/>
    <w:rsid w:val="00BB70A6"/>
    <w:rsid w:val="00BC03B0"/>
    <w:rsid w:val="00BC0542"/>
    <w:rsid w:val="00BC2881"/>
    <w:rsid w:val="00BC2CD3"/>
    <w:rsid w:val="00BC3B7B"/>
    <w:rsid w:val="00BC4112"/>
    <w:rsid w:val="00BC48BF"/>
    <w:rsid w:val="00BC5972"/>
    <w:rsid w:val="00BC638A"/>
    <w:rsid w:val="00BC6593"/>
    <w:rsid w:val="00BC6960"/>
    <w:rsid w:val="00BC6962"/>
    <w:rsid w:val="00BC6AD1"/>
    <w:rsid w:val="00BC792F"/>
    <w:rsid w:val="00BC7DAF"/>
    <w:rsid w:val="00BD0947"/>
    <w:rsid w:val="00BD17D9"/>
    <w:rsid w:val="00BD1E3C"/>
    <w:rsid w:val="00BD317F"/>
    <w:rsid w:val="00BD33A1"/>
    <w:rsid w:val="00BD34D4"/>
    <w:rsid w:val="00BD36A7"/>
    <w:rsid w:val="00BD3E96"/>
    <w:rsid w:val="00BD4042"/>
    <w:rsid w:val="00BD4A84"/>
    <w:rsid w:val="00BD5077"/>
    <w:rsid w:val="00BD524B"/>
    <w:rsid w:val="00BD599A"/>
    <w:rsid w:val="00BD63D4"/>
    <w:rsid w:val="00BD6F65"/>
    <w:rsid w:val="00BD700E"/>
    <w:rsid w:val="00BD7389"/>
    <w:rsid w:val="00BD7530"/>
    <w:rsid w:val="00BD7904"/>
    <w:rsid w:val="00BD7C49"/>
    <w:rsid w:val="00BE0015"/>
    <w:rsid w:val="00BE0F9B"/>
    <w:rsid w:val="00BE1553"/>
    <w:rsid w:val="00BE2253"/>
    <w:rsid w:val="00BE28C7"/>
    <w:rsid w:val="00BE29F8"/>
    <w:rsid w:val="00BE2EB7"/>
    <w:rsid w:val="00BE3E3E"/>
    <w:rsid w:val="00BE422C"/>
    <w:rsid w:val="00BE4982"/>
    <w:rsid w:val="00BE5138"/>
    <w:rsid w:val="00BE572D"/>
    <w:rsid w:val="00BE5D49"/>
    <w:rsid w:val="00BE6FEB"/>
    <w:rsid w:val="00BE70AC"/>
    <w:rsid w:val="00BE7964"/>
    <w:rsid w:val="00BE7BF4"/>
    <w:rsid w:val="00BE7F00"/>
    <w:rsid w:val="00BF12EB"/>
    <w:rsid w:val="00BF1514"/>
    <w:rsid w:val="00BF16B7"/>
    <w:rsid w:val="00BF19A7"/>
    <w:rsid w:val="00BF1CB7"/>
    <w:rsid w:val="00BF2350"/>
    <w:rsid w:val="00BF27A0"/>
    <w:rsid w:val="00BF30CD"/>
    <w:rsid w:val="00BF3B39"/>
    <w:rsid w:val="00BF4496"/>
    <w:rsid w:val="00BF4579"/>
    <w:rsid w:val="00BF4635"/>
    <w:rsid w:val="00BF475B"/>
    <w:rsid w:val="00BF5255"/>
    <w:rsid w:val="00BF59A5"/>
    <w:rsid w:val="00BF61D6"/>
    <w:rsid w:val="00BF64CD"/>
    <w:rsid w:val="00BF7069"/>
    <w:rsid w:val="00BF77DC"/>
    <w:rsid w:val="00BF7D63"/>
    <w:rsid w:val="00BF7F6E"/>
    <w:rsid w:val="00C00551"/>
    <w:rsid w:val="00C00D62"/>
    <w:rsid w:val="00C00E7E"/>
    <w:rsid w:val="00C018BD"/>
    <w:rsid w:val="00C01B3C"/>
    <w:rsid w:val="00C01C63"/>
    <w:rsid w:val="00C01E49"/>
    <w:rsid w:val="00C02794"/>
    <w:rsid w:val="00C027C8"/>
    <w:rsid w:val="00C02983"/>
    <w:rsid w:val="00C02BF5"/>
    <w:rsid w:val="00C02D61"/>
    <w:rsid w:val="00C02DDD"/>
    <w:rsid w:val="00C03A77"/>
    <w:rsid w:val="00C03CC9"/>
    <w:rsid w:val="00C040FE"/>
    <w:rsid w:val="00C04F77"/>
    <w:rsid w:val="00C05242"/>
    <w:rsid w:val="00C05874"/>
    <w:rsid w:val="00C05956"/>
    <w:rsid w:val="00C05F80"/>
    <w:rsid w:val="00C06281"/>
    <w:rsid w:val="00C0656D"/>
    <w:rsid w:val="00C0709F"/>
    <w:rsid w:val="00C0732E"/>
    <w:rsid w:val="00C076E4"/>
    <w:rsid w:val="00C077DC"/>
    <w:rsid w:val="00C0786A"/>
    <w:rsid w:val="00C07B7D"/>
    <w:rsid w:val="00C11DA7"/>
    <w:rsid w:val="00C12119"/>
    <w:rsid w:val="00C132BD"/>
    <w:rsid w:val="00C137C3"/>
    <w:rsid w:val="00C13BAC"/>
    <w:rsid w:val="00C13BD6"/>
    <w:rsid w:val="00C13D54"/>
    <w:rsid w:val="00C14073"/>
    <w:rsid w:val="00C1571B"/>
    <w:rsid w:val="00C15BE7"/>
    <w:rsid w:val="00C15C58"/>
    <w:rsid w:val="00C15F5B"/>
    <w:rsid w:val="00C16104"/>
    <w:rsid w:val="00C16D9B"/>
    <w:rsid w:val="00C17C90"/>
    <w:rsid w:val="00C2098B"/>
    <w:rsid w:val="00C2108D"/>
    <w:rsid w:val="00C21AE1"/>
    <w:rsid w:val="00C22985"/>
    <w:rsid w:val="00C22D0C"/>
    <w:rsid w:val="00C23165"/>
    <w:rsid w:val="00C23385"/>
    <w:rsid w:val="00C2346E"/>
    <w:rsid w:val="00C2364C"/>
    <w:rsid w:val="00C23737"/>
    <w:rsid w:val="00C23B9D"/>
    <w:rsid w:val="00C23D11"/>
    <w:rsid w:val="00C23F63"/>
    <w:rsid w:val="00C242AD"/>
    <w:rsid w:val="00C24390"/>
    <w:rsid w:val="00C24BBE"/>
    <w:rsid w:val="00C24BEC"/>
    <w:rsid w:val="00C24DE1"/>
    <w:rsid w:val="00C270A8"/>
    <w:rsid w:val="00C270BF"/>
    <w:rsid w:val="00C2790F"/>
    <w:rsid w:val="00C27BA6"/>
    <w:rsid w:val="00C27E4C"/>
    <w:rsid w:val="00C30672"/>
    <w:rsid w:val="00C30A97"/>
    <w:rsid w:val="00C30BDD"/>
    <w:rsid w:val="00C315CC"/>
    <w:rsid w:val="00C3190A"/>
    <w:rsid w:val="00C3250B"/>
    <w:rsid w:val="00C325DB"/>
    <w:rsid w:val="00C328DD"/>
    <w:rsid w:val="00C32CC9"/>
    <w:rsid w:val="00C3314E"/>
    <w:rsid w:val="00C33BB8"/>
    <w:rsid w:val="00C33CDD"/>
    <w:rsid w:val="00C33E32"/>
    <w:rsid w:val="00C3442D"/>
    <w:rsid w:val="00C34A22"/>
    <w:rsid w:val="00C352BF"/>
    <w:rsid w:val="00C3542C"/>
    <w:rsid w:val="00C354A9"/>
    <w:rsid w:val="00C35D68"/>
    <w:rsid w:val="00C36528"/>
    <w:rsid w:val="00C36F05"/>
    <w:rsid w:val="00C370A8"/>
    <w:rsid w:val="00C3784F"/>
    <w:rsid w:val="00C37A98"/>
    <w:rsid w:val="00C37F6F"/>
    <w:rsid w:val="00C40851"/>
    <w:rsid w:val="00C4141D"/>
    <w:rsid w:val="00C4217B"/>
    <w:rsid w:val="00C4219C"/>
    <w:rsid w:val="00C44C70"/>
    <w:rsid w:val="00C44D52"/>
    <w:rsid w:val="00C45856"/>
    <w:rsid w:val="00C45D05"/>
    <w:rsid w:val="00C46590"/>
    <w:rsid w:val="00C4674E"/>
    <w:rsid w:val="00C4684B"/>
    <w:rsid w:val="00C46BBE"/>
    <w:rsid w:val="00C51113"/>
    <w:rsid w:val="00C51AB3"/>
    <w:rsid w:val="00C52103"/>
    <w:rsid w:val="00C5267A"/>
    <w:rsid w:val="00C52A14"/>
    <w:rsid w:val="00C52F0C"/>
    <w:rsid w:val="00C531DD"/>
    <w:rsid w:val="00C5347E"/>
    <w:rsid w:val="00C5371F"/>
    <w:rsid w:val="00C54126"/>
    <w:rsid w:val="00C54714"/>
    <w:rsid w:val="00C54A67"/>
    <w:rsid w:val="00C552BA"/>
    <w:rsid w:val="00C55383"/>
    <w:rsid w:val="00C558F3"/>
    <w:rsid w:val="00C5651E"/>
    <w:rsid w:val="00C56C85"/>
    <w:rsid w:val="00C57299"/>
    <w:rsid w:val="00C577A2"/>
    <w:rsid w:val="00C6000C"/>
    <w:rsid w:val="00C60FA3"/>
    <w:rsid w:val="00C6359D"/>
    <w:rsid w:val="00C63F9E"/>
    <w:rsid w:val="00C64F36"/>
    <w:rsid w:val="00C65706"/>
    <w:rsid w:val="00C65FA0"/>
    <w:rsid w:val="00C6606E"/>
    <w:rsid w:val="00C664DD"/>
    <w:rsid w:val="00C66BD3"/>
    <w:rsid w:val="00C66BEA"/>
    <w:rsid w:val="00C673DA"/>
    <w:rsid w:val="00C67AF6"/>
    <w:rsid w:val="00C67BF7"/>
    <w:rsid w:val="00C70572"/>
    <w:rsid w:val="00C71373"/>
    <w:rsid w:val="00C7147B"/>
    <w:rsid w:val="00C728CA"/>
    <w:rsid w:val="00C72E8D"/>
    <w:rsid w:val="00C734C4"/>
    <w:rsid w:val="00C75F09"/>
    <w:rsid w:val="00C77644"/>
    <w:rsid w:val="00C778A4"/>
    <w:rsid w:val="00C808EB"/>
    <w:rsid w:val="00C80A12"/>
    <w:rsid w:val="00C80AC0"/>
    <w:rsid w:val="00C8101E"/>
    <w:rsid w:val="00C811B0"/>
    <w:rsid w:val="00C81445"/>
    <w:rsid w:val="00C817C5"/>
    <w:rsid w:val="00C8254D"/>
    <w:rsid w:val="00C829FE"/>
    <w:rsid w:val="00C830A9"/>
    <w:rsid w:val="00C830D1"/>
    <w:rsid w:val="00C83419"/>
    <w:rsid w:val="00C84486"/>
    <w:rsid w:val="00C84A30"/>
    <w:rsid w:val="00C84BE9"/>
    <w:rsid w:val="00C850B3"/>
    <w:rsid w:val="00C85DA6"/>
    <w:rsid w:val="00C8617F"/>
    <w:rsid w:val="00C865DF"/>
    <w:rsid w:val="00C86678"/>
    <w:rsid w:val="00C86FFC"/>
    <w:rsid w:val="00C8700E"/>
    <w:rsid w:val="00C872F9"/>
    <w:rsid w:val="00C904EC"/>
    <w:rsid w:val="00C90FE2"/>
    <w:rsid w:val="00C91B7F"/>
    <w:rsid w:val="00C91D96"/>
    <w:rsid w:val="00C920A1"/>
    <w:rsid w:val="00C92252"/>
    <w:rsid w:val="00C92F45"/>
    <w:rsid w:val="00C930D3"/>
    <w:rsid w:val="00C9380D"/>
    <w:rsid w:val="00C94936"/>
    <w:rsid w:val="00C94996"/>
    <w:rsid w:val="00C949BE"/>
    <w:rsid w:val="00C94D2F"/>
    <w:rsid w:val="00C94F9E"/>
    <w:rsid w:val="00C95270"/>
    <w:rsid w:val="00C95649"/>
    <w:rsid w:val="00C95B5A"/>
    <w:rsid w:val="00C962DB"/>
    <w:rsid w:val="00C96BBB"/>
    <w:rsid w:val="00C97A7C"/>
    <w:rsid w:val="00CA0068"/>
    <w:rsid w:val="00CA0721"/>
    <w:rsid w:val="00CA1181"/>
    <w:rsid w:val="00CA2D3F"/>
    <w:rsid w:val="00CA2DBE"/>
    <w:rsid w:val="00CA3117"/>
    <w:rsid w:val="00CA353C"/>
    <w:rsid w:val="00CA3830"/>
    <w:rsid w:val="00CA3F31"/>
    <w:rsid w:val="00CA3F67"/>
    <w:rsid w:val="00CA4517"/>
    <w:rsid w:val="00CA482C"/>
    <w:rsid w:val="00CA5A0E"/>
    <w:rsid w:val="00CA6292"/>
    <w:rsid w:val="00CA6311"/>
    <w:rsid w:val="00CA65C1"/>
    <w:rsid w:val="00CA6D5B"/>
    <w:rsid w:val="00CA761B"/>
    <w:rsid w:val="00CB02E8"/>
    <w:rsid w:val="00CB0521"/>
    <w:rsid w:val="00CB084E"/>
    <w:rsid w:val="00CB1162"/>
    <w:rsid w:val="00CB181A"/>
    <w:rsid w:val="00CB1986"/>
    <w:rsid w:val="00CB1F84"/>
    <w:rsid w:val="00CB2358"/>
    <w:rsid w:val="00CB2718"/>
    <w:rsid w:val="00CB291A"/>
    <w:rsid w:val="00CB29E4"/>
    <w:rsid w:val="00CB2EE9"/>
    <w:rsid w:val="00CB2F22"/>
    <w:rsid w:val="00CB34B6"/>
    <w:rsid w:val="00CB39A1"/>
    <w:rsid w:val="00CB3A87"/>
    <w:rsid w:val="00CB4269"/>
    <w:rsid w:val="00CB441E"/>
    <w:rsid w:val="00CB484E"/>
    <w:rsid w:val="00CB48EE"/>
    <w:rsid w:val="00CB59CE"/>
    <w:rsid w:val="00CB5AFB"/>
    <w:rsid w:val="00CB5BAA"/>
    <w:rsid w:val="00CB5CBA"/>
    <w:rsid w:val="00CB5E4E"/>
    <w:rsid w:val="00CB61AC"/>
    <w:rsid w:val="00CB62F2"/>
    <w:rsid w:val="00CB67A2"/>
    <w:rsid w:val="00CB6C96"/>
    <w:rsid w:val="00CB6D79"/>
    <w:rsid w:val="00CB6D97"/>
    <w:rsid w:val="00CB74ED"/>
    <w:rsid w:val="00CB7A4A"/>
    <w:rsid w:val="00CC16F1"/>
    <w:rsid w:val="00CC1CEF"/>
    <w:rsid w:val="00CC29F8"/>
    <w:rsid w:val="00CC318D"/>
    <w:rsid w:val="00CC3E53"/>
    <w:rsid w:val="00CC45F2"/>
    <w:rsid w:val="00CC55A1"/>
    <w:rsid w:val="00CC5867"/>
    <w:rsid w:val="00CC66ED"/>
    <w:rsid w:val="00CC7E0C"/>
    <w:rsid w:val="00CD0001"/>
    <w:rsid w:val="00CD0794"/>
    <w:rsid w:val="00CD0C23"/>
    <w:rsid w:val="00CD0E7F"/>
    <w:rsid w:val="00CD0F4F"/>
    <w:rsid w:val="00CD1344"/>
    <w:rsid w:val="00CD18C3"/>
    <w:rsid w:val="00CD2165"/>
    <w:rsid w:val="00CD2A04"/>
    <w:rsid w:val="00CD2E6D"/>
    <w:rsid w:val="00CD37CF"/>
    <w:rsid w:val="00CD5349"/>
    <w:rsid w:val="00CD556E"/>
    <w:rsid w:val="00CD587D"/>
    <w:rsid w:val="00CD5BEF"/>
    <w:rsid w:val="00CD5BF0"/>
    <w:rsid w:val="00CD6CDB"/>
    <w:rsid w:val="00CD76E2"/>
    <w:rsid w:val="00CD7B41"/>
    <w:rsid w:val="00CE0178"/>
    <w:rsid w:val="00CE03FB"/>
    <w:rsid w:val="00CE07D6"/>
    <w:rsid w:val="00CE124C"/>
    <w:rsid w:val="00CE1DA6"/>
    <w:rsid w:val="00CE1EEE"/>
    <w:rsid w:val="00CE25B7"/>
    <w:rsid w:val="00CE2FD4"/>
    <w:rsid w:val="00CE3B59"/>
    <w:rsid w:val="00CE496B"/>
    <w:rsid w:val="00CE49D9"/>
    <w:rsid w:val="00CE4B76"/>
    <w:rsid w:val="00CE4FD5"/>
    <w:rsid w:val="00CE5708"/>
    <w:rsid w:val="00CE591F"/>
    <w:rsid w:val="00CE624B"/>
    <w:rsid w:val="00CE675F"/>
    <w:rsid w:val="00CE6C56"/>
    <w:rsid w:val="00CE6F0F"/>
    <w:rsid w:val="00CE7BFD"/>
    <w:rsid w:val="00CF0063"/>
    <w:rsid w:val="00CF0338"/>
    <w:rsid w:val="00CF06F7"/>
    <w:rsid w:val="00CF111D"/>
    <w:rsid w:val="00CF1561"/>
    <w:rsid w:val="00CF20B9"/>
    <w:rsid w:val="00CF2171"/>
    <w:rsid w:val="00CF217F"/>
    <w:rsid w:val="00CF23C4"/>
    <w:rsid w:val="00CF3A3D"/>
    <w:rsid w:val="00CF3AFE"/>
    <w:rsid w:val="00CF3BA8"/>
    <w:rsid w:val="00CF41F0"/>
    <w:rsid w:val="00CF4528"/>
    <w:rsid w:val="00CF482E"/>
    <w:rsid w:val="00CF4A18"/>
    <w:rsid w:val="00CF4B3E"/>
    <w:rsid w:val="00CF53E5"/>
    <w:rsid w:val="00CF54C0"/>
    <w:rsid w:val="00CF5E4F"/>
    <w:rsid w:val="00CF625F"/>
    <w:rsid w:val="00CF6416"/>
    <w:rsid w:val="00CF700D"/>
    <w:rsid w:val="00CF7337"/>
    <w:rsid w:val="00CF7B09"/>
    <w:rsid w:val="00D015CB"/>
    <w:rsid w:val="00D01E41"/>
    <w:rsid w:val="00D0289D"/>
    <w:rsid w:val="00D02AB6"/>
    <w:rsid w:val="00D02CBE"/>
    <w:rsid w:val="00D0358B"/>
    <w:rsid w:val="00D039F9"/>
    <w:rsid w:val="00D03E1B"/>
    <w:rsid w:val="00D05343"/>
    <w:rsid w:val="00D06005"/>
    <w:rsid w:val="00D0663A"/>
    <w:rsid w:val="00D06874"/>
    <w:rsid w:val="00D06881"/>
    <w:rsid w:val="00D0744C"/>
    <w:rsid w:val="00D07459"/>
    <w:rsid w:val="00D0784A"/>
    <w:rsid w:val="00D10482"/>
    <w:rsid w:val="00D107C5"/>
    <w:rsid w:val="00D10F8B"/>
    <w:rsid w:val="00D11016"/>
    <w:rsid w:val="00D11333"/>
    <w:rsid w:val="00D124B4"/>
    <w:rsid w:val="00D1273F"/>
    <w:rsid w:val="00D13F5C"/>
    <w:rsid w:val="00D142C5"/>
    <w:rsid w:val="00D1466F"/>
    <w:rsid w:val="00D14977"/>
    <w:rsid w:val="00D14F3F"/>
    <w:rsid w:val="00D151B3"/>
    <w:rsid w:val="00D15B76"/>
    <w:rsid w:val="00D16480"/>
    <w:rsid w:val="00D16896"/>
    <w:rsid w:val="00D17400"/>
    <w:rsid w:val="00D17E04"/>
    <w:rsid w:val="00D20988"/>
    <w:rsid w:val="00D20BDE"/>
    <w:rsid w:val="00D212E0"/>
    <w:rsid w:val="00D216A6"/>
    <w:rsid w:val="00D21B07"/>
    <w:rsid w:val="00D21FC7"/>
    <w:rsid w:val="00D22A68"/>
    <w:rsid w:val="00D230B0"/>
    <w:rsid w:val="00D24CD2"/>
    <w:rsid w:val="00D24EC8"/>
    <w:rsid w:val="00D251C1"/>
    <w:rsid w:val="00D25395"/>
    <w:rsid w:val="00D25A74"/>
    <w:rsid w:val="00D26008"/>
    <w:rsid w:val="00D2615A"/>
    <w:rsid w:val="00D2624B"/>
    <w:rsid w:val="00D263D3"/>
    <w:rsid w:val="00D26B12"/>
    <w:rsid w:val="00D26B23"/>
    <w:rsid w:val="00D30557"/>
    <w:rsid w:val="00D306B9"/>
    <w:rsid w:val="00D30806"/>
    <w:rsid w:val="00D30874"/>
    <w:rsid w:val="00D314C5"/>
    <w:rsid w:val="00D31D73"/>
    <w:rsid w:val="00D31F6B"/>
    <w:rsid w:val="00D32F55"/>
    <w:rsid w:val="00D33283"/>
    <w:rsid w:val="00D33DCD"/>
    <w:rsid w:val="00D34189"/>
    <w:rsid w:val="00D34263"/>
    <w:rsid w:val="00D34846"/>
    <w:rsid w:val="00D34B3D"/>
    <w:rsid w:val="00D36C66"/>
    <w:rsid w:val="00D370F3"/>
    <w:rsid w:val="00D376D5"/>
    <w:rsid w:val="00D37856"/>
    <w:rsid w:val="00D401DE"/>
    <w:rsid w:val="00D40208"/>
    <w:rsid w:val="00D404BA"/>
    <w:rsid w:val="00D407DB"/>
    <w:rsid w:val="00D40EE4"/>
    <w:rsid w:val="00D4202C"/>
    <w:rsid w:val="00D42065"/>
    <w:rsid w:val="00D430EB"/>
    <w:rsid w:val="00D43ED8"/>
    <w:rsid w:val="00D44617"/>
    <w:rsid w:val="00D44731"/>
    <w:rsid w:val="00D4599B"/>
    <w:rsid w:val="00D466DD"/>
    <w:rsid w:val="00D46AC2"/>
    <w:rsid w:val="00D46D59"/>
    <w:rsid w:val="00D476C2"/>
    <w:rsid w:val="00D5009F"/>
    <w:rsid w:val="00D515B4"/>
    <w:rsid w:val="00D51943"/>
    <w:rsid w:val="00D5216B"/>
    <w:rsid w:val="00D5247D"/>
    <w:rsid w:val="00D52C03"/>
    <w:rsid w:val="00D52F0E"/>
    <w:rsid w:val="00D532AF"/>
    <w:rsid w:val="00D53BC0"/>
    <w:rsid w:val="00D53E72"/>
    <w:rsid w:val="00D541E2"/>
    <w:rsid w:val="00D5483C"/>
    <w:rsid w:val="00D55250"/>
    <w:rsid w:val="00D55A34"/>
    <w:rsid w:val="00D55C37"/>
    <w:rsid w:val="00D570B8"/>
    <w:rsid w:val="00D57B8B"/>
    <w:rsid w:val="00D60115"/>
    <w:rsid w:val="00D601E8"/>
    <w:rsid w:val="00D60301"/>
    <w:rsid w:val="00D60321"/>
    <w:rsid w:val="00D6141E"/>
    <w:rsid w:val="00D61592"/>
    <w:rsid w:val="00D618CF"/>
    <w:rsid w:val="00D61F7E"/>
    <w:rsid w:val="00D62056"/>
    <w:rsid w:val="00D626FE"/>
    <w:rsid w:val="00D62AD8"/>
    <w:rsid w:val="00D62DCB"/>
    <w:rsid w:val="00D62E54"/>
    <w:rsid w:val="00D6344D"/>
    <w:rsid w:val="00D6359C"/>
    <w:rsid w:val="00D63FD6"/>
    <w:rsid w:val="00D6431F"/>
    <w:rsid w:val="00D6440B"/>
    <w:rsid w:val="00D648AD"/>
    <w:rsid w:val="00D648E8"/>
    <w:rsid w:val="00D653EA"/>
    <w:rsid w:val="00D6544B"/>
    <w:rsid w:val="00D655A8"/>
    <w:rsid w:val="00D6560E"/>
    <w:rsid w:val="00D65D3B"/>
    <w:rsid w:val="00D66238"/>
    <w:rsid w:val="00D66742"/>
    <w:rsid w:val="00D66784"/>
    <w:rsid w:val="00D66CA2"/>
    <w:rsid w:val="00D677C0"/>
    <w:rsid w:val="00D67C9D"/>
    <w:rsid w:val="00D67D47"/>
    <w:rsid w:val="00D70075"/>
    <w:rsid w:val="00D70579"/>
    <w:rsid w:val="00D70A20"/>
    <w:rsid w:val="00D70DB8"/>
    <w:rsid w:val="00D7174A"/>
    <w:rsid w:val="00D7253E"/>
    <w:rsid w:val="00D72B1B"/>
    <w:rsid w:val="00D738E8"/>
    <w:rsid w:val="00D73BA2"/>
    <w:rsid w:val="00D7477F"/>
    <w:rsid w:val="00D74ADD"/>
    <w:rsid w:val="00D7540C"/>
    <w:rsid w:val="00D760E5"/>
    <w:rsid w:val="00D76DAF"/>
    <w:rsid w:val="00D7756E"/>
    <w:rsid w:val="00D77F93"/>
    <w:rsid w:val="00D80AF7"/>
    <w:rsid w:val="00D80B73"/>
    <w:rsid w:val="00D80BB6"/>
    <w:rsid w:val="00D82DEC"/>
    <w:rsid w:val="00D8330B"/>
    <w:rsid w:val="00D836F1"/>
    <w:rsid w:val="00D846A3"/>
    <w:rsid w:val="00D84AD5"/>
    <w:rsid w:val="00D84BDB"/>
    <w:rsid w:val="00D84D08"/>
    <w:rsid w:val="00D85DE9"/>
    <w:rsid w:val="00D86A96"/>
    <w:rsid w:val="00D86CB7"/>
    <w:rsid w:val="00D87429"/>
    <w:rsid w:val="00D877F4"/>
    <w:rsid w:val="00D90089"/>
    <w:rsid w:val="00D9033F"/>
    <w:rsid w:val="00D90781"/>
    <w:rsid w:val="00D90F4B"/>
    <w:rsid w:val="00D912AF"/>
    <w:rsid w:val="00D93807"/>
    <w:rsid w:val="00D945DB"/>
    <w:rsid w:val="00D956D1"/>
    <w:rsid w:val="00D95D29"/>
    <w:rsid w:val="00D96A17"/>
    <w:rsid w:val="00D9731A"/>
    <w:rsid w:val="00D97E90"/>
    <w:rsid w:val="00DA081D"/>
    <w:rsid w:val="00DA0B02"/>
    <w:rsid w:val="00DA0DB0"/>
    <w:rsid w:val="00DA1F55"/>
    <w:rsid w:val="00DA33F2"/>
    <w:rsid w:val="00DA428A"/>
    <w:rsid w:val="00DA5933"/>
    <w:rsid w:val="00DA61E3"/>
    <w:rsid w:val="00DA6EBC"/>
    <w:rsid w:val="00DA75FB"/>
    <w:rsid w:val="00DA79D0"/>
    <w:rsid w:val="00DB0476"/>
    <w:rsid w:val="00DB2CEC"/>
    <w:rsid w:val="00DB2EAB"/>
    <w:rsid w:val="00DB2F68"/>
    <w:rsid w:val="00DB4278"/>
    <w:rsid w:val="00DB534A"/>
    <w:rsid w:val="00DB591A"/>
    <w:rsid w:val="00DB6113"/>
    <w:rsid w:val="00DB6DCD"/>
    <w:rsid w:val="00DB6FAF"/>
    <w:rsid w:val="00DB79D0"/>
    <w:rsid w:val="00DB7B73"/>
    <w:rsid w:val="00DB7F13"/>
    <w:rsid w:val="00DC07A6"/>
    <w:rsid w:val="00DC082E"/>
    <w:rsid w:val="00DC095E"/>
    <w:rsid w:val="00DC20CC"/>
    <w:rsid w:val="00DC228D"/>
    <w:rsid w:val="00DC2684"/>
    <w:rsid w:val="00DC2C9E"/>
    <w:rsid w:val="00DC4865"/>
    <w:rsid w:val="00DC4AD7"/>
    <w:rsid w:val="00DC4CDB"/>
    <w:rsid w:val="00DC5630"/>
    <w:rsid w:val="00DC5812"/>
    <w:rsid w:val="00DC5F9C"/>
    <w:rsid w:val="00DC7904"/>
    <w:rsid w:val="00DC791F"/>
    <w:rsid w:val="00DD063C"/>
    <w:rsid w:val="00DD06A3"/>
    <w:rsid w:val="00DD0757"/>
    <w:rsid w:val="00DD081B"/>
    <w:rsid w:val="00DD2433"/>
    <w:rsid w:val="00DD2AA1"/>
    <w:rsid w:val="00DD2DF2"/>
    <w:rsid w:val="00DD3314"/>
    <w:rsid w:val="00DD33C6"/>
    <w:rsid w:val="00DD35A4"/>
    <w:rsid w:val="00DD41E8"/>
    <w:rsid w:val="00DD49E3"/>
    <w:rsid w:val="00DD5349"/>
    <w:rsid w:val="00DD61CD"/>
    <w:rsid w:val="00DD6990"/>
    <w:rsid w:val="00DD6A1C"/>
    <w:rsid w:val="00DD6A8A"/>
    <w:rsid w:val="00DD6AB1"/>
    <w:rsid w:val="00DD7AF0"/>
    <w:rsid w:val="00DE0BDE"/>
    <w:rsid w:val="00DE1310"/>
    <w:rsid w:val="00DE1366"/>
    <w:rsid w:val="00DE195F"/>
    <w:rsid w:val="00DE1D6D"/>
    <w:rsid w:val="00DE1FDB"/>
    <w:rsid w:val="00DE24F8"/>
    <w:rsid w:val="00DE2B2C"/>
    <w:rsid w:val="00DE3208"/>
    <w:rsid w:val="00DE3A2B"/>
    <w:rsid w:val="00DE60B4"/>
    <w:rsid w:val="00DE6739"/>
    <w:rsid w:val="00DE6A72"/>
    <w:rsid w:val="00DE74BA"/>
    <w:rsid w:val="00DF0A2B"/>
    <w:rsid w:val="00DF0AEB"/>
    <w:rsid w:val="00DF0F11"/>
    <w:rsid w:val="00DF126E"/>
    <w:rsid w:val="00DF23E0"/>
    <w:rsid w:val="00DF24D1"/>
    <w:rsid w:val="00DF2642"/>
    <w:rsid w:val="00DF29B2"/>
    <w:rsid w:val="00DF2C11"/>
    <w:rsid w:val="00DF30AC"/>
    <w:rsid w:val="00DF31EC"/>
    <w:rsid w:val="00DF3A61"/>
    <w:rsid w:val="00DF42FF"/>
    <w:rsid w:val="00DF4952"/>
    <w:rsid w:val="00DF4A79"/>
    <w:rsid w:val="00DF566C"/>
    <w:rsid w:val="00DF5C9C"/>
    <w:rsid w:val="00DF5EB0"/>
    <w:rsid w:val="00DF66E3"/>
    <w:rsid w:val="00DF68C3"/>
    <w:rsid w:val="00DF68EE"/>
    <w:rsid w:val="00DF6D67"/>
    <w:rsid w:val="00DF6FAB"/>
    <w:rsid w:val="00DF72E8"/>
    <w:rsid w:val="00DF7DE1"/>
    <w:rsid w:val="00E00950"/>
    <w:rsid w:val="00E009E7"/>
    <w:rsid w:val="00E00BB6"/>
    <w:rsid w:val="00E01981"/>
    <w:rsid w:val="00E01ACA"/>
    <w:rsid w:val="00E0261F"/>
    <w:rsid w:val="00E02AC5"/>
    <w:rsid w:val="00E02E50"/>
    <w:rsid w:val="00E03214"/>
    <w:rsid w:val="00E03FCB"/>
    <w:rsid w:val="00E0478F"/>
    <w:rsid w:val="00E06FAC"/>
    <w:rsid w:val="00E074DF"/>
    <w:rsid w:val="00E0776F"/>
    <w:rsid w:val="00E0782E"/>
    <w:rsid w:val="00E07A2F"/>
    <w:rsid w:val="00E07B14"/>
    <w:rsid w:val="00E07F59"/>
    <w:rsid w:val="00E1018B"/>
    <w:rsid w:val="00E10259"/>
    <w:rsid w:val="00E108C6"/>
    <w:rsid w:val="00E10967"/>
    <w:rsid w:val="00E1121C"/>
    <w:rsid w:val="00E11225"/>
    <w:rsid w:val="00E11386"/>
    <w:rsid w:val="00E11EF7"/>
    <w:rsid w:val="00E13E2C"/>
    <w:rsid w:val="00E13F26"/>
    <w:rsid w:val="00E1410C"/>
    <w:rsid w:val="00E148F4"/>
    <w:rsid w:val="00E152ED"/>
    <w:rsid w:val="00E15588"/>
    <w:rsid w:val="00E1625B"/>
    <w:rsid w:val="00E16571"/>
    <w:rsid w:val="00E168FA"/>
    <w:rsid w:val="00E16C29"/>
    <w:rsid w:val="00E16CC5"/>
    <w:rsid w:val="00E17A52"/>
    <w:rsid w:val="00E17ABD"/>
    <w:rsid w:val="00E17DF8"/>
    <w:rsid w:val="00E206BF"/>
    <w:rsid w:val="00E20A51"/>
    <w:rsid w:val="00E20A8C"/>
    <w:rsid w:val="00E2162E"/>
    <w:rsid w:val="00E21E8F"/>
    <w:rsid w:val="00E22291"/>
    <w:rsid w:val="00E23923"/>
    <w:rsid w:val="00E23C62"/>
    <w:rsid w:val="00E24028"/>
    <w:rsid w:val="00E2463E"/>
    <w:rsid w:val="00E24D2B"/>
    <w:rsid w:val="00E25169"/>
    <w:rsid w:val="00E25712"/>
    <w:rsid w:val="00E25750"/>
    <w:rsid w:val="00E2579B"/>
    <w:rsid w:val="00E25F9C"/>
    <w:rsid w:val="00E262E3"/>
    <w:rsid w:val="00E2656D"/>
    <w:rsid w:val="00E2660C"/>
    <w:rsid w:val="00E26A6A"/>
    <w:rsid w:val="00E26E5D"/>
    <w:rsid w:val="00E27188"/>
    <w:rsid w:val="00E27A22"/>
    <w:rsid w:val="00E27FDA"/>
    <w:rsid w:val="00E3018B"/>
    <w:rsid w:val="00E30AB5"/>
    <w:rsid w:val="00E30B35"/>
    <w:rsid w:val="00E3113C"/>
    <w:rsid w:val="00E317F9"/>
    <w:rsid w:val="00E319C1"/>
    <w:rsid w:val="00E3211C"/>
    <w:rsid w:val="00E32634"/>
    <w:rsid w:val="00E32693"/>
    <w:rsid w:val="00E32B7D"/>
    <w:rsid w:val="00E33009"/>
    <w:rsid w:val="00E3320E"/>
    <w:rsid w:val="00E3386F"/>
    <w:rsid w:val="00E33899"/>
    <w:rsid w:val="00E33986"/>
    <w:rsid w:val="00E33E7A"/>
    <w:rsid w:val="00E33FAC"/>
    <w:rsid w:val="00E3437D"/>
    <w:rsid w:val="00E35120"/>
    <w:rsid w:val="00E35448"/>
    <w:rsid w:val="00E3595E"/>
    <w:rsid w:val="00E35AB7"/>
    <w:rsid w:val="00E35AFD"/>
    <w:rsid w:val="00E35CA9"/>
    <w:rsid w:val="00E35F11"/>
    <w:rsid w:val="00E373FF"/>
    <w:rsid w:val="00E40732"/>
    <w:rsid w:val="00E407EE"/>
    <w:rsid w:val="00E408AD"/>
    <w:rsid w:val="00E40BDD"/>
    <w:rsid w:val="00E4142F"/>
    <w:rsid w:val="00E41754"/>
    <w:rsid w:val="00E417AB"/>
    <w:rsid w:val="00E44CD8"/>
    <w:rsid w:val="00E44CE0"/>
    <w:rsid w:val="00E45863"/>
    <w:rsid w:val="00E4673B"/>
    <w:rsid w:val="00E468DE"/>
    <w:rsid w:val="00E473B8"/>
    <w:rsid w:val="00E50359"/>
    <w:rsid w:val="00E5040F"/>
    <w:rsid w:val="00E50D34"/>
    <w:rsid w:val="00E50DE5"/>
    <w:rsid w:val="00E514CD"/>
    <w:rsid w:val="00E516EC"/>
    <w:rsid w:val="00E51961"/>
    <w:rsid w:val="00E5209A"/>
    <w:rsid w:val="00E52508"/>
    <w:rsid w:val="00E525E4"/>
    <w:rsid w:val="00E534AD"/>
    <w:rsid w:val="00E54AAD"/>
    <w:rsid w:val="00E55E91"/>
    <w:rsid w:val="00E55FC5"/>
    <w:rsid w:val="00E56EEC"/>
    <w:rsid w:val="00E57B42"/>
    <w:rsid w:val="00E57C40"/>
    <w:rsid w:val="00E57D61"/>
    <w:rsid w:val="00E60743"/>
    <w:rsid w:val="00E60AE2"/>
    <w:rsid w:val="00E618F8"/>
    <w:rsid w:val="00E61B2E"/>
    <w:rsid w:val="00E6206E"/>
    <w:rsid w:val="00E62C94"/>
    <w:rsid w:val="00E63095"/>
    <w:rsid w:val="00E63788"/>
    <w:rsid w:val="00E63CEB"/>
    <w:rsid w:val="00E64169"/>
    <w:rsid w:val="00E6486B"/>
    <w:rsid w:val="00E6510B"/>
    <w:rsid w:val="00E6521F"/>
    <w:rsid w:val="00E65945"/>
    <w:rsid w:val="00E65B8C"/>
    <w:rsid w:val="00E66077"/>
    <w:rsid w:val="00E66346"/>
    <w:rsid w:val="00E6672E"/>
    <w:rsid w:val="00E6675B"/>
    <w:rsid w:val="00E668F9"/>
    <w:rsid w:val="00E6690D"/>
    <w:rsid w:val="00E66AAE"/>
    <w:rsid w:val="00E67031"/>
    <w:rsid w:val="00E703E8"/>
    <w:rsid w:val="00E70419"/>
    <w:rsid w:val="00E70C12"/>
    <w:rsid w:val="00E70FC7"/>
    <w:rsid w:val="00E71276"/>
    <w:rsid w:val="00E71DD4"/>
    <w:rsid w:val="00E71FD3"/>
    <w:rsid w:val="00E72D02"/>
    <w:rsid w:val="00E73AB1"/>
    <w:rsid w:val="00E73B17"/>
    <w:rsid w:val="00E73BA7"/>
    <w:rsid w:val="00E741A6"/>
    <w:rsid w:val="00E74257"/>
    <w:rsid w:val="00E74509"/>
    <w:rsid w:val="00E746B4"/>
    <w:rsid w:val="00E76239"/>
    <w:rsid w:val="00E7680A"/>
    <w:rsid w:val="00E76D4D"/>
    <w:rsid w:val="00E77581"/>
    <w:rsid w:val="00E776EF"/>
    <w:rsid w:val="00E7789C"/>
    <w:rsid w:val="00E80867"/>
    <w:rsid w:val="00E80CF5"/>
    <w:rsid w:val="00E80D5D"/>
    <w:rsid w:val="00E80D84"/>
    <w:rsid w:val="00E811A8"/>
    <w:rsid w:val="00E81600"/>
    <w:rsid w:val="00E82580"/>
    <w:rsid w:val="00E82F50"/>
    <w:rsid w:val="00E83691"/>
    <w:rsid w:val="00E83D96"/>
    <w:rsid w:val="00E84102"/>
    <w:rsid w:val="00E84423"/>
    <w:rsid w:val="00E84DB7"/>
    <w:rsid w:val="00E84F80"/>
    <w:rsid w:val="00E84F9C"/>
    <w:rsid w:val="00E8585B"/>
    <w:rsid w:val="00E86B6F"/>
    <w:rsid w:val="00E87AA7"/>
    <w:rsid w:val="00E87C60"/>
    <w:rsid w:val="00E90586"/>
    <w:rsid w:val="00E90DC5"/>
    <w:rsid w:val="00E90EA6"/>
    <w:rsid w:val="00E91345"/>
    <w:rsid w:val="00E91382"/>
    <w:rsid w:val="00E92088"/>
    <w:rsid w:val="00E928DF"/>
    <w:rsid w:val="00E92A8F"/>
    <w:rsid w:val="00E94C12"/>
    <w:rsid w:val="00E94D76"/>
    <w:rsid w:val="00E952FD"/>
    <w:rsid w:val="00E9666B"/>
    <w:rsid w:val="00E974E5"/>
    <w:rsid w:val="00E977DF"/>
    <w:rsid w:val="00E97D31"/>
    <w:rsid w:val="00EA016B"/>
    <w:rsid w:val="00EA029E"/>
    <w:rsid w:val="00EA03C2"/>
    <w:rsid w:val="00EA0927"/>
    <w:rsid w:val="00EA0BD6"/>
    <w:rsid w:val="00EA106E"/>
    <w:rsid w:val="00EA1A48"/>
    <w:rsid w:val="00EA1CD0"/>
    <w:rsid w:val="00EA2686"/>
    <w:rsid w:val="00EA2CC4"/>
    <w:rsid w:val="00EA3858"/>
    <w:rsid w:val="00EA3E60"/>
    <w:rsid w:val="00EA41AF"/>
    <w:rsid w:val="00EA455A"/>
    <w:rsid w:val="00EA49B5"/>
    <w:rsid w:val="00EA4E56"/>
    <w:rsid w:val="00EA5975"/>
    <w:rsid w:val="00EA5BDD"/>
    <w:rsid w:val="00EA7A75"/>
    <w:rsid w:val="00EA7FA1"/>
    <w:rsid w:val="00EB0564"/>
    <w:rsid w:val="00EB06A3"/>
    <w:rsid w:val="00EB0AF2"/>
    <w:rsid w:val="00EB1AC1"/>
    <w:rsid w:val="00EB1E23"/>
    <w:rsid w:val="00EB2320"/>
    <w:rsid w:val="00EB2724"/>
    <w:rsid w:val="00EB296B"/>
    <w:rsid w:val="00EB3298"/>
    <w:rsid w:val="00EB341B"/>
    <w:rsid w:val="00EB3793"/>
    <w:rsid w:val="00EB3FC8"/>
    <w:rsid w:val="00EB43A0"/>
    <w:rsid w:val="00EB4E57"/>
    <w:rsid w:val="00EB4FD1"/>
    <w:rsid w:val="00EB56F9"/>
    <w:rsid w:val="00EB6944"/>
    <w:rsid w:val="00EB7517"/>
    <w:rsid w:val="00EB754D"/>
    <w:rsid w:val="00EB7A85"/>
    <w:rsid w:val="00EB7BE3"/>
    <w:rsid w:val="00EC1091"/>
    <w:rsid w:val="00EC2906"/>
    <w:rsid w:val="00EC31C9"/>
    <w:rsid w:val="00EC36D6"/>
    <w:rsid w:val="00EC38AF"/>
    <w:rsid w:val="00EC3989"/>
    <w:rsid w:val="00EC3B03"/>
    <w:rsid w:val="00EC422B"/>
    <w:rsid w:val="00EC434F"/>
    <w:rsid w:val="00EC4545"/>
    <w:rsid w:val="00EC4BCF"/>
    <w:rsid w:val="00EC4FFA"/>
    <w:rsid w:val="00EC5AF6"/>
    <w:rsid w:val="00EC698B"/>
    <w:rsid w:val="00EC77C4"/>
    <w:rsid w:val="00EC77FA"/>
    <w:rsid w:val="00ED0999"/>
    <w:rsid w:val="00ED0EE2"/>
    <w:rsid w:val="00ED1077"/>
    <w:rsid w:val="00ED24C2"/>
    <w:rsid w:val="00ED2840"/>
    <w:rsid w:val="00ED28DD"/>
    <w:rsid w:val="00ED357C"/>
    <w:rsid w:val="00ED4200"/>
    <w:rsid w:val="00ED4286"/>
    <w:rsid w:val="00ED475C"/>
    <w:rsid w:val="00ED4EC4"/>
    <w:rsid w:val="00ED5487"/>
    <w:rsid w:val="00ED54E3"/>
    <w:rsid w:val="00ED62CB"/>
    <w:rsid w:val="00ED691C"/>
    <w:rsid w:val="00ED701E"/>
    <w:rsid w:val="00ED732C"/>
    <w:rsid w:val="00ED766A"/>
    <w:rsid w:val="00ED7919"/>
    <w:rsid w:val="00EE0779"/>
    <w:rsid w:val="00EE0F4F"/>
    <w:rsid w:val="00EE1CC7"/>
    <w:rsid w:val="00EE20EF"/>
    <w:rsid w:val="00EE25B3"/>
    <w:rsid w:val="00EE3916"/>
    <w:rsid w:val="00EE413A"/>
    <w:rsid w:val="00EE431E"/>
    <w:rsid w:val="00EE4464"/>
    <w:rsid w:val="00EE4E7E"/>
    <w:rsid w:val="00EE61E2"/>
    <w:rsid w:val="00EE61EB"/>
    <w:rsid w:val="00EE69C1"/>
    <w:rsid w:val="00EE6C13"/>
    <w:rsid w:val="00EF009B"/>
    <w:rsid w:val="00EF07D9"/>
    <w:rsid w:val="00EF1286"/>
    <w:rsid w:val="00EF12BF"/>
    <w:rsid w:val="00EF1906"/>
    <w:rsid w:val="00EF2AEE"/>
    <w:rsid w:val="00EF389F"/>
    <w:rsid w:val="00EF38CA"/>
    <w:rsid w:val="00EF3CA7"/>
    <w:rsid w:val="00EF3F90"/>
    <w:rsid w:val="00EF41D6"/>
    <w:rsid w:val="00EF4553"/>
    <w:rsid w:val="00EF45D0"/>
    <w:rsid w:val="00EF5F6E"/>
    <w:rsid w:val="00EF5FAE"/>
    <w:rsid w:val="00EF603E"/>
    <w:rsid w:val="00EF687D"/>
    <w:rsid w:val="00EF69FA"/>
    <w:rsid w:val="00EF7035"/>
    <w:rsid w:val="00EF721E"/>
    <w:rsid w:val="00EF7520"/>
    <w:rsid w:val="00EF75C9"/>
    <w:rsid w:val="00EF78C4"/>
    <w:rsid w:val="00F00978"/>
    <w:rsid w:val="00F00BE0"/>
    <w:rsid w:val="00F01115"/>
    <w:rsid w:val="00F01482"/>
    <w:rsid w:val="00F015D9"/>
    <w:rsid w:val="00F0171F"/>
    <w:rsid w:val="00F017E6"/>
    <w:rsid w:val="00F01C17"/>
    <w:rsid w:val="00F01FAA"/>
    <w:rsid w:val="00F025DD"/>
    <w:rsid w:val="00F02DAC"/>
    <w:rsid w:val="00F03552"/>
    <w:rsid w:val="00F04CE6"/>
    <w:rsid w:val="00F04F26"/>
    <w:rsid w:val="00F05351"/>
    <w:rsid w:val="00F0557A"/>
    <w:rsid w:val="00F059C9"/>
    <w:rsid w:val="00F05DC8"/>
    <w:rsid w:val="00F05E0B"/>
    <w:rsid w:val="00F06147"/>
    <w:rsid w:val="00F07C36"/>
    <w:rsid w:val="00F10977"/>
    <w:rsid w:val="00F11219"/>
    <w:rsid w:val="00F116FE"/>
    <w:rsid w:val="00F1208D"/>
    <w:rsid w:val="00F12738"/>
    <w:rsid w:val="00F12913"/>
    <w:rsid w:val="00F12DBF"/>
    <w:rsid w:val="00F13A1C"/>
    <w:rsid w:val="00F13A29"/>
    <w:rsid w:val="00F13BBD"/>
    <w:rsid w:val="00F13FCD"/>
    <w:rsid w:val="00F14556"/>
    <w:rsid w:val="00F14FC6"/>
    <w:rsid w:val="00F1569A"/>
    <w:rsid w:val="00F15C0E"/>
    <w:rsid w:val="00F1679C"/>
    <w:rsid w:val="00F169C6"/>
    <w:rsid w:val="00F17268"/>
    <w:rsid w:val="00F17397"/>
    <w:rsid w:val="00F174B3"/>
    <w:rsid w:val="00F179E2"/>
    <w:rsid w:val="00F17ACA"/>
    <w:rsid w:val="00F20615"/>
    <w:rsid w:val="00F20662"/>
    <w:rsid w:val="00F20895"/>
    <w:rsid w:val="00F20A28"/>
    <w:rsid w:val="00F20BBC"/>
    <w:rsid w:val="00F212F0"/>
    <w:rsid w:val="00F2189E"/>
    <w:rsid w:val="00F21E0B"/>
    <w:rsid w:val="00F224A0"/>
    <w:rsid w:val="00F22876"/>
    <w:rsid w:val="00F22C3D"/>
    <w:rsid w:val="00F22D10"/>
    <w:rsid w:val="00F231D8"/>
    <w:rsid w:val="00F2320C"/>
    <w:rsid w:val="00F235A8"/>
    <w:rsid w:val="00F2392F"/>
    <w:rsid w:val="00F23B6E"/>
    <w:rsid w:val="00F23D43"/>
    <w:rsid w:val="00F24662"/>
    <w:rsid w:val="00F24C4B"/>
    <w:rsid w:val="00F24F07"/>
    <w:rsid w:val="00F25437"/>
    <w:rsid w:val="00F2545E"/>
    <w:rsid w:val="00F25AFD"/>
    <w:rsid w:val="00F25B5D"/>
    <w:rsid w:val="00F27A53"/>
    <w:rsid w:val="00F27F9D"/>
    <w:rsid w:val="00F3034B"/>
    <w:rsid w:val="00F338B2"/>
    <w:rsid w:val="00F340C4"/>
    <w:rsid w:val="00F341F4"/>
    <w:rsid w:val="00F34441"/>
    <w:rsid w:val="00F34DEB"/>
    <w:rsid w:val="00F34ECA"/>
    <w:rsid w:val="00F352F2"/>
    <w:rsid w:val="00F3552C"/>
    <w:rsid w:val="00F35FB0"/>
    <w:rsid w:val="00F360F7"/>
    <w:rsid w:val="00F36585"/>
    <w:rsid w:val="00F36853"/>
    <w:rsid w:val="00F37BC1"/>
    <w:rsid w:val="00F402E4"/>
    <w:rsid w:val="00F4057E"/>
    <w:rsid w:val="00F40788"/>
    <w:rsid w:val="00F40A12"/>
    <w:rsid w:val="00F40C62"/>
    <w:rsid w:val="00F41211"/>
    <w:rsid w:val="00F4155B"/>
    <w:rsid w:val="00F42686"/>
    <w:rsid w:val="00F42EB9"/>
    <w:rsid w:val="00F44000"/>
    <w:rsid w:val="00F4460E"/>
    <w:rsid w:val="00F44DBA"/>
    <w:rsid w:val="00F454F1"/>
    <w:rsid w:val="00F45CEC"/>
    <w:rsid w:val="00F46EB8"/>
    <w:rsid w:val="00F47398"/>
    <w:rsid w:val="00F47927"/>
    <w:rsid w:val="00F47A13"/>
    <w:rsid w:val="00F47D8A"/>
    <w:rsid w:val="00F506B7"/>
    <w:rsid w:val="00F521CB"/>
    <w:rsid w:val="00F52514"/>
    <w:rsid w:val="00F52B2F"/>
    <w:rsid w:val="00F53493"/>
    <w:rsid w:val="00F53708"/>
    <w:rsid w:val="00F53AE7"/>
    <w:rsid w:val="00F53C5A"/>
    <w:rsid w:val="00F53FF5"/>
    <w:rsid w:val="00F555B0"/>
    <w:rsid w:val="00F567DA"/>
    <w:rsid w:val="00F56A10"/>
    <w:rsid w:val="00F56F9F"/>
    <w:rsid w:val="00F57378"/>
    <w:rsid w:val="00F57AF3"/>
    <w:rsid w:val="00F57D02"/>
    <w:rsid w:val="00F6066D"/>
    <w:rsid w:val="00F60A29"/>
    <w:rsid w:val="00F60A8F"/>
    <w:rsid w:val="00F60EB1"/>
    <w:rsid w:val="00F61737"/>
    <w:rsid w:val="00F61D3D"/>
    <w:rsid w:val="00F61E66"/>
    <w:rsid w:val="00F61F90"/>
    <w:rsid w:val="00F638B9"/>
    <w:rsid w:val="00F657B8"/>
    <w:rsid w:val="00F65DA5"/>
    <w:rsid w:val="00F65DB3"/>
    <w:rsid w:val="00F661A6"/>
    <w:rsid w:val="00F66628"/>
    <w:rsid w:val="00F66D08"/>
    <w:rsid w:val="00F677E4"/>
    <w:rsid w:val="00F67C9F"/>
    <w:rsid w:val="00F70370"/>
    <w:rsid w:val="00F71235"/>
    <w:rsid w:val="00F71EB8"/>
    <w:rsid w:val="00F72ED9"/>
    <w:rsid w:val="00F73044"/>
    <w:rsid w:val="00F73BFF"/>
    <w:rsid w:val="00F742AF"/>
    <w:rsid w:val="00F75668"/>
    <w:rsid w:val="00F7585B"/>
    <w:rsid w:val="00F75A81"/>
    <w:rsid w:val="00F75BAD"/>
    <w:rsid w:val="00F766C7"/>
    <w:rsid w:val="00F7683C"/>
    <w:rsid w:val="00F76B29"/>
    <w:rsid w:val="00F76CF5"/>
    <w:rsid w:val="00F77EE5"/>
    <w:rsid w:val="00F80283"/>
    <w:rsid w:val="00F803AF"/>
    <w:rsid w:val="00F80476"/>
    <w:rsid w:val="00F82A02"/>
    <w:rsid w:val="00F84113"/>
    <w:rsid w:val="00F849B5"/>
    <w:rsid w:val="00F84B42"/>
    <w:rsid w:val="00F851AD"/>
    <w:rsid w:val="00F85AD1"/>
    <w:rsid w:val="00F8621E"/>
    <w:rsid w:val="00F86AA8"/>
    <w:rsid w:val="00F86E2E"/>
    <w:rsid w:val="00F8738D"/>
    <w:rsid w:val="00F90219"/>
    <w:rsid w:val="00F90BEF"/>
    <w:rsid w:val="00F915F9"/>
    <w:rsid w:val="00F92DBC"/>
    <w:rsid w:val="00F92E1A"/>
    <w:rsid w:val="00F93003"/>
    <w:rsid w:val="00F930FC"/>
    <w:rsid w:val="00F93281"/>
    <w:rsid w:val="00F93700"/>
    <w:rsid w:val="00F937E0"/>
    <w:rsid w:val="00F93C55"/>
    <w:rsid w:val="00F94624"/>
    <w:rsid w:val="00F947B9"/>
    <w:rsid w:val="00F94D3D"/>
    <w:rsid w:val="00F94FAB"/>
    <w:rsid w:val="00F95FCB"/>
    <w:rsid w:val="00F96003"/>
    <w:rsid w:val="00F960E1"/>
    <w:rsid w:val="00F96252"/>
    <w:rsid w:val="00F96AD2"/>
    <w:rsid w:val="00F973A8"/>
    <w:rsid w:val="00FA0B61"/>
    <w:rsid w:val="00FA1A0A"/>
    <w:rsid w:val="00FA1CB0"/>
    <w:rsid w:val="00FA1F4A"/>
    <w:rsid w:val="00FA2837"/>
    <w:rsid w:val="00FA29A7"/>
    <w:rsid w:val="00FA29BF"/>
    <w:rsid w:val="00FA4444"/>
    <w:rsid w:val="00FA4DD2"/>
    <w:rsid w:val="00FA55B8"/>
    <w:rsid w:val="00FA5F2D"/>
    <w:rsid w:val="00FA6222"/>
    <w:rsid w:val="00FA6440"/>
    <w:rsid w:val="00FA6A27"/>
    <w:rsid w:val="00FA7972"/>
    <w:rsid w:val="00FB05BC"/>
    <w:rsid w:val="00FB0875"/>
    <w:rsid w:val="00FB0AB2"/>
    <w:rsid w:val="00FB102E"/>
    <w:rsid w:val="00FB11DA"/>
    <w:rsid w:val="00FB1855"/>
    <w:rsid w:val="00FB2817"/>
    <w:rsid w:val="00FB358D"/>
    <w:rsid w:val="00FB37C0"/>
    <w:rsid w:val="00FB40C7"/>
    <w:rsid w:val="00FB4BD0"/>
    <w:rsid w:val="00FB54C3"/>
    <w:rsid w:val="00FB5683"/>
    <w:rsid w:val="00FB597A"/>
    <w:rsid w:val="00FB5B1F"/>
    <w:rsid w:val="00FB5E58"/>
    <w:rsid w:val="00FB5EB6"/>
    <w:rsid w:val="00FB6117"/>
    <w:rsid w:val="00FB6519"/>
    <w:rsid w:val="00FB79BB"/>
    <w:rsid w:val="00FC0629"/>
    <w:rsid w:val="00FC08DC"/>
    <w:rsid w:val="00FC0C0B"/>
    <w:rsid w:val="00FC1959"/>
    <w:rsid w:val="00FC1E4A"/>
    <w:rsid w:val="00FC200A"/>
    <w:rsid w:val="00FC20B8"/>
    <w:rsid w:val="00FC270F"/>
    <w:rsid w:val="00FC271A"/>
    <w:rsid w:val="00FC2CD8"/>
    <w:rsid w:val="00FC332E"/>
    <w:rsid w:val="00FC3574"/>
    <w:rsid w:val="00FC3FFE"/>
    <w:rsid w:val="00FC4622"/>
    <w:rsid w:val="00FC47B3"/>
    <w:rsid w:val="00FC4A60"/>
    <w:rsid w:val="00FC4BE1"/>
    <w:rsid w:val="00FC5578"/>
    <w:rsid w:val="00FC5A10"/>
    <w:rsid w:val="00FC5A3C"/>
    <w:rsid w:val="00FC7AEA"/>
    <w:rsid w:val="00FD008E"/>
    <w:rsid w:val="00FD0602"/>
    <w:rsid w:val="00FD113A"/>
    <w:rsid w:val="00FD1ADD"/>
    <w:rsid w:val="00FD26B0"/>
    <w:rsid w:val="00FD2EE6"/>
    <w:rsid w:val="00FD2F6C"/>
    <w:rsid w:val="00FD3656"/>
    <w:rsid w:val="00FD439C"/>
    <w:rsid w:val="00FD4CBF"/>
    <w:rsid w:val="00FD4FCA"/>
    <w:rsid w:val="00FD5D89"/>
    <w:rsid w:val="00FD5F22"/>
    <w:rsid w:val="00FD707B"/>
    <w:rsid w:val="00FD7576"/>
    <w:rsid w:val="00FE28A6"/>
    <w:rsid w:val="00FE291B"/>
    <w:rsid w:val="00FE2FDF"/>
    <w:rsid w:val="00FE3852"/>
    <w:rsid w:val="00FE4B7F"/>
    <w:rsid w:val="00FE52EF"/>
    <w:rsid w:val="00FE5C44"/>
    <w:rsid w:val="00FE6AD0"/>
    <w:rsid w:val="00FE73E1"/>
    <w:rsid w:val="00FE7482"/>
    <w:rsid w:val="00FE7E9F"/>
    <w:rsid w:val="00FF0DCF"/>
    <w:rsid w:val="00FF16EC"/>
    <w:rsid w:val="00FF1B9B"/>
    <w:rsid w:val="00FF286E"/>
    <w:rsid w:val="00FF2F57"/>
    <w:rsid w:val="00FF362F"/>
    <w:rsid w:val="00FF4240"/>
    <w:rsid w:val="00FF499B"/>
    <w:rsid w:val="00FF4BF1"/>
    <w:rsid w:val="00FF4C52"/>
    <w:rsid w:val="00FF570B"/>
    <w:rsid w:val="00FF5985"/>
    <w:rsid w:val="00FF5EC4"/>
    <w:rsid w:val="00FF6D58"/>
    <w:rsid w:val="00FF7B9D"/>
    <w:rsid w:val="00FF7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0880F1"/>
  <w15:docId w15:val="{B286376D-13A1-4140-B636-253C8448B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7A0A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544C8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3B266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link w:val="3Char"/>
    <w:uiPriority w:val="9"/>
    <w:qFormat/>
    <w:rsid w:val="00F360F7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numbered,Paragraphe de liste1,Bulletr List Paragraph,列出段落,列出段落1,Parágrafo da Lista1,List Paragraph2,List Paragraph21,List Paragraph11,Listeafsnit1,Párrafo de lista1,リスト段落1,Listenabsatz1,Bullet list,Listenabsatz,リスト段落,Fo,Plan,lp1,?,Foot,F"/>
    <w:basedOn w:val="a"/>
    <w:link w:val="Char"/>
    <w:uiPriority w:val="34"/>
    <w:qFormat/>
    <w:rsid w:val="00AB7A0A"/>
    <w:pPr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="맑은 고딕" w:eastAsia="맑은 고딕" w:hAnsi="맑은 고딕"/>
      <w:sz w:val="20"/>
      <w:szCs w:val="20"/>
    </w:rPr>
  </w:style>
  <w:style w:type="character" w:styleId="a4">
    <w:name w:val="annotation reference"/>
    <w:basedOn w:val="a0"/>
    <w:uiPriority w:val="99"/>
    <w:semiHidden/>
    <w:unhideWhenUsed/>
    <w:rsid w:val="00AB7A0A"/>
    <w:rPr>
      <w:sz w:val="18"/>
      <w:szCs w:val="18"/>
    </w:rPr>
  </w:style>
  <w:style w:type="paragraph" w:styleId="a5">
    <w:name w:val="annotation text"/>
    <w:basedOn w:val="a"/>
    <w:link w:val="Char0"/>
    <w:uiPriority w:val="99"/>
    <w:unhideWhenUsed/>
    <w:rsid w:val="00AB7A0A"/>
  </w:style>
  <w:style w:type="character" w:customStyle="1" w:styleId="Char0">
    <w:name w:val="메모 텍스트 Char"/>
    <w:basedOn w:val="a0"/>
    <w:link w:val="a5"/>
    <w:uiPriority w:val="99"/>
    <w:rsid w:val="00AB7A0A"/>
    <w:rPr>
      <w:rFonts w:ascii="굴림" w:eastAsia="굴림" w:hAnsi="굴림" w:cs="굴림"/>
      <w:kern w:val="0"/>
      <w:sz w:val="24"/>
      <w:szCs w:val="24"/>
    </w:rPr>
  </w:style>
  <w:style w:type="character" w:customStyle="1" w:styleId="Char">
    <w:name w:val="목록 단락 Char"/>
    <w:aliases w:val="numbered Char,Paragraphe de liste1 Char,Bulletr List Paragraph Char,列出段落 Char,列出段落1 Char,Parágrafo da Lista1 Char,List Paragraph2 Char,List Paragraph21 Char,List Paragraph11 Char,Listeafsnit1 Char,Párrafo de lista1 Char,リスト段落1 Char,リスト段落 Char"/>
    <w:basedOn w:val="a0"/>
    <w:link w:val="a3"/>
    <w:uiPriority w:val="34"/>
    <w:qFormat/>
    <w:locked/>
    <w:rsid w:val="00AB7A0A"/>
    <w:rPr>
      <w:rFonts w:ascii="맑은 고딕" w:eastAsia="맑은 고딕" w:hAnsi="맑은 고딕" w:cs="굴림"/>
      <w:kern w:val="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B7A0A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B7A0A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7">
    <w:name w:val="header"/>
    <w:basedOn w:val="a"/>
    <w:link w:val="Char2"/>
    <w:uiPriority w:val="99"/>
    <w:unhideWhenUsed/>
    <w:rsid w:val="00F902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7"/>
    <w:uiPriority w:val="99"/>
    <w:rsid w:val="00F90219"/>
    <w:rPr>
      <w:rFonts w:ascii="굴림" w:eastAsia="굴림" w:hAnsi="굴림" w:cs="굴림"/>
      <w:kern w:val="0"/>
      <w:sz w:val="24"/>
      <w:szCs w:val="24"/>
    </w:rPr>
  </w:style>
  <w:style w:type="paragraph" w:styleId="a8">
    <w:name w:val="footer"/>
    <w:basedOn w:val="a"/>
    <w:link w:val="Char3"/>
    <w:uiPriority w:val="99"/>
    <w:unhideWhenUsed/>
    <w:rsid w:val="00F9021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8"/>
    <w:uiPriority w:val="99"/>
    <w:rsid w:val="00F90219"/>
    <w:rPr>
      <w:rFonts w:ascii="굴림" w:eastAsia="굴림" w:hAnsi="굴림" w:cs="굴림"/>
      <w:kern w:val="0"/>
      <w:sz w:val="24"/>
      <w:szCs w:val="24"/>
    </w:rPr>
  </w:style>
  <w:style w:type="character" w:styleId="a9">
    <w:name w:val="Hyperlink"/>
    <w:unhideWhenUsed/>
    <w:rsid w:val="00F90219"/>
    <w:rPr>
      <w:color w:val="0000FF"/>
      <w:u w:val="single"/>
    </w:rPr>
  </w:style>
  <w:style w:type="paragraph" w:styleId="aa">
    <w:name w:val="annotation subject"/>
    <w:basedOn w:val="a5"/>
    <w:next w:val="a5"/>
    <w:link w:val="Char4"/>
    <w:uiPriority w:val="99"/>
    <w:semiHidden/>
    <w:unhideWhenUsed/>
    <w:rsid w:val="00982F26"/>
    <w:rPr>
      <w:b/>
      <w:bCs/>
    </w:rPr>
  </w:style>
  <w:style w:type="character" w:customStyle="1" w:styleId="Char4">
    <w:name w:val="메모 주제 Char"/>
    <w:basedOn w:val="Char0"/>
    <w:link w:val="aa"/>
    <w:uiPriority w:val="99"/>
    <w:semiHidden/>
    <w:rsid w:val="00982F26"/>
    <w:rPr>
      <w:rFonts w:ascii="굴림" w:eastAsia="굴림" w:hAnsi="굴림" w:cs="굴림"/>
      <w:b/>
      <w:bCs/>
      <w:kern w:val="0"/>
      <w:sz w:val="24"/>
      <w:szCs w:val="24"/>
    </w:rPr>
  </w:style>
  <w:style w:type="paragraph" w:styleId="ab">
    <w:name w:val="Revision"/>
    <w:hidden/>
    <w:uiPriority w:val="99"/>
    <w:semiHidden/>
    <w:rsid w:val="00982F26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UnresolvedMention1">
    <w:name w:val="Unresolved Mention1"/>
    <w:basedOn w:val="a0"/>
    <w:uiPriority w:val="99"/>
    <w:semiHidden/>
    <w:unhideWhenUsed/>
    <w:rsid w:val="00B13AD9"/>
    <w:rPr>
      <w:color w:val="605E5C"/>
      <w:shd w:val="clear" w:color="auto" w:fill="E1DFDD"/>
    </w:rPr>
  </w:style>
  <w:style w:type="table" w:styleId="ac">
    <w:name w:val="Table Grid"/>
    <w:basedOn w:val="a1"/>
    <w:uiPriority w:val="39"/>
    <w:rsid w:val="004D0E4E"/>
    <w:pPr>
      <w:spacing w:after="0" w:line="240" w:lineRule="auto"/>
      <w:jc w:val="left"/>
    </w:pPr>
    <w:rPr>
      <w:kern w:val="0"/>
      <w:sz w:val="22"/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확인되지 않은 멘션1"/>
    <w:basedOn w:val="a0"/>
    <w:uiPriority w:val="99"/>
    <w:semiHidden/>
    <w:unhideWhenUsed/>
    <w:rsid w:val="00B42BE4"/>
    <w:rPr>
      <w:color w:val="605E5C"/>
      <w:shd w:val="clear" w:color="auto" w:fill="E1DFDD"/>
    </w:rPr>
  </w:style>
  <w:style w:type="paragraph" w:styleId="ad">
    <w:name w:val="Normal (Web)"/>
    <w:basedOn w:val="a"/>
    <w:uiPriority w:val="99"/>
    <w:rsid w:val="0030099B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C92252"/>
  </w:style>
  <w:style w:type="character" w:styleId="ae">
    <w:name w:val="Strong"/>
    <w:basedOn w:val="a0"/>
    <w:uiPriority w:val="22"/>
    <w:qFormat/>
    <w:rsid w:val="00E3211C"/>
    <w:rPr>
      <w:b/>
      <w:bCs/>
    </w:rPr>
  </w:style>
  <w:style w:type="character" w:customStyle="1" w:styleId="3Char">
    <w:name w:val="제목 3 Char"/>
    <w:basedOn w:val="a0"/>
    <w:link w:val="3"/>
    <w:uiPriority w:val="9"/>
    <w:rsid w:val="00F360F7"/>
    <w:rPr>
      <w:rFonts w:ascii="굴림" w:eastAsia="굴림" w:hAnsi="굴림" w:cs="굴림"/>
      <w:b/>
      <w:bCs/>
      <w:kern w:val="0"/>
      <w:sz w:val="27"/>
      <w:szCs w:val="27"/>
    </w:rPr>
  </w:style>
  <w:style w:type="character" w:customStyle="1" w:styleId="2Char">
    <w:name w:val="제목 2 Char"/>
    <w:basedOn w:val="a0"/>
    <w:link w:val="2"/>
    <w:uiPriority w:val="9"/>
    <w:rsid w:val="003B2664"/>
    <w:rPr>
      <w:rFonts w:asciiTheme="majorHAnsi" w:eastAsiaTheme="majorEastAsia" w:hAnsiTheme="majorHAnsi" w:cstheme="majorBidi"/>
      <w:kern w:val="0"/>
      <w:sz w:val="24"/>
      <w:szCs w:val="24"/>
    </w:rPr>
  </w:style>
  <w:style w:type="character" w:styleId="af">
    <w:name w:val="FollowedHyperlink"/>
    <w:basedOn w:val="a0"/>
    <w:uiPriority w:val="99"/>
    <w:semiHidden/>
    <w:unhideWhenUsed/>
    <w:rsid w:val="005B6873"/>
    <w:rPr>
      <w:color w:val="954F72" w:themeColor="followedHyperlink"/>
      <w:u w:val="single"/>
    </w:rPr>
  </w:style>
  <w:style w:type="paragraph" w:customStyle="1" w:styleId="Default">
    <w:name w:val="Default"/>
    <w:rsid w:val="00060C80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alibri" w:hAnsi="Calibri" w:cs="Calibri"/>
      <w:color w:val="000000"/>
      <w:kern w:val="0"/>
      <w:sz w:val="24"/>
      <w:szCs w:val="24"/>
    </w:rPr>
  </w:style>
  <w:style w:type="paragraph" w:styleId="af0">
    <w:name w:val="No Spacing"/>
    <w:basedOn w:val="a"/>
    <w:uiPriority w:val="1"/>
    <w:qFormat/>
    <w:rsid w:val="00262C66"/>
    <w:pPr>
      <w:wordWrap w:val="0"/>
      <w:autoSpaceDE w:val="0"/>
      <w:autoSpaceDN w:val="0"/>
      <w:jc w:val="both"/>
    </w:pPr>
    <w:rPr>
      <w:rFonts w:ascii="맑은 고딕" w:eastAsia="맑은 고딕" w:hAnsi="맑은 고딕"/>
      <w:sz w:val="20"/>
      <w:szCs w:val="20"/>
    </w:rPr>
  </w:style>
  <w:style w:type="paragraph" w:styleId="af1">
    <w:name w:val="Title"/>
    <w:basedOn w:val="a"/>
    <w:link w:val="Char5"/>
    <w:uiPriority w:val="10"/>
    <w:qFormat/>
    <w:rsid w:val="0059654B"/>
    <w:pPr>
      <w:wordWrap w:val="0"/>
      <w:autoSpaceDE w:val="0"/>
      <w:autoSpaceDN w:val="0"/>
      <w:spacing w:before="240" w:after="120" w:line="276" w:lineRule="auto"/>
      <w:jc w:val="center"/>
    </w:pPr>
    <w:rPr>
      <w:rFonts w:ascii="맑은 고딕" w:eastAsia="맑은 고딕" w:hAnsi="맑은 고딕"/>
      <w:b/>
      <w:bCs/>
      <w:sz w:val="32"/>
      <w:szCs w:val="32"/>
    </w:rPr>
  </w:style>
  <w:style w:type="character" w:customStyle="1" w:styleId="Char5">
    <w:name w:val="제목 Char"/>
    <w:basedOn w:val="a0"/>
    <w:link w:val="af1"/>
    <w:uiPriority w:val="10"/>
    <w:rsid w:val="0059654B"/>
    <w:rPr>
      <w:rFonts w:ascii="맑은 고딕" w:eastAsia="맑은 고딕" w:hAnsi="맑은 고딕" w:cs="굴림"/>
      <w:b/>
      <w:bCs/>
      <w:kern w:val="0"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544C82"/>
    <w:rPr>
      <w:rFonts w:asciiTheme="majorHAnsi" w:eastAsiaTheme="majorEastAsia" w:hAnsiTheme="majorHAnsi" w:cstheme="majorBidi"/>
      <w:kern w:val="0"/>
      <w:sz w:val="28"/>
      <w:szCs w:val="28"/>
    </w:rPr>
  </w:style>
  <w:style w:type="character" w:customStyle="1" w:styleId="20">
    <w:name w:val="확인되지 않은 멘션2"/>
    <w:basedOn w:val="a0"/>
    <w:uiPriority w:val="99"/>
    <w:semiHidden/>
    <w:unhideWhenUsed/>
    <w:rsid w:val="00E811A8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D532A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paragraph" w:customStyle="1" w:styleId="xparagraph">
    <w:name w:val="x_paragraph"/>
    <w:basedOn w:val="a"/>
    <w:rsid w:val="00267290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character" w:customStyle="1" w:styleId="cf01">
    <w:name w:val="cf01"/>
    <w:basedOn w:val="a0"/>
    <w:rsid w:val="0062231D"/>
    <w:rPr>
      <w:rFonts w:ascii="맑은 고딕" w:eastAsia="맑은 고딕" w:hAnsi="맑은 고딕" w:hint="eastAsia"/>
      <w:sz w:val="18"/>
      <w:szCs w:val="18"/>
    </w:rPr>
  </w:style>
  <w:style w:type="character" w:customStyle="1" w:styleId="cf11">
    <w:name w:val="cf11"/>
    <w:basedOn w:val="a0"/>
    <w:rsid w:val="0062231D"/>
    <w:rPr>
      <w:rFonts w:ascii="맑은 고딕" w:eastAsia="맑은 고딕" w:hAnsi="맑은 고딕" w:hint="eastAsia"/>
      <w:sz w:val="18"/>
      <w:szCs w:val="18"/>
    </w:rPr>
  </w:style>
  <w:style w:type="character" w:styleId="af2">
    <w:name w:val="Unresolved Mention"/>
    <w:basedOn w:val="a0"/>
    <w:uiPriority w:val="99"/>
    <w:semiHidden/>
    <w:unhideWhenUsed/>
    <w:rsid w:val="003B03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9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0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crosoft.com/en-us/worklab/support-flexibility-in-work-styl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news.microsoft.com/ko-k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ecd10038-4316-4b1d-9364-4f1412a5581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C07D00C8FF8547A64C6A775CA3ED59" ma:contentTypeVersion="17" ma:contentTypeDescription="Create a new document." ma:contentTypeScope="" ma:versionID="bad2eec3a41c672ab00d5e5c47fcb3e1">
  <xsd:schema xmlns:xsd="http://www.w3.org/2001/XMLSchema" xmlns:xs="http://www.w3.org/2001/XMLSchema" xmlns:p="http://schemas.microsoft.com/office/2006/metadata/properties" xmlns:ns1="http://schemas.microsoft.com/sharepoint/v3" xmlns:ns3="e9dd7d92-7f40-4e4f-b5f0-6f9736a9f502" xmlns:ns4="ecd10038-4316-4b1d-9364-4f1412a5581b" targetNamespace="http://schemas.microsoft.com/office/2006/metadata/properties" ma:root="true" ma:fieldsID="4195265e6cf883bf68d9f6ac66de249c" ns1:_="" ns3:_="" ns4:_="">
    <xsd:import namespace="http://schemas.microsoft.com/sharepoint/v3"/>
    <xsd:import namespace="e9dd7d92-7f40-4e4f-b5f0-6f9736a9f502"/>
    <xsd:import namespace="ecd10038-4316-4b1d-9364-4f1412a5581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d7d92-7f40-4e4f-b5f0-6f9736a9f5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10038-4316-4b1d-9364-4f1412a55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F38FA6-2AC2-4402-80E6-CA9F6A6D23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69A06A-3BAE-47C7-BCDD-CAE5C4BD2366}">
  <ds:schemaRefs>
    <ds:schemaRef ds:uri="http://schemas.microsoft.com/office/2006/metadata/properties"/>
    <ds:schemaRef ds:uri="http://schemas.microsoft.com/office/infopath/2007/PartnerControls"/>
    <ds:schemaRef ds:uri="ecd10038-4316-4b1d-9364-4f1412a5581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55018A1-E432-4080-A4FB-7F9C1D0A6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9dd7d92-7f40-4e4f-b5f0-6f9736a9f502"/>
    <ds:schemaRef ds:uri="ecd10038-4316-4b1d-9364-4f1412a55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9A1EB8-339D-429E-A8E3-76FFC4F9A635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75</Words>
  <Characters>214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mi Lee</dc:creator>
  <cp:lastModifiedBy>SU1</cp:lastModifiedBy>
  <cp:revision>4</cp:revision>
  <cp:lastPrinted>2021-09-08T11:17:00Z</cp:lastPrinted>
  <dcterms:created xsi:type="dcterms:W3CDTF">2021-09-09T09:17:00Z</dcterms:created>
  <dcterms:modified xsi:type="dcterms:W3CDTF">2021-09-13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SetDate">
    <vt:lpwstr>2018-12-26T06:41:55.9746704Z</vt:lpwstr>
  </property>
  <property fmtid="{D5CDD505-2E9C-101B-9397-08002B2CF9AE}" pid="5" name="MSIP_Label_f42aa342-8706-4288-bd11-ebb85995028c_Name">
    <vt:lpwstr>General</vt:lpwstr>
  </property>
  <property fmtid="{D5CDD505-2E9C-101B-9397-08002B2CF9AE}" pid="6" name="MSIP_Label_f42aa342-8706-4288-bd11-ebb85995028c_Extended_MSFT_Method">
    <vt:lpwstr>Automatic</vt:lpwstr>
  </property>
  <property fmtid="{D5CDD505-2E9C-101B-9397-08002B2CF9AE}" pid="7" name="Sensitivity">
    <vt:lpwstr>General</vt:lpwstr>
  </property>
  <property fmtid="{D5CDD505-2E9C-101B-9397-08002B2CF9AE}" pid="8" name="ContentTypeId">
    <vt:lpwstr>0x01010035C07D00C8FF8547A64C6A775CA3ED59</vt:lpwstr>
  </property>
  <property fmtid="{D5CDD505-2E9C-101B-9397-08002B2CF9AE}" pid="9" name="Order">
    <vt:r8>100</vt:r8>
  </property>
</Properties>
</file>